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26D9D6" w14:textId="56589EF0" w:rsidR="00E710F4" w:rsidRDefault="000D6E89" w:rsidP="000D6E89">
      <w:pPr>
        <w:bidi/>
        <w:rPr>
          <w:rtl/>
          <w:lang w:bidi="ar-EG"/>
        </w:rPr>
      </w:pPr>
      <w:r>
        <w:rPr>
          <w:rFonts w:hint="cs"/>
          <w:rtl/>
          <w:lang w:bidi="ar-EG"/>
        </w:rPr>
        <w:t>مسرد</w:t>
      </w:r>
    </w:p>
    <w:p w14:paraId="053CB6FD" w14:textId="0288E393" w:rsidR="00874BBD" w:rsidRDefault="00874BBD" w:rsidP="00874BBD">
      <w:pPr>
        <w:pStyle w:val="TOC1"/>
        <w:tabs>
          <w:tab w:val="right" w:leader="dot" w:pos="9350"/>
        </w:tabs>
        <w:bidi/>
        <w:rPr>
          <w:noProof/>
        </w:rPr>
      </w:pPr>
      <w:r>
        <w:rPr>
          <w:rtl/>
          <w:lang w:bidi="ar-EG"/>
        </w:rPr>
        <w:fldChar w:fldCharType="begin"/>
      </w:r>
      <w:r>
        <w:rPr>
          <w:rtl/>
          <w:lang w:bidi="ar-EG"/>
        </w:rPr>
        <w:instrText xml:space="preserve"> </w:instrText>
      </w:r>
      <w:r>
        <w:rPr>
          <w:lang w:bidi="ar-EG"/>
        </w:rPr>
        <w:instrText>TOC</w:instrText>
      </w:r>
      <w:r>
        <w:rPr>
          <w:rtl/>
          <w:lang w:bidi="ar-EG"/>
        </w:rPr>
        <w:instrText xml:space="preserve"> \</w:instrText>
      </w:r>
      <w:r>
        <w:rPr>
          <w:lang w:bidi="ar-EG"/>
        </w:rPr>
        <w:instrText>o "1-1" \h \z \u</w:instrText>
      </w:r>
      <w:r>
        <w:rPr>
          <w:rtl/>
          <w:lang w:bidi="ar-EG"/>
        </w:rPr>
        <w:instrText xml:space="preserve"> </w:instrText>
      </w:r>
      <w:r>
        <w:rPr>
          <w:rtl/>
          <w:lang w:bidi="ar-EG"/>
        </w:rPr>
        <w:fldChar w:fldCharType="separate"/>
      </w:r>
      <w:hyperlink w:anchor="_Toc89326129" w:history="1">
        <w:r w:rsidRPr="006A00DB">
          <w:rPr>
            <w:rStyle w:val="Hyperlink"/>
            <w:noProof/>
            <w:rtl/>
            <w:lang w:bidi="ar-EG"/>
          </w:rPr>
          <w:t>الفصل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893261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D53466">
          <w:rPr>
            <w:noProof/>
            <w:webHidden/>
            <w:rtl/>
          </w:rPr>
          <w:t>2</w:t>
        </w:r>
        <w:r>
          <w:rPr>
            <w:noProof/>
            <w:webHidden/>
          </w:rPr>
          <w:fldChar w:fldCharType="end"/>
        </w:r>
      </w:hyperlink>
    </w:p>
    <w:p w14:paraId="0544ACDB" w14:textId="23B58077" w:rsidR="00874BBD" w:rsidRDefault="00292001" w:rsidP="00874BBD">
      <w:pPr>
        <w:pStyle w:val="TOC1"/>
        <w:tabs>
          <w:tab w:val="right" w:leader="dot" w:pos="9350"/>
        </w:tabs>
        <w:bidi/>
        <w:rPr>
          <w:noProof/>
        </w:rPr>
      </w:pPr>
      <w:hyperlink w:anchor="_Toc89326130" w:history="1">
        <w:r w:rsidR="00874BBD" w:rsidRPr="006A00DB">
          <w:rPr>
            <w:rStyle w:val="Hyperlink"/>
            <w:noProof/>
            <w:rtl/>
            <w:lang w:bidi="ar-EG"/>
          </w:rPr>
          <w:t>الفصل 2</w:t>
        </w:r>
        <w:r w:rsidR="00874BBD">
          <w:rPr>
            <w:noProof/>
            <w:webHidden/>
          </w:rPr>
          <w:tab/>
        </w:r>
        <w:r w:rsidR="00874BBD">
          <w:rPr>
            <w:noProof/>
            <w:webHidden/>
          </w:rPr>
          <w:fldChar w:fldCharType="begin"/>
        </w:r>
        <w:r w:rsidR="00874BBD">
          <w:rPr>
            <w:noProof/>
            <w:webHidden/>
          </w:rPr>
          <w:instrText xml:space="preserve"> PAGEREF _Toc89326130 \h </w:instrText>
        </w:r>
        <w:r w:rsidR="00874BBD">
          <w:rPr>
            <w:noProof/>
            <w:webHidden/>
          </w:rPr>
        </w:r>
        <w:r w:rsidR="00874BBD">
          <w:rPr>
            <w:noProof/>
            <w:webHidden/>
          </w:rPr>
          <w:fldChar w:fldCharType="separate"/>
        </w:r>
        <w:r w:rsidR="00D53466">
          <w:rPr>
            <w:noProof/>
            <w:webHidden/>
            <w:rtl/>
          </w:rPr>
          <w:t>3</w:t>
        </w:r>
        <w:r w:rsidR="00874BBD">
          <w:rPr>
            <w:noProof/>
            <w:webHidden/>
          </w:rPr>
          <w:fldChar w:fldCharType="end"/>
        </w:r>
      </w:hyperlink>
    </w:p>
    <w:p w14:paraId="36A7EFBA" w14:textId="08BE2A6B" w:rsidR="00874BBD" w:rsidRDefault="00292001" w:rsidP="00874BBD">
      <w:pPr>
        <w:pStyle w:val="TOC1"/>
        <w:tabs>
          <w:tab w:val="right" w:leader="dot" w:pos="9350"/>
        </w:tabs>
        <w:bidi/>
        <w:rPr>
          <w:noProof/>
        </w:rPr>
      </w:pPr>
      <w:hyperlink w:anchor="_Toc89326131" w:history="1">
        <w:r w:rsidR="00874BBD" w:rsidRPr="006A00DB">
          <w:rPr>
            <w:rStyle w:val="Hyperlink"/>
            <w:noProof/>
            <w:rtl/>
            <w:lang w:bidi="ar-EG"/>
          </w:rPr>
          <w:t>الفصل 3</w:t>
        </w:r>
        <w:r w:rsidR="00874BBD">
          <w:rPr>
            <w:noProof/>
            <w:webHidden/>
          </w:rPr>
          <w:tab/>
        </w:r>
        <w:r w:rsidR="00874BBD">
          <w:rPr>
            <w:noProof/>
            <w:webHidden/>
          </w:rPr>
          <w:fldChar w:fldCharType="begin"/>
        </w:r>
        <w:r w:rsidR="00874BBD">
          <w:rPr>
            <w:noProof/>
            <w:webHidden/>
          </w:rPr>
          <w:instrText xml:space="preserve"> PAGEREF _Toc89326131 \h </w:instrText>
        </w:r>
        <w:r w:rsidR="00874BBD">
          <w:rPr>
            <w:noProof/>
            <w:webHidden/>
          </w:rPr>
        </w:r>
        <w:r w:rsidR="00874BBD">
          <w:rPr>
            <w:noProof/>
            <w:webHidden/>
          </w:rPr>
          <w:fldChar w:fldCharType="separate"/>
        </w:r>
        <w:r w:rsidR="00D53466">
          <w:rPr>
            <w:noProof/>
            <w:webHidden/>
            <w:rtl/>
          </w:rPr>
          <w:t>4</w:t>
        </w:r>
        <w:r w:rsidR="00874BBD">
          <w:rPr>
            <w:noProof/>
            <w:webHidden/>
          </w:rPr>
          <w:fldChar w:fldCharType="end"/>
        </w:r>
      </w:hyperlink>
    </w:p>
    <w:p w14:paraId="63A485D0" w14:textId="52C486EB" w:rsidR="00874BBD" w:rsidRDefault="00292001" w:rsidP="00874BBD">
      <w:pPr>
        <w:pStyle w:val="TOC1"/>
        <w:tabs>
          <w:tab w:val="right" w:leader="dot" w:pos="9350"/>
        </w:tabs>
        <w:bidi/>
        <w:rPr>
          <w:noProof/>
        </w:rPr>
      </w:pPr>
      <w:hyperlink w:anchor="_Toc89326132" w:history="1">
        <w:r w:rsidR="00874BBD" w:rsidRPr="006A00DB">
          <w:rPr>
            <w:rStyle w:val="Hyperlink"/>
            <w:noProof/>
            <w:rtl/>
            <w:lang w:bidi="ar-EG"/>
          </w:rPr>
          <w:t>الفصل 4</w:t>
        </w:r>
        <w:r w:rsidR="00874BBD">
          <w:rPr>
            <w:noProof/>
            <w:webHidden/>
          </w:rPr>
          <w:tab/>
        </w:r>
        <w:r w:rsidR="00874BBD">
          <w:rPr>
            <w:noProof/>
            <w:webHidden/>
          </w:rPr>
          <w:fldChar w:fldCharType="begin"/>
        </w:r>
        <w:r w:rsidR="00874BBD">
          <w:rPr>
            <w:noProof/>
            <w:webHidden/>
          </w:rPr>
          <w:instrText xml:space="preserve"> PAGEREF _Toc89326132 \h </w:instrText>
        </w:r>
        <w:r w:rsidR="00874BBD">
          <w:rPr>
            <w:noProof/>
            <w:webHidden/>
          </w:rPr>
        </w:r>
        <w:r w:rsidR="00874BBD">
          <w:rPr>
            <w:noProof/>
            <w:webHidden/>
          </w:rPr>
          <w:fldChar w:fldCharType="separate"/>
        </w:r>
        <w:r w:rsidR="00D53466">
          <w:rPr>
            <w:noProof/>
            <w:webHidden/>
            <w:rtl/>
          </w:rPr>
          <w:t>5</w:t>
        </w:r>
        <w:r w:rsidR="00874BBD">
          <w:rPr>
            <w:noProof/>
            <w:webHidden/>
          </w:rPr>
          <w:fldChar w:fldCharType="end"/>
        </w:r>
      </w:hyperlink>
    </w:p>
    <w:p w14:paraId="39AE7533" w14:textId="2D19BE80" w:rsidR="00874BBD" w:rsidRDefault="00292001" w:rsidP="00874BBD">
      <w:pPr>
        <w:pStyle w:val="TOC1"/>
        <w:tabs>
          <w:tab w:val="right" w:leader="dot" w:pos="9350"/>
        </w:tabs>
        <w:bidi/>
        <w:rPr>
          <w:noProof/>
        </w:rPr>
      </w:pPr>
      <w:hyperlink w:anchor="_Toc89326133" w:history="1">
        <w:r w:rsidR="00874BBD" w:rsidRPr="006A00DB">
          <w:rPr>
            <w:rStyle w:val="Hyperlink"/>
            <w:noProof/>
            <w:rtl/>
            <w:lang w:bidi="ar-EG"/>
          </w:rPr>
          <w:t>الفصل 5</w:t>
        </w:r>
        <w:r w:rsidR="00874BBD">
          <w:rPr>
            <w:noProof/>
            <w:webHidden/>
          </w:rPr>
          <w:tab/>
        </w:r>
        <w:r w:rsidR="00874BBD">
          <w:rPr>
            <w:noProof/>
            <w:webHidden/>
          </w:rPr>
          <w:fldChar w:fldCharType="begin"/>
        </w:r>
        <w:r w:rsidR="00874BBD">
          <w:rPr>
            <w:noProof/>
            <w:webHidden/>
          </w:rPr>
          <w:instrText xml:space="preserve"> PAGEREF _Toc89326133 \h </w:instrText>
        </w:r>
        <w:r w:rsidR="00874BBD">
          <w:rPr>
            <w:noProof/>
            <w:webHidden/>
          </w:rPr>
        </w:r>
        <w:r w:rsidR="00874BBD">
          <w:rPr>
            <w:noProof/>
            <w:webHidden/>
          </w:rPr>
          <w:fldChar w:fldCharType="separate"/>
        </w:r>
        <w:r w:rsidR="00D53466">
          <w:rPr>
            <w:noProof/>
            <w:webHidden/>
            <w:rtl/>
          </w:rPr>
          <w:t>6</w:t>
        </w:r>
        <w:r w:rsidR="00874BBD">
          <w:rPr>
            <w:noProof/>
            <w:webHidden/>
          </w:rPr>
          <w:fldChar w:fldCharType="end"/>
        </w:r>
      </w:hyperlink>
    </w:p>
    <w:p w14:paraId="74D2E9EF" w14:textId="601337AF" w:rsidR="00874BBD" w:rsidRDefault="00292001" w:rsidP="00874BBD">
      <w:pPr>
        <w:pStyle w:val="TOC1"/>
        <w:tabs>
          <w:tab w:val="right" w:leader="dot" w:pos="9350"/>
        </w:tabs>
        <w:bidi/>
        <w:rPr>
          <w:noProof/>
        </w:rPr>
      </w:pPr>
      <w:hyperlink w:anchor="_Toc89326134" w:history="1">
        <w:r w:rsidR="00874BBD" w:rsidRPr="006A00DB">
          <w:rPr>
            <w:rStyle w:val="Hyperlink"/>
            <w:noProof/>
            <w:rtl/>
            <w:lang w:bidi="ar-EG"/>
          </w:rPr>
          <w:t>الفصل 6</w:t>
        </w:r>
        <w:r w:rsidR="00874BBD">
          <w:rPr>
            <w:noProof/>
            <w:webHidden/>
          </w:rPr>
          <w:tab/>
        </w:r>
        <w:r w:rsidR="00874BBD">
          <w:rPr>
            <w:noProof/>
            <w:webHidden/>
          </w:rPr>
          <w:fldChar w:fldCharType="begin"/>
        </w:r>
        <w:r w:rsidR="00874BBD">
          <w:rPr>
            <w:noProof/>
            <w:webHidden/>
          </w:rPr>
          <w:instrText xml:space="preserve"> PAGEREF _Toc89326134 \h </w:instrText>
        </w:r>
        <w:r w:rsidR="00874BBD">
          <w:rPr>
            <w:noProof/>
            <w:webHidden/>
          </w:rPr>
        </w:r>
        <w:r w:rsidR="00874BBD">
          <w:rPr>
            <w:noProof/>
            <w:webHidden/>
          </w:rPr>
          <w:fldChar w:fldCharType="separate"/>
        </w:r>
        <w:r w:rsidR="00D53466">
          <w:rPr>
            <w:noProof/>
            <w:webHidden/>
            <w:rtl/>
          </w:rPr>
          <w:t>7</w:t>
        </w:r>
        <w:r w:rsidR="00874BBD">
          <w:rPr>
            <w:noProof/>
            <w:webHidden/>
          </w:rPr>
          <w:fldChar w:fldCharType="end"/>
        </w:r>
      </w:hyperlink>
    </w:p>
    <w:p w14:paraId="5A656FCE" w14:textId="71F36F13" w:rsidR="00874BBD" w:rsidRDefault="00292001" w:rsidP="00874BBD">
      <w:pPr>
        <w:pStyle w:val="TOC1"/>
        <w:tabs>
          <w:tab w:val="right" w:leader="dot" w:pos="9350"/>
        </w:tabs>
        <w:bidi/>
        <w:rPr>
          <w:noProof/>
        </w:rPr>
      </w:pPr>
      <w:hyperlink w:anchor="_Toc89326135" w:history="1">
        <w:r w:rsidR="00874BBD" w:rsidRPr="006A00DB">
          <w:rPr>
            <w:rStyle w:val="Hyperlink"/>
            <w:noProof/>
            <w:rtl/>
            <w:lang w:bidi="ar-EG"/>
          </w:rPr>
          <w:t>الفصل 7</w:t>
        </w:r>
        <w:r w:rsidR="00874BBD">
          <w:rPr>
            <w:noProof/>
            <w:webHidden/>
          </w:rPr>
          <w:tab/>
        </w:r>
        <w:r w:rsidR="00874BBD">
          <w:rPr>
            <w:noProof/>
            <w:webHidden/>
          </w:rPr>
          <w:fldChar w:fldCharType="begin"/>
        </w:r>
        <w:r w:rsidR="00874BBD">
          <w:rPr>
            <w:noProof/>
            <w:webHidden/>
          </w:rPr>
          <w:instrText xml:space="preserve"> PAGEREF _Toc89326135 \h </w:instrText>
        </w:r>
        <w:r w:rsidR="00874BBD">
          <w:rPr>
            <w:noProof/>
            <w:webHidden/>
          </w:rPr>
        </w:r>
        <w:r w:rsidR="00874BBD">
          <w:rPr>
            <w:noProof/>
            <w:webHidden/>
          </w:rPr>
          <w:fldChar w:fldCharType="separate"/>
        </w:r>
        <w:r w:rsidR="00D53466">
          <w:rPr>
            <w:noProof/>
            <w:webHidden/>
            <w:rtl/>
          </w:rPr>
          <w:t>8</w:t>
        </w:r>
        <w:r w:rsidR="00874BBD">
          <w:rPr>
            <w:noProof/>
            <w:webHidden/>
          </w:rPr>
          <w:fldChar w:fldCharType="end"/>
        </w:r>
      </w:hyperlink>
    </w:p>
    <w:p w14:paraId="007F26F4" w14:textId="4B85807C" w:rsidR="00874BBD" w:rsidRDefault="00292001" w:rsidP="00874BBD">
      <w:pPr>
        <w:pStyle w:val="TOC1"/>
        <w:tabs>
          <w:tab w:val="right" w:leader="dot" w:pos="9350"/>
        </w:tabs>
        <w:bidi/>
        <w:rPr>
          <w:noProof/>
        </w:rPr>
      </w:pPr>
      <w:hyperlink w:anchor="_Toc89326136" w:history="1">
        <w:r w:rsidR="00874BBD" w:rsidRPr="006A00DB">
          <w:rPr>
            <w:rStyle w:val="Hyperlink"/>
            <w:noProof/>
            <w:rtl/>
            <w:lang w:bidi="ar-EG"/>
          </w:rPr>
          <w:t>الفصل 8</w:t>
        </w:r>
        <w:r w:rsidR="00874BBD">
          <w:rPr>
            <w:noProof/>
            <w:webHidden/>
          </w:rPr>
          <w:tab/>
        </w:r>
        <w:r w:rsidR="00874BBD">
          <w:rPr>
            <w:noProof/>
            <w:webHidden/>
          </w:rPr>
          <w:fldChar w:fldCharType="begin"/>
        </w:r>
        <w:r w:rsidR="00874BBD">
          <w:rPr>
            <w:noProof/>
            <w:webHidden/>
          </w:rPr>
          <w:instrText xml:space="preserve"> PAGEREF _Toc89326136 \h </w:instrText>
        </w:r>
        <w:r w:rsidR="00874BBD">
          <w:rPr>
            <w:noProof/>
            <w:webHidden/>
          </w:rPr>
        </w:r>
        <w:r w:rsidR="00874BBD">
          <w:rPr>
            <w:noProof/>
            <w:webHidden/>
          </w:rPr>
          <w:fldChar w:fldCharType="separate"/>
        </w:r>
        <w:r w:rsidR="00D53466">
          <w:rPr>
            <w:noProof/>
            <w:webHidden/>
            <w:rtl/>
          </w:rPr>
          <w:t>9</w:t>
        </w:r>
        <w:r w:rsidR="00874BBD">
          <w:rPr>
            <w:noProof/>
            <w:webHidden/>
          </w:rPr>
          <w:fldChar w:fldCharType="end"/>
        </w:r>
      </w:hyperlink>
    </w:p>
    <w:p w14:paraId="29060E72" w14:textId="7B816929" w:rsidR="00874BBD" w:rsidRDefault="00292001" w:rsidP="00874BBD">
      <w:pPr>
        <w:pStyle w:val="TOC1"/>
        <w:tabs>
          <w:tab w:val="right" w:leader="dot" w:pos="9350"/>
        </w:tabs>
        <w:bidi/>
        <w:rPr>
          <w:noProof/>
        </w:rPr>
      </w:pPr>
      <w:hyperlink w:anchor="_Toc89326137" w:history="1">
        <w:r w:rsidR="00874BBD" w:rsidRPr="006A00DB">
          <w:rPr>
            <w:rStyle w:val="Hyperlink"/>
            <w:noProof/>
            <w:rtl/>
            <w:lang w:bidi="ar-EG"/>
          </w:rPr>
          <w:t xml:space="preserve">الفصل </w:t>
        </w:r>
        <w:r w:rsidR="00874BBD" w:rsidRPr="006A00DB">
          <w:rPr>
            <w:rStyle w:val="Hyperlink"/>
            <w:noProof/>
            <w:lang w:bidi="ar-EG"/>
          </w:rPr>
          <w:t>9</w:t>
        </w:r>
        <w:r w:rsidR="00874BBD">
          <w:rPr>
            <w:noProof/>
            <w:webHidden/>
          </w:rPr>
          <w:tab/>
        </w:r>
        <w:r w:rsidR="00874BBD">
          <w:rPr>
            <w:noProof/>
            <w:webHidden/>
          </w:rPr>
          <w:fldChar w:fldCharType="begin"/>
        </w:r>
        <w:r w:rsidR="00874BBD">
          <w:rPr>
            <w:noProof/>
            <w:webHidden/>
          </w:rPr>
          <w:instrText xml:space="preserve"> PAGEREF _Toc89326137 \h </w:instrText>
        </w:r>
        <w:r w:rsidR="00874BBD">
          <w:rPr>
            <w:noProof/>
            <w:webHidden/>
          </w:rPr>
        </w:r>
        <w:r w:rsidR="00874BBD">
          <w:rPr>
            <w:noProof/>
            <w:webHidden/>
          </w:rPr>
          <w:fldChar w:fldCharType="separate"/>
        </w:r>
        <w:r w:rsidR="00D53466">
          <w:rPr>
            <w:noProof/>
            <w:webHidden/>
            <w:rtl/>
          </w:rPr>
          <w:t>10</w:t>
        </w:r>
        <w:r w:rsidR="00874BBD">
          <w:rPr>
            <w:noProof/>
            <w:webHidden/>
          </w:rPr>
          <w:fldChar w:fldCharType="end"/>
        </w:r>
      </w:hyperlink>
    </w:p>
    <w:p w14:paraId="686500E8" w14:textId="1FDD72B3" w:rsidR="00874BBD" w:rsidRDefault="00292001" w:rsidP="00874BBD">
      <w:pPr>
        <w:pStyle w:val="TOC1"/>
        <w:tabs>
          <w:tab w:val="right" w:leader="dot" w:pos="9350"/>
        </w:tabs>
        <w:bidi/>
        <w:rPr>
          <w:noProof/>
        </w:rPr>
      </w:pPr>
      <w:hyperlink w:anchor="_Toc89326138" w:history="1">
        <w:r w:rsidR="00874BBD" w:rsidRPr="006A00DB">
          <w:rPr>
            <w:rStyle w:val="Hyperlink"/>
            <w:noProof/>
            <w:rtl/>
            <w:lang w:bidi="ar-EG"/>
          </w:rPr>
          <w:t>الفصل 10</w:t>
        </w:r>
        <w:r w:rsidR="00874BBD">
          <w:rPr>
            <w:noProof/>
            <w:webHidden/>
          </w:rPr>
          <w:tab/>
        </w:r>
        <w:r w:rsidR="00874BBD">
          <w:rPr>
            <w:noProof/>
            <w:webHidden/>
          </w:rPr>
          <w:fldChar w:fldCharType="begin"/>
        </w:r>
        <w:r w:rsidR="00874BBD">
          <w:rPr>
            <w:noProof/>
            <w:webHidden/>
          </w:rPr>
          <w:instrText xml:space="preserve"> PAGEREF _Toc89326138 \h </w:instrText>
        </w:r>
        <w:r w:rsidR="00874BBD">
          <w:rPr>
            <w:noProof/>
            <w:webHidden/>
          </w:rPr>
        </w:r>
        <w:r w:rsidR="00874BBD">
          <w:rPr>
            <w:noProof/>
            <w:webHidden/>
          </w:rPr>
          <w:fldChar w:fldCharType="separate"/>
        </w:r>
        <w:r w:rsidR="00D53466">
          <w:rPr>
            <w:noProof/>
            <w:webHidden/>
            <w:rtl/>
          </w:rPr>
          <w:t>11</w:t>
        </w:r>
        <w:r w:rsidR="00874BBD">
          <w:rPr>
            <w:noProof/>
            <w:webHidden/>
          </w:rPr>
          <w:fldChar w:fldCharType="end"/>
        </w:r>
      </w:hyperlink>
    </w:p>
    <w:p w14:paraId="05E0B34B" w14:textId="6967D401" w:rsidR="00874BBD" w:rsidRDefault="00292001" w:rsidP="00874BBD">
      <w:pPr>
        <w:pStyle w:val="TOC1"/>
        <w:tabs>
          <w:tab w:val="right" w:leader="dot" w:pos="9350"/>
        </w:tabs>
        <w:bidi/>
        <w:rPr>
          <w:noProof/>
        </w:rPr>
      </w:pPr>
      <w:hyperlink w:anchor="_Toc89326139" w:history="1">
        <w:r w:rsidR="00874BBD" w:rsidRPr="006A00DB">
          <w:rPr>
            <w:rStyle w:val="Hyperlink"/>
            <w:noProof/>
            <w:rtl/>
            <w:lang w:bidi="ar-EG"/>
          </w:rPr>
          <w:t>الفصل 11</w:t>
        </w:r>
        <w:r w:rsidR="00874BBD">
          <w:rPr>
            <w:noProof/>
            <w:webHidden/>
          </w:rPr>
          <w:tab/>
        </w:r>
        <w:r w:rsidR="00874BBD">
          <w:rPr>
            <w:noProof/>
            <w:webHidden/>
          </w:rPr>
          <w:fldChar w:fldCharType="begin"/>
        </w:r>
        <w:r w:rsidR="00874BBD">
          <w:rPr>
            <w:noProof/>
            <w:webHidden/>
          </w:rPr>
          <w:instrText xml:space="preserve"> PAGEREF _Toc89326139 \h </w:instrText>
        </w:r>
        <w:r w:rsidR="00874BBD">
          <w:rPr>
            <w:noProof/>
            <w:webHidden/>
          </w:rPr>
        </w:r>
        <w:r w:rsidR="00874BBD">
          <w:rPr>
            <w:noProof/>
            <w:webHidden/>
          </w:rPr>
          <w:fldChar w:fldCharType="separate"/>
        </w:r>
        <w:r w:rsidR="00D53466">
          <w:rPr>
            <w:noProof/>
            <w:webHidden/>
            <w:rtl/>
          </w:rPr>
          <w:t>12</w:t>
        </w:r>
        <w:r w:rsidR="00874BBD">
          <w:rPr>
            <w:noProof/>
            <w:webHidden/>
          </w:rPr>
          <w:fldChar w:fldCharType="end"/>
        </w:r>
      </w:hyperlink>
    </w:p>
    <w:p w14:paraId="184AE85D" w14:textId="749A5C41" w:rsidR="00874BBD" w:rsidRDefault="00292001" w:rsidP="00874BBD">
      <w:pPr>
        <w:pStyle w:val="TOC1"/>
        <w:tabs>
          <w:tab w:val="right" w:leader="dot" w:pos="9350"/>
        </w:tabs>
        <w:bidi/>
        <w:rPr>
          <w:noProof/>
        </w:rPr>
      </w:pPr>
      <w:hyperlink w:anchor="_Toc89326140" w:history="1">
        <w:r w:rsidR="00874BBD" w:rsidRPr="006A00DB">
          <w:rPr>
            <w:rStyle w:val="Hyperlink"/>
            <w:noProof/>
            <w:rtl/>
            <w:lang w:bidi="ar-EG"/>
          </w:rPr>
          <w:t>الفصل 12</w:t>
        </w:r>
        <w:r w:rsidR="00874BBD">
          <w:rPr>
            <w:noProof/>
            <w:webHidden/>
          </w:rPr>
          <w:tab/>
        </w:r>
        <w:r w:rsidR="00874BBD">
          <w:rPr>
            <w:noProof/>
            <w:webHidden/>
          </w:rPr>
          <w:fldChar w:fldCharType="begin"/>
        </w:r>
        <w:r w:rsidR="00874BBD">
          <w:rPr>
            <w:noProof/>
            <w:webHidden/>
          </w:rPr>
          <w:instrText xml:space="preserve"> PAGEREF _Toc89326140 \h </w:instrText>
        </w:r>
        <w:r w:rsidR="00874BBD">
          <w:rPr>
            <w:noProof/>
            <w:webHidden/>
          </w:rPr>
        </w:r>
        <w:r w:rsidR="00874BBD">
          <w:rPr>
            <w:noProof/>
            <w:webHidden/>
          </w:rPr>
          <w:fldChar w:fldCharType="separate"/>
        </w:r>
        <w:r w:rsidR="00D53466">
          <w:rPr>
            <w:noProof/>
            <w:webHidden/>
            <w:rtl/>
          </w:rPr>
          <w:t>13</w:t>
        </w:r>
        <w:r w:rsidR="00874BBD">
          <w:rPr>
            <w:noProof/>
            <w:webHidden/>
          </w:rPr>
          <w:fldChar w:fldCharType="end"/>
        </w:r>
      </w:hyperlink>
    </w:p>
    <w:p w14:paraId="0CC10065" w14:textId="7A502099" w:rsidR="00874BBD" w:rsidRDefault="00292001" w:rsidP="00874BBD">
      <w:pPr>
        <w:pStyle w:val="TOC1"/>
        <w:tabs>
          <w:tab w:val="right" w:leader="dot" w:pos="9350"/>
        </w:tabs>
        <w:bidi/>
        <w:rPr>
          <w:noProof/>
        </w:rPr>
      </w:pPr>
      <w:hyperlink w:anchor="_Toc89326141" w:history="1">
        <w:r w:rsidR="00874BBD" w:rsidRPr="006A00DB">
          <w:rPr>
            <w:rStyle w:val="Hyperlink"/>
            <w:noProof/>
            <w:rtl/>
            <w:lang w:bidi="ar-EG"/>
          </w:rPr>
          <w:t>الفصل 13</w:t>
        </w:r>
        <w:r w:rsidR="00874BBD">
          <w:rPr>
            <w:noProof/>
            <w:webHidden/>
          </w:rPr>
          <w:tab/>
        </w:r>
        <w:r w:rsidR="00874BBD">
          <w:rPr>
            <w:noProof/>
            <w:webHidden/>
          </w:rPr>
          <w:fldChar w:fldCharType="begin"/>
        </w:r>
        <w:r w:rsidR="00874BBD">
          <w:rPr>
            <w:noProof/>
            <w:webHidden/>
          </w:rPr>
          <w:instrText xml:space="preserve"> PAGEREF _Toc89326141 \h </w:instrText>
        </w:r>
        <w:r w:rsidR="00874BBD">
          <w:rPr>
            <w:noProof/>
            <w:webHidden/>
          </w:rPr>
        </w:r>
        <w:r w:rsidR="00874BBD">
          <w:rPr>
            <w:noProof/>
            <w:webHidden/>
          </w:rPr>
          <w:fldChar w:fldCharType="separate"/>
        </w:r>
        <w:r w:rsidR="00D53466">
          <w:rPr>
            <w:noProof/>
            <w:webHidden/>
            <w:rtl/>
          </w:rPr>
          <w:t>14</w:t>
        </w:r>
        <w:r w:rsidR="00874BBD">
          <w:rPr>
            <w:noProof/>
            <w:webHidden/>
          </w:rPr>
          <w:fldChar w:fldCharType="end"/>
        </w:r>
      </w:hyperlink>
    </w:p>
    <w:p w14:paraId="6338D68A" w14:textId="5A8AE563" w:rsidR="00874BBD" w:rsidRDefault="00292001" w:rsidP="00874BBD">
      <w:pPr>
        <w:pStyle w:val="TOC1"/>
        <w:tabs>
          <w:tab w:val="right" w:leader="dot" w:pos="9350"/>
        </w:tabs>
        <w:bidi/>
        <w:rPr>
          <w:noProof/>
        </w:rPr>
      </w:pPr>
      <w:hyperlink w:anchor="_Toc89326142" w:history="1">
        <w:r w:rsidR="00874BBD" w:rsidRPr="006A00DB">
          <w:rPr>
            <w:rStyle w:val="Hyperlink"/>
            <w:noProof/>
            <w:rtl/>
            <w:lang w:bidi="ar-EG"/>
          </w:rPr>
          <w:t>الفصل 14</w:t>
        </w:r>
        <w:r w:rsidR="00874BBD">
          <w:rPr>
            <w:noProof/>
            <w:webHidden/>
          </w:rPr>
          <w:tab/>
        </w:r>
        <w:r w:rsidR="00874BBD">
          <w:rPr>
            <w:noProof/>
            <w:webHidden/>
          </w:rPr>
          <w:fldChar w:fldCharType="begin"/>
        </w:r>
        <w:r w:rsidR="00874BBD">
          <w:rPr>
            <w:noProof/>
            <w:webHidden/>
          </w:rPr>
          <w:instrText xml:space="preserve"> PAGEREF _Toc89326142 \h </w:instrText>
        </w:r>
        <w:r w:rsidR="00874BBD">
          <w:rPr>
            <w:noProof/>
            <w:webHidden/>
          </w:rPr>
        </w:r>
        <w:r w:rsidR="00874BBD">
          <w:rPr>
            <w:noProof/>
            <w:webHidden/>
          </w:rPr>
          <w:fldChar w:fldCharType="separate"/>
        </w:r>
        <w:r w:rsidR="00D53466">
          <w:rPr>
            <w:noProof/>
            <w:webHidden/>
            <w:rtl/>
          </w:rPr>
          <w:t>15</w:t>
        </w:r>
        <w:r w:rsidR="00874BBD">
          <w:rPr>
            <w:noProof/>
            <w:webHidden/>
          </w:rPr>
          <w:fldChar w:fldCharType="end"/>
        </w:r>
      </w:hyperlink>
    </w:p>
    <w:p w14:paraId="168B60A6" w14:textId="0EAC00FE" w:rsidR="00874BBD" w:rsidRDefault="00292001" w:rsidP="00874BBD">
      <w:pPr>
        <w:pStyle w:val="TOC1"/>
        <w:tabs>
          <w:tab w:val="right" w:leader="dot" w:pos="9350"/>
        </w:tabs>
        <w:bidi/>
        <w:rPr>
          <w:noProof/>
        </w:rPr>
      </w:pPr>
      <w:hyperlink w:anchor="_Toc89326143" w:history="1">
        <w:r w:rsidR="00874BBD" w:rsidRPr="006A00DB">
          <w:rPr>
            <w:rStyle w:val="Hyperlink"/>
            <w:noProof/>
            <w:rtl/>
            <w:lang w:bidi="ar-EG"/>
          </w:rPr>
          <w:t>الفصل 15</w:t>
        </w:r>
        <w:r w:rsidR="00874BBD">
          <w:rPr>
            <w:noProof/>
            <w:webHidden/>
          </w:rPr>
          <w:tab/>
        </w:r>
        <w:r w:rsidR="00874BBD">
          <w:rPr>
            <w:noProof/>
            <w:webHidden/>
          </w:rPr>
          <w:fldChar w:fldCharType="begin"/>
        </w:r>
        <w:r w:rsidR="00874BBD">
          <w:rPr>
            <w:noProof/>
            <w:webHidden/>
          </w:rPr>
          <w:instrText xml:space="preserve"> PAGEREF _Toc89326143 \h </w:instrText>
        </w:r>
        <w:r w:rsidR="00874BBD">
          <w:rPr>
            <w:noProof/>
            <w:webHidden/>
          </w:rPr>
        </w:r>
        <w:r w:rsidR="00874BBD">
          <w:rPr>
            <w:noProof/>
            <w:webHidden/>
          </w:rPr>
          <w:fldChar w:fldCharType="separate"/>
        </w:r>
        <w:r w:rsidR="00D53466">
          <w:rPr>
            <w:noProof/>
            <w:webHidden/>
            <w:rtl/>
          </w:rPr>
          <w:t>16</w:t>
        </w:r>
        <w:r w:rsidR="00874BBD">
          <w:rPr>
            <w:noProof/>
            <w:webHidden/>
          </w:rPr>
          <w:fldChar w:fldCharType="end"/>
        </w:r>
      </w:hyperlink>
    </w:p>
    <w:p w14:paraId="7C078516" w14:textId="072827F6" w:rsidR="00874BBD" w:rsidRDefault="00292001" w:rsidP="00874BBD">
      <w:pPr>
        <w:pStyle w:val="TOC1"/>
        <w:tabs>
          <w:tab w:val="right" w:leader="dot" w:pos="9350"/>
        </w:tabs>
        <w:bidi/>
        <w:rPr>
          <w:noProof/>
        </w:rPr>
      </w:pPr>
      <w:hyperlink w:anchor="_Toc89326144" w:history="1">
        <w:r w:rsidR="00874BBD" w:rsidRPr="006A00DB">
          <w:rPr>
            <w:rStyle w:val="Hyperlink"/>
            <w:noProof/>
            <w:rtl/>
            <w:lang w:bidi="ar-EG"/>
          </w:rPr>
          <w:t>الفصل 16</w:t>
        </w:r>
        <w:r w:rsidR="00874BBD">
          <w:rPr>
            <w:noProof/>
            <w:webHidden/>
          </w:rPr>
          <w:tab/>
        </w:r>
        <w:r w:rsidR="00874BBD">
          <w:rPr>
            <w:noProof/>
            <w:webHidden/>
          </w:rPr>
          <w:fldChar w:fldCharType="begin"/>
        </w:r>
        <w:r w:rsidR="00874BBD">
          <w:rPr>
            <w:noProof/>
            <w:webHidden/>
          </w:rPr>
          <w:instrText xml:space="preserve"> PAGEREF _Toc89326144 \h </w:instrText>
        </w:r>
        <w:r w:rsidR="00874BBD">
          <w:rPr>
            <w:noProof/>
            <w:webHidden/>
          </w:rPr>
        </w:r>
        <w:r w:rsidR="00874BBD">
          <w:rPr>
            <w:noProof/>
            <w:webHidden/>
          </w:rPr>
          <w:fldChar w:fldCharType="separate"/>
        </w:r>
        <w:r w:rsidR="00D53466">
          <w:rPr>
            <w:noProof/>
            <w:webHidden/>
            <w:rtl/>
          </w:rPr>
          <w:t>17</w:t>
        </w:r>
        <w:r w:rsidR="00874BBD">
          <w:rPr>
            <w:noProof/>
            <w:webHidden/>
          </w:rPr>
          <w:fldChar w:fldCharType="end"/>
        </w:r>
      </w:hyperlink>
    </w:p>
    <w:p w14:paraId="47899374" w14:textId="31ACB87D" w:rsidR="00874BBD" w:rsidRDefault="00292001" w:rsidP="00874BBD">
      <w:pPr>
        <w:pStyle w:val="TOC1"/>
        <w:tabs>
          <w:tab w:val="right" w:leader="dot" w:pos="9350"/>
        </w:tabs>
        <w:bidi/>
        <w:rPr>
          <w:noProof/>
        </w:rPr>
      </w:pPr>
      <w:hyperlink w:anchor="_Toc89326145" w:history="1">
        <w:r w:rsidR="00874BBD" w:rsidRPr="006A00DB">
          <w:rPr>
            <w:rStyle w:val="Hyperlink"/>
            <w:noProof/>
            <w:rtl/>
            <w:lang w:bidi="ar-EG"/>
          </w:rPr>
          <w:t>الفصل 17</w:t>
        </w:r>
        <w:r w:rsidR="00874BBD">
          <w:rPr>
            <w:noProof/>
            <w:webHidden/>
          </w:rPr>
          <w:tab/>
        </w:r>
        <w:r w:rsidR="00874BBD">
          <w:rPr>
            <w:noProof/>
            <w:webHidden/>
          </w:rPr>
          <w:fldChar w:fldCharType="begin"/>
        </w:r>
        <w:r w:rsidR="00874BBD">
          <w:rPr>
            <w:noProof/>
            <w:webHidden/>
          </w:rPr>
          <w:instrText xml:space="preserve"> PAGEREF _Toc89326145 \h </w:instrText>
        </w:r>
        <w:r w:rsidR="00874BBD">
          <w:rPr>
            <w:noProof/>
            <w:webHidden/>
          </w:rPr>
        </w:r>
        <w:r w:rsidR="00874BBD">
          <w:rPr>
            <w:noProof/>
            <w:webHidden/>
          </w:rPr>
          <w:fldChar w:fldCharType="separate"/>
        </w:r>
        <w:r w:rsidR="00D53466">
          <w:rPr>
            <w:noProof/>
            <w:webHidden/>
            <w:rtl/>
          </w:rPr>
          <w:t>18</w:t>
        </w:r>
        <w:r w:rsidR="00874BBD">
          <w:rPr>
            <w:noProof/>
            <w:webHidden/>
          </w:rPr>
          <w:fldChar w:fldCharType="end"/>
        </w:r>
      </w:hyperlink>
    </w:p>
    <w:p w14:paraId="20D6421E" w14:textId="03EAA9BA" w:rsidR="00874BBD" w:rsidRDefault="00874BBD" w:rsidP="00874BBD">
      <w:pPr>
        <w:bidi/>
        <w:rPr>
          <w:rtl/>
          <w:lang w:bidi="ar-EG"/>
        </w:rPr>
      </w:pPr>
      <w:r>
        <w:rPr>
          <w:rtl/>
          <w:lang w:bidi="ar-EG"/>
        </w:rPr>
        <w:fldChar w:fldCharType="end"/>
      </w:r>
    </w:p>
    <w:p w14:paraId="6A242BE6" w14:textId="77777777" w:rsidR="00AE0D00" w:rsidRDefault="00AE0D0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rtl/>
          <w:lang w:bidi="ar-EG"/>
        </w:rPr>
      </w:pPr>
      <w:bookmarkStart w:id="0" w:name="_Toc89326129"/>
      <w:r>
        <w:rPr>
          <w:rtl/>
          <w:lang w:bidi="ar-EG"/>
        </w:rPr>
        <w:br w:type="page"/>
      </w:r>
    </w:p>
    <w:p w14:paraId="1593FF14" w14:textId="6268D0EE" w:rsidR="00E84289" w:rsidRDefault="00E84289" w:rsidP="00844022">
      <w:pPr>
        <w:pStyle w:val="Heading1"/>
        <w:bidi/>
        <w:rPr>
          <w:rtl/>
          <w:lang w:bidi="ar-EG"/>
        </w:rPr>
      </w:pPr>
      <w:r>
        <w:rPr>
          <w:rFonts w:hint="cs"/>
          <w:rtl/>
          <w:lang w:bidi="ar-EG"/>
        </w:rPr>
        <w:lastRenderedPageBreak/>
        <w:t>الفصل 1</w:t>
      </w:r>
      <w:bookmarkEnd w:id="0"/>
    </w:p>
    <w:tbl>
      <w:tblPr>
        <w:tblStyle w:val="PlainTable1"/>
        <w:bidiVisual/>
        <w:tblW w:w="9510" w:type="dxa"/>
        <w:tblLook w:val="04A0" w:firstRow="1" w:lastRow="0" w:firstColumn="1" w:lastColumn="0" w:noHBand="0" w:noVBand="1"/>
      </w:tblPr>
      <w:tblGrid>
        <w:gridCol w:w="4755"/>
        <w:gridCol w:w="4755"/>
      </w:tblGrid>
      <w:tr w:rsidR="00E84289" w14:paraId="632D5B80" w14:textId="77777777" w:rsidTr="001A0A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5" w:type="dxa"/>
          </w:tcPr>
          <w:p w14:paraId="3209168C" w14:textId="6332A3D4" w:rsidR="00E84289" w:rsidRDefault="001A0A15" w:rsidP="000D6E89">
            <w:pPr>
              <w:bidi/>
              <w:rPr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صحة</w:t>
            </w:r>
          </w:p>
        </w:tc>
        <w:tc>
          <w:tcPr>
            <w:tcW w:w="4755" w:type="dxa"/>
          </w:tcPr>
          <w:p w14:paraId="21B2CB48" w14:textId="1128B367" w:rsidR="00E84289" w:rsidRDefault="00710619" w:rsidP="000D6E89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Accuracy</w:t>
            </w:r>
          </w:p>
        </w:tc>
      </w:tr>
      <w:tr w:rsidR="00E84289" w14:paraId="7DC50E4D" w14:textId="77777777" w:rsidTr="001A0A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5" w:type="dxa"/>
          </w:tcPr>
          <w:p w14:paraId="5E1C2F3D" w14:textId="0E6C9ED7" w:rsidR="00E84289" w:rsidRDefault="001A0A15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تقريب</w:t>
            </w:r>
          </w:p>
        </w:tc>
        <w:tc>
          <w:tcPr>
            <w:tcW w:w="4755" w:type="dxa"/>
          </w:tcPr>
          <w:p w14:paraId="7A4D2D05" w14:textId="0DC3A913" w:rsidR="00E84289" w:rsidRDefault="00710619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Approximation</w:t>
            </w:r>
          </w:p>
        </w:tc>
      </w:tr>
      <w:tr w:rsidR="00E84289" w14:paraId="4A13B393" w14:textId="77777777" w:rsidTr="001A0A15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5" w:type="dxa"/>
          </w:tcPr>
          <w:p w14:paraId="0BC298FC" w14:textId="693AB79E" w:rsidR="00E84289" w:rsidRDefault="001A0A15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فيزياء الكلاسيكية</w:t>
            </w:r>
          </w:p>
        </w:tc>
        <w:tc>
          <w:tcPr>
            <w:tcW w:w="4755" w:type="dxa"/>
          </w:tcPr>
          <w:p w14:paraId="4373BC83" w14:textId="5516EE68" w:rsidR="00E84289" w:rsidRDefault="00710619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lassical physics</w:t>
            </w:r>
          </w:p>
        </w:tc>
      </w:tr>
      <w:tr w:rsidR="00E84289" w14:paraId="5A090B04" w14:textId="77777777" w:rsidTr="001A0A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5" w:type="dxa"/>
          </w:tcPr>
          <w:p w14:paraId="70DCDAE7" w14:textId="62FF2678" w:rsidR="00E84289" w:rsidRDefault="001A0A15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عامل التحويل</w:t>
            </w:r>
          </w:p>
        </w:tc>
        <w:tc>
          <w:tcPr>
            <w:tcW w:w="4755" w:type="dxa"/>
          </w:tcPr>
          <w:p w14:paraId="63C6BB37" w14:textId="222FBA88" w:rsidR="00E84289" w:rsidRDefault="00710619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onversion factor</w:t>
            </w:r>
          </w:p>
        </w:tc>
      </w:tr>
      <w:tr w:rsidR="00E84289" w14:paraId="5575F90E" w14:textId="77777777" w:rsidTr="001A0A15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5" w:type="dxa"/>
          </w:tcPr>
          <w:p w14:paraId="27F870B8" w14:textId="3623DA51" w:rsidR="00E84289" w:rsidRDefault="001A0A15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وحدات المشتقة</w:t>
            </w:r>
          </w:p>
        </w:tc>
        <w:tc>
          <w:tcPr>
            <w:tcW w:w="4755" w:type="dxa"/>
          </w:tcPr>
          <w:p w14:paraId="01091BA3" w14:textId="651ACC92" w:rsidR="00E84289" w:rsidRDefault="00710619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Derived units</w:t>
            </w:r>
          </w:p>
        </w:tc>
      </w:tr>
      <w:tr w:rsidR="00E84289" w14:paraId="1D9B279E" w14:textId="77777777" w:rsidTr="001A0A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5" w:type="dxa"/>
          </w:tcPr>
          <w:p w14:paraId="29E07ACF" w14:textId="69AE780F" w:rsidR="00E84289" w:rsidRDefault="001A0A15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وحدات الإنجليزية</w:t>
            </w:r>
          </w:p>
        </w:tc>
        <w:tc>
          <w:tcPr>
            <w:tcW w:w="4755" w:type="dxa"/>
          </w:tcPr>
          <w:p w14:paraId="23D42BA5" w14:textId="7F8CF02B" w:rsidR="00E84289" w:rsidRDefault="00710619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English units</w:t>
            </w:r>
          </w:p>
        </w:tc>
      </w:tr>
      <w:tr w:rsidR="00E84289" w14:paraId="794ECB4B" w14:textId="77777777" w:rsidTr="001A0A15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5" w:type="dxa"/>
          </w:tcPr>
          <w:p w14:paraId="644BA799" w14:textId="35888110" w:rsidR="00E84289" w:rsidRDefault="001A0A15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وحدات الأساسية</w:t>
            </w:r>
          </w:p>
        </w:tc>
        <w:tc>
          <w:tcPr>
            <w:tcW w:w="4755" w:type="dxa"/>
          </w:tcPr>
          <w:p w14:paraId="45697232" w14:textId="1DB440A3" w:rsidR="00E84289" w:rsidRDefault="00710619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Fundamental units</w:t>
            </w:r>
          </w:p>
        </w:tc>
      </w:tr>
      <w:tr w:rsidR="00E84289" w14:paraId="48176681" w14:textId="77777777" w:rsidTr="001A0A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5" w:type="dxa"/>
          </w:tcPr>
          <w:p w14:paraId="5ED9E1FF" w14:textId="63FF9F36" w:rsidR="00E84289" w:rsidRDefault="001A0A15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كيلوجرام</w:t>
            </w:r>
          </w:p>
        </w:tc>
        <w:tc>
          <w:tcPr>
            <w:tcW w:w="4755" w:type="dxa"/>
          </w:tcPr>
          <w:p w14:paraId="67BFE740" w14:textId="6B24268C" w:rsidR="00E84289" w:rsidRDefault="00710619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Kilogram</w:t>
            </w:r>
          </w:p>
        </w:tc>
      </w:tr>
      <w:tr w:rsidR="00E84289" w14:paraId="43F88C3C" w14:textId="77777777" w:rsidTr="001A0A15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5" w:type="dxa"/>
          </w:tcPr>
          <w:p w14:paraId="44C43E0D" w14:textId="548EB7B3" w:rsidR="00E84289" w:rsidRDefault="001A0A15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قانون</w:t>
            </w:r>
          </w:p>
        </w:tc>
        <w:tc>
          <w:tcPr>
            <w:tcW w:w="4755" w:type="dxa"/>
          </w:tcPr>
          <w:p w14:paraId="378D54BC" w14:textId="4D8CFC21" w:rsidR="00E84289" w:rsidRDefault="00710619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Law</w:t>
            </w:r>
          </w:p>
        </w:tc>
      </w:tr>
      <w:tr w:rsidR="00E84289" w14:paraId="31250BF6" w14:textId="77777777" w:rsidTr="001A0A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5" w:type="dxa"/>
          </w:tcPr>
          <w:p w14:paraId="3128AEC4" w14:textId="087B8554" w:rsidR="00E84289" w:rsidRDefault="001A0A15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متر</w:t>
            </w:r>
          </w:p>
        </w:tc>
        <w:tc>
          <w:tcPr>
            <w:tcW w:w="4755" w:type="dxa"/>
          </w:tcPr>
          <w:p w14:paraId="00C56E4C" w14:textId="2AF3BE4B" w:rsidR="00E84289" w:rsidRDefault="00710619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Meter</w:t>
            </w:r>
          </w:p>
        </w:tc>
      </w:tr>
      <w:tr w:rsidR="00E84289" w14:paraId="5F82362C" w14:textId="77777777" w:rsidTr="001A0A15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5" w:type="dxa"/>
          </w:tcPr>
          <w:p w14:paraId="7548B89A" w14:textId="42629F8F" w:rsidR="00E84289" w:rsidRDefault="001A0A15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طريقة جمع النسب</w:t>
            </w:r>
          </w:p>
        </w:tc>
        <w:tc>
          <w:tcPr>
            <w:tcW w:w="4755" w:type="dxa"/>
          </w:tcPr>
          <w:p w14:paraId="01DEE84B" w14:textId="7647A9E3" w:rsidR="00E84289" w:rsidRDefault="00710619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Method of adding percents</w:t>
            </w:r>
          </w:p>
        </w:tc>
      </w:tr>
      <w:tr w:rsidR="00E84289" w14:paraId="6FD3B09D" w14:textId="77777777" w:rsidTr="001A0A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5" w:type="dxa"/>
          </w:tcPr>
          <w:p w14:paraId="21652748" w14:textId="0CF7A546" w:rsidR="00E84289" w:rsidRDefault="001A0A15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نظام المتري</w:t>
            </w:r>
          </w:p>
        </w:tc>
        <w:tc>
          <w:tcPr>
            <w:tcW w:w="4755" w:type="dxa"/>
          </w:tcPr>
          <w:p w14:paraId="40A0B1D9" w14:textId="4E41BCBA" w:rsidR="00E84289" w:rsidRDefault="00710619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Metric system</w:t>
            </w:r>
          </w:p>
        </w:tc>
      </w:tr>
      <w:tr w:rsidR="00E84289" w14:paraId="4BDEA357" w14:textId="77777777" w:rsidTr="001A0A15">
        <w:trPr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5" w:type="dxa"/>
          </w:tcPr>
          <w:p w14:paraId="272B6E9F" w14:textId="63029202" w:rsidR="00E84289" w:rsidRDefault="001A0A15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نموذج</w:t>
            </w:r>
          </w:p>
        </w:tc>
        <w:tc>
          <w:tcPr>
            <w:tcW w:w="4755" w:type="dxa"/>
          </w:tcPr>
          <w:p w14:paraId="483F9FB4" w14:textId="37A82DC0" w:rsidR="00E84289" w:rsidRDefault="00710619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Model</w:t>
            </w:r>
          </w:p>
        </w:tc>
      </w:tr>
      <w:tr w:rsidR="00E84289" w14:paraId="0EB0163D" w14:textId="77777777" w:rsidTr="001A0A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5" w:type="dxa"/>
          </w:tcPr>
          <w:p w14:paraId="372D3079" w14:textId="429D3A63" w:rsidR="00E84289" w:rsidRDefault="001A0A15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فيزياء الحديثة</w:t>
            </w:r>
          </w:p>
        </w:tc>
        <w:tc>
          <w:tcPr>
            <w:tcW w:w="4755" w:type="dxa"/>
          </w:tcPr>
          <w:p w14:paraId="5BA97310" w14:textId="0D10F469" w:rsidR="00E84289" w:rsidRDefault="00710619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Modern physics</w:t>
            </w:r>
          </w:p>
        </w:tc>
      </w:tr>
      <w:tr w:rsidR="00E84289" w14:paraId="2275FF0A" w14:textId="77777777" w:rsidTr="001A0A15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5" w:type="dxa"/>
          </w:tcPr>
          <w:p w14:paraId="1451EB71" w14:textId="33142C87" w:rsidR="00E84289" w:rsidRDefault="001A0A15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رتبة المقدار</w:t>
            </w:r>
          </w:p>
        </w:tc>
        <w:tc>
          <w:tcPr>
            <w:tcW w:w="4755" w:type="dxa"/>
          </w:tcPr>
          <w:p w14:paraId="25C21A41" w14:textId="4D339B9D" w:rsidR="00E84289" w:rsidRDefault="00710619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Order of magnitude</w:t>
            </w:r>
          </w:p>
        </w:tc>
      </w:tr>
      <w:tr w:rsidR="00E84289" w14:paraId="2A0A7EAF" w14:textId="77777777" w:rsidTr="001A0A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5" w:type="dxa"/>
          </w:tcPr>
          <w:p w14:paraId="23C5EACA" w14:textId="17EA4281" w:rsidR="00E84289" w:rsidRDefault="001A0A15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نسبة الشك</w:t>
            </w:r>
          </w:p>
        </w:tc>
        <w:tc>
          <w:tcPr>
            <w:tcW w:w="4755" w:type="dxa"/>
          </w:tcPr>
          <w:p w14:paraId="7ACD1E26" w14:textId="6F2CF050" w:rsidR="00E84289" w:rsidRDefault="00710619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Percent uncertainty</w:t>
            </w:r>
          </w:p>
        </w:tc>
      </w:tr>
      <w:tr w:rsidR="00E84289" w14:paraId="644E48FE" w14:textId="77777777" w:rsidTr="001A0A15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5" w:type="dxa"/>
          </w:tcPr>
          <w:p w14:paraId="6FAAC22F" w14:textId="351AEEDA" w:rsidR="00E84289" w:rsidRDefault="00A12393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كمية فيزيائية</w:t>
            </w:r>
          </w:p>
        </w:tc>
        <w:tc>
          <w:tcPr>
            <w:tcW w:w="4755" w:type="dxa"/>
          </w:tcPr>
          <w:p w14:paraId="04E87146" w14:textId="37BF5F04" w:rsidR="00E84289" w:rsidRDefault="001A0A15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Physical quantity</w:t>
            </w:r>
          </w:p>
        </w:tc>
      </w:tr>
      <w:tr w:rsidR="00E84289" w14:paraId="3A680F24" w14:textId="77777777" w:rsidTr="001A0A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5" w:type="dxa"/>
          </w:tcPr>
          <w:p w14:paraId="2A532BD1" w14:textId="7875CCDB" w:rsidR="00E84289" w:rsidRDefault="00A12393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فيزياء</w:t>
            </w:r>
          </w:p>
        </w:tc>
        <w:tc>
          <w:tcPr>
            <w:tcW w:w="4755" w:type="dxa"/>
          </w:tcPr>
          <w:p w14:paraId="53C4A7D9" w14:textId="12C4891C" w:rsidR="00E84289" w:rsidRDefault="001A0A15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Physics</w:t>
            </w:r>
          </w:p>
        </w:tc>
      </w:tr>
      <w:tr w:rsidR="00E84289" w14:paraId="3B4AAAC3" w14:textId="77777777" w:rsidTr="001A0A15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5" w:type="dxa"/>
          </w:tcPr>
          <w:p w14:paraId="4519B3B7" w14:textId="67EAC12F" w:rsidR="00E84289" w:rsidRDefault="00A12393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دقة</w:t>
            </w:r>
          </w:p>
        </w:tc>
        <w:tc>
          <w:tcPr>
            <w:tcW w:w="4755" w:type="dxa"/>
          </w:tcPr>
          <w:p w14:paraId="061052F1" w14:textId="2284E4E5" w:rsidR="00E84289" w:rsidRDefault="001A0A15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Precision</w:t>
            </w:r>
          </w:p>
        </w:tc>
      </w:tr>
      <w:tr w:rsidR="00E84289" w14:paraId="171E8552" w14:textId="77777777" w:rsidTr="001A0A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5" w:type="dxa"/>
          </w:tcPr>
          <w:p w14:paraId="3A85D20F" w14:textId="1025D5A8" w:rsidR="00E84289" w:rsidRDefault="00A12393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فيزياء الكم</w:t>
            </w:r>
          </w:p>
        </w:tc>
        <w:tc>
          <w:tcPr>
            <w:tcW w:w="4755" w:type="dxa"/>
          </w:tcPr>
          <w:p w14:paraId="3AD84D69" w14:textId="53EA1211" w:rsidR="00E84289" w:rsidRDefault="001A0A15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Quantum mechanics</w:t>
            </w:r>
          </w:p>
        </w:tc>
      </w:tr>
      <w:tr w:rsidR="001A0A15" w14:paraId="2030A5B7" w14:textId="77777777" w:rsidTr="001A0A15">
        <w:trPr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5" w:type="dxa"/>
          </w:tcPr>
          <w:p w14:paraId="2453325B" w14:textId="71B708FF" w:rsidR="001A0A15" w:rsidRDefault="00A12393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نسبية</w:t>
            </w:r>
          </w:p>
        </w:tc>
        <w:tc>
          <w:tcPr>
            <w:tcW w:w="4755" w:type="dxa"/>
          </w:tcPr>
          <w:p w14:paraId="26BF9E82" w14:textId="03BEEBB3" w:rsidR="001A0A15" w:rsidRDefault="001A0A15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Relativity</w:t>
            </w:r>
          </w:p>
        </w:tc>
      </w:tr>
      <w:tr w:rsidR="001A0A15" w14:paraId="0B051FC4" w14:textId="77777777" w:rsidTr="001A0A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5" w:type="dxa"/>
          </w:tcPr>
          <w:p w14:paraId="22DDAE26" w14:textId="534A9649" w:rsidR="001A0A15" w:rsidRDefault="00A12393" w:rsidP="000D6E89">
            <w:pPr>
              <w:bidi/>
              <w:rPr>
                <w:rtl/>
                <w:lang w:bidi="ar-EG"/>
              </w:rPr>
            </w:pPr>
            <w:bookmarkStart w:id="1" w:name="_Hlk89259738"/>
            <w:r>
              <w:rPr>
                <w:rFonts w:hint="cs"/>
                <w:rtl/>
                <w:lang w:bidi="ar-EG"/>
              </w:rPr>
              <w:t xml:space="preserve">المنهج العلمي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الطريقة العلمية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أسلوب علمي</w:t>
            </w:r>
          </w:p>
        </w:tc>
        <w:tc>
          <w:tcPr>
            <w:tcW w:w="4755" w:type="dxa"/>
          </w:tcPr>
          <w:p w14:paraId="2D6EB43C" w14:textId="3C321D87" w:rsidR="001A0A15" w:rsidRDefault="001A0A15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cientific method</w:t>
            </w:r>
          </w:p>
        </w:tc>
      </w:tr>
      <w:bookmarkEnd w:id="1"/>
      <w:tr w:rsidR="001A0A15" w14:paraId="44D251DB" w14:textId="77777777" w:rsidTr="001A0A15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5" w:type="dxa"/>
          </w:tcPr>
          <w:p w14:paraId="1F6AAC4B" w14:textId="07CE08A1" w:rsidR="001A0A15" w:rsidRDefault="00A12393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ثانية</w:t>
            </w:r>
          </w:p>
        </w:tc>
        <w:tc>
          <w:tcPr>
            <w:tcW w:w="4755" w:type="dxa"/>
          </w:tcPr>
          <w:p w14:paraId="5A608B71" w14:textId="22120231" w:rsidR="001A0A15" w:rsidRDefault="001A0A15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econd</w:t>
            </w:r>
          </w:p>
        </w:tc>
      </w:tr>
      <w:tr w:rsidR="001A0A15" w14:paraId="0F2DEC05" w14:textId="77777777" w:rsidTr="001A0A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5" w:type="dxa"/>
          </w:tcPr>
          <w:p w14:paraId="100B80A3" w14:textId="75596882" w:rsidR="001A0A15" w:rsidRDefault="00A12393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وحدات </w:t>
            </w:r>
            <w:r>
              <w:rPr>
                <w:lang w:bidi="ar-EG"/>
              </w:rPr>
              <w:t>SI</w:t>
            </w:r>
            <w:r>
              <w:rPr>
                <w:rFonts w:hint="cs"/>
                <w:rtl/>
                <w:lang w:bidi="ar-EG"/>
              </w:rPr>
              <w:t xml:space="preserve">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وحدات النظام الدولي</w:t>
            </w:r>
          </w:p>
        </w:tc>
        <w:tc>
          <w:tcPr>
            <w:tcW w:w="4755" w:type="dxa"/>
          </w:tcPr>
          <w:p w14:paraId="24529514" w14:textId="6EF846C2" w:rsidR="001A0A15" w:rsidRDefault="00A12393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I units</w:t>
            </w:r>
          </w:p>
        </w:tc>
      </w:tr>
      <w:tr w:rsidR="001A0A15" w14:paraId="4B1F9B7B" w14:textId="77777777" w:rsidTr="001A0A15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5" w:type="dxa"/>
          </w:tcPr>
          <w:p w14:paraId="09AE5016" w14:textId="7B309633" w:rsidR="001A0A15" w:rsidRDefault="00A12393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أرقام المعنوية</w:t>
            </w:r>
          </w:p>
        </w:tc>
        <w:tc>
          <w:tcPr>
            <w:tcW w:w="4755" w:type="dxa"/>
          </w:tcPr>
          <w:p w14:paraId="7F43123D" w14:textId="1A420BE8" w:rsidR="001A0A15" w:rsidRDefault="00A12393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ignificant figures</w:t>
            </w:r>
          </w:p>
        </w:tc>
      </w:tr>
      <w:tr w:rsidR="001A0A15" w14:paraId="0FE9A80D" w14:textId="77777777" w:rsidTr="001A0A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5" w:type="dxa"/>
          </w:tcPr>
          <w:p w14:paraId="4FD2C236" w14:textId="68B4485C" w:rsidR="001A0A15" w:rsidRDefault="00A12393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نظرية</w:t>
            </w:r>
          </w:p>
        </w:tc>
        <w:tc>
          <w:tcPr>
            <w:tcW w:w="4755" w:type="dxa"/>
          </w:tcPr>
          <w:p w14:paraId="637162D6" w14:textId="2A67F460" w:rsidR="001A0A15" w:rsidRDefault="00A12393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Theory</w:t>
            </w:r>
          </w:p>
        </w:tc>
      </w:tr>
      <w:tr w:rsidR="001A0A15" w14:paraId="17E43DEB" w14:textId="77777777" w:rsidTr="001A0A15">
        <w:trPr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5" w:type="dxa"/>
          </w:tcPr>
          <w:p w14:paraId="41DC6AFF" w14:textId="6CAC2B8E" w:rsidR="001A0A15" w:rsidRDefault="00A12393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شك</w:t>
            </w:r>
          </w:p>
        </w:tc>
        <w:tc>
          <w:tcPr>
            <w:tcW w:w="4755" w:type="dxa"/>
          </w:tcPr>
          <w:p w14:paraId="400195FF" w14:textId="33358C60" w:rsidR="001A0A15" w:rsidRDefault="00A12393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Uncertainty</w:t>
            </w:r>
          </w:p>
        </w:tc>
      </w:tr>
      <w:tr w:rsidR="001A0A15" w14:paraId="1D2EBD6C" w14:textId="77777777" w:rsidTr="001A0A1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9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755" w:type="dxa"/>
          </w:tcPr>
          <w:p w14:paraId="375384A5" w14:textId="1747BCFC" w:rsidR="001A0A15" w:rsidRDefault="00A12393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وحدات</w:t>
            </w:r>
          </w:p>
        </w:tc>
        <w:tc>
          <w:tcPr>
            <w:tcW w:w="4755" w:type="dxa"/>
          </w:tcPr>
          <w:p w14:paraId="1A14708E" w14:textId="45C28427" w:rsidR="001A0A15" w:rsidRDefault="00A12393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Units</w:t>
            </w:r>
          </w:p>
        </w:tc>
      </w:tr>
    </w:tbl>
    <w:p w14:paraId="02BF8A38" w14:textId="225C0924" w:rsidR="000D6E89" w:rsidRDefault="000D6E89" w:rsidP="000D6E89">
      <w:pPr>
        <w:bidi/>
        <w:rPr>
          <w:rtl/>
          <w:lang w:bidi="ar-EG"/>
        </w:rPr>
      </w:pPr>
    </w:p>
    <w:p w14:paraId="75B73B6F" w14:textId="77777777" w:rsidR="00A12393" w:rsidRDefault="00A12393">
      <w:pPr>
        <w:rPr>
          <w:rtl/>
          <w:lang w:bidi="ar-EG"/>
        </w:rPr>
      </w:pPr>
      <w:r>
        <w:rPr>
          <w:rtl/>
          <w:lang w:bidi="ar-EG"/>
        </w:rPr>
        <w:br w:type="page"/>
      </w:r>
    </w:p>
    <w:p w14:paraId="3FD75F34" w14:textId="4D84AB94" w:rsidR="00A12393" w:rsidRDefault="00A12393" w:rsidP="00844022">
      <w:pPr>
        <w:pStyle w:val="Heading1"/>
        <w:bidi/>
        <w:rPr>
          <w:rtl/>
          <w:lang w:bidi="ar-EG"/>
        </w:rPr>
      </w:pPr>
      <w:bookmarkStart w:id="2" w:name="_Toc89326130"/>
      <w:r>
        <w:rPr>
          <w:rFonts w:hint="cs"/>
          <w:rtl/>
          <w:lang w:bidi="ar-EG"/>
        </w:rPr>
        <w:lastRenderedPageBreak/>
        <w:t>الفصل 2</w:t>
      </w:r>
      <w:bookmarkEnd w:id="2"/>
    </w:p>
    <w:tbl>
      <w:tblPr>
        <w:tblStyle w:val="PlainTable1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12393" w14:paraId="38A070D3" w14:textId="77777777" w:rsidTr="00A1239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B14DF06" w14:textId="2A6153B0" w:rsidR="00A12393" w:rsidRDefault="001F2BE3" w:rsidP="00A12393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التسارع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العجلة</w:t>
            </w:r>
          </w:p>
        </w:tc>
        <w:tc>
          <w:tcPr>
            <w:tcW w:w="4675" w:type="dxa"/>
          </w:tcPr>
          <w:p w14:paraId="7ABCD0BA" w14:textId="2FCCB667" w:rsidR="00A12393" w:rsidRDefault="00FD29B7" w:rsidP="00A12393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Acceleration</w:t>
            </w:r>
          </w:p>
        </w:tc>
      </w:tr>
      <w:tr w:rsidR="00A12393" w14:paraId="4D46E732" w14:textId="77777777" w:rsidTr="00A123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E150EDD" w14:textId="60A2DC0C" w:rsidR="00A12393" w:rsidRDefault="001F2BE3" w:rsidP="00A12393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عجلة الجاذبية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تسارع الجاذبية</w:t>
            </w:r>
          </w:p>
        </w:tc>
        <w:tc>
          <w:tcPr>
            <w:tcW w:w="4675" w:type="dxa"/>
          </w:tcPr>
          <w:p w14:paraId="08E827AE" w14:textId="0383ABE6" w:rsidR="00A12393" w:rsidRDefault="00FD29B7" w:rsidP="00A1239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Acceleration due to gravity</w:t>
            </w:r>
          </w:p>
        </w:tc>
      </w:tr>
      <w:tr w:rsidR="00A12393" w14:paraId="6BB597A6" w14:textId="77777777" w:rsidTr="00A123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42050B7" w14:textId="621A411E" w:rsidR="00A12393" w:rsidRDefault="001F2BE3" w:rsidP="00A12393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متوسط التسارع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متوسط العجلة</w:t>
            </w:r>
          </w:p>
        </w:tc>
        <w:tc>
          <w:tcPr>
            <w:tcW w:w="4675" w:type="dxa"/>
          </w:tcPr>
          <w:p w14:paraId="56C5575E" w14:textId="696D7CB6" w:rsidR="00A12393" w:rsidRDefault="00FD29B7" w:rsidP="00A1239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Average acceleration</w:t>
            </w:r>
          </w:p>
        </w:tc>
      </w:tr>
      <w:tr w:rsidR="00A12393" w14:paraId="5D396CAE" w14:textId="77777777" w:rsidTr="00A123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087A7BA" w14:textId="151DD7AE" w:rsidR="00A12393" w:rsidRDefault="001F2BE3" w:rsidP="00A12393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توسط السرعة</w:t>
            </w:r>
          </w:p>
        </w:tc>
        <w:tc>
          <w:tcPr>
            <w:tcW w:w="4675" w:type="dxa"/>
          </w:tcPr>
          <w:p w14:paraId="5F3A5E1D" w14:textId="4D3334EB" w:rsidR="00A12393" w:rsidRDefault="00FD29B7" w:rsidP="00A1239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Average speed</w:t>
            </w:r>
          </w:p>
        </w:tc>
      </w:tr>
      <w:tr w:rsidR="00A12393" w14:paraId="4A3FDC6D" w14:textId="77777777" w:rsidTr="00A123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F0B297F" w14:textId="16A323B0" w:rsidR="00A12393" w:rsidRDefault="001F2BE3" w:rsidP="00A12393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توسط السرعة المتجهة</w:t>
            </w:r>
          </w:p>
        </w:tc>
        <w:tc>
          <w:tcPr>
            <w:tcW w:w="4675" w:type="dxa"/>
          </w:tcPr>
          <w:p w14:paraId="6A43E89E" w14:textId="15741EC7" w:rsidR="00A12393" w:rsidRDefault="00FD29B7" w:rsidP="00A1239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Average velocity</w:t>
            </w:r>
          </w:p>
        </w:tc>
      </w:tr>
      <w:tr w:rsidR="00A12393" w14:paraId="1312137B" w14:textId="77777777" w:rsidTr="00A123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EF81213" w14:textId="48AEC08B" w:rsidR="00A12393" w:rsidRDefault="001F2BE3" w:rsidP="00A12393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تباطؤ</w:t>
            </w:r>
          </w:p>
        </w:tc>
        <w:tc>
          <w:tcPr>
            <w:tcW w:w="4675" w:type="dxa"/>
          </w:tcPr>
          <w:p w14:paraId="5DDA1986" w14:textId="08E341ED" w:rsidR="00A12393" w:rsidRDefault="00FD29B7" w:rsidP="00A1239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Deceleration</w:t>
            </w:r>
          </w:p>
        </w:tc>
      </w:tr>
      <w:tr w:rsidR="00A12393" w14:paraId="229F39AC" w14:textId="77777777" w:rsidTr="00A123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CFA64CF" w14:textId="622CB2A3" w:rsidR="00A12393" w:rsidRDefault="001F2BE3" w:rsidP="00A12393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إزاحة</w:t>
            </w:r>
          </w:p>
        </w:tc>
        <w:tc>
          <w:tcPr>
            <w:tcW w:w="4675" w:type="dxa"/>
          </w:tcPr>
          <w:p w14:paraId="7CFA1FB4" w14:textId="1B308972" w:rsidR="00A12393" w:rsidRDefault="00FD29B7" w:rsidP="00A1239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Displacement</w:t>
            </w:r>
          </w:p>
        </w:tc>
      </w:tr>
      <w:tr w:rsidR="00A12393" w14:paraId="5C3FED14" w14:textId="77777777" w:rsidTr="00A123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270E701" w14:textId="657E53D2" w:rsidR="00A12393" w:rsidRDefault="001F2BE3" w:rsidP="00A12393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مسافة</w:t>
            </w:r>
          </w:p>
        </w:tc>
        <w:tc>
          <w:tcPr>
            <w:tcW w:w="4675" w:type="dxa"/>
          </w:tcPr>
          <w:p w14:paraId="205AF399" w14:textId="74EC8488" w:rsidR="00A12393" w:rsidRDefault="00FD29B7" w:rsidP="00A1239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Distance</w:t>
            </w:r>
          </w:p>
        </w:tc>
      </w:tr>
      <w:tr w:rsidR="00A12393" w14:paraId="2EE651A0" w14:textId="77777777" w:rsidTr="00A123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60E797A" w14:textId="6023C54B" w:rsidR="00A12393" w:rsidRDefault="001F2BE3" w:rsidP="00A12393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مسافة المقطوعة</w:t>
            </w:r>
          </w:p>
        </w:tc>
        <w:tc>
          <w:tcPr>
            <w:tcW w:w="4675" w:type="dxa"/>
          </w:tcPr>
          <w:p w14:paraId="545729AA" w14:textId="0B944461" w:rsidR="00A12393" w:rsidRDefault="00FD29B7" w:rsidP="00A1239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Distance traveled</w:t>
            </w:r>
          </w:p>
        </w:tc>
      </w:tr>
      <w:tr w:rsidR="00A12393" w14:paraId="20780167" w14:textId="77777777" w:rsidTr="00A123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C8F8250" w14:textId="351F1A57" w:rsidR="00A12393" w:rsidRDefault="001F2BE3" w:rsidP="00A12393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زمن المنقضي</w:t>
            </w:r>
          </w:p>
        </w:tc>
        <w:tc>
          <w:tcPr>
            <w:tcW w:w="4675" w:type="dxa"/>
          </w:tcPr>
          <w:p w14:paraId="68870FDA" w14:textId="3754D20A" w:rsidR="00A12393" w:rsidRDefault="00FD29B7" w:rsidP="00A1239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Elapsed time</w:t>
            </w:r>
          </w:p>
        </w:tc>
      </w:tr>
      <w:tr w:rsidR="00A12393" w14:paraId="529B3265" w14:textId="77777777" w:rsidTr="00A123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126CE52" w14:textId="085672E5" w:rsidR="00A12393" w:rsidRDefault="00946F63" w:rsidP="00A12393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سقوط الحر</w:t>
            </w:r>
          </w:p>
        </w:tc>
        <w:tc>
          <w:tcPr>
            <w:tcW w:w="4675" w:type="dxa"/>
          </w:tcPr>
          <w:p w14:paraId="28C61833" w14:textId="22852271" w:rsidR="00A12393" w:rsidRDefault="00FD29B7" w:rsidP="00A1239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Free-fall</w:t>
            </w:r>
          </w:p>
        </w:tc>
      </w:tr>
      <w:tr w:rsidR="00A12393" w14:paraId="27B277FD" w14:textId="77777777" w:rsidTr="00A123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E5C20B1" w14:textId="2F628D14" w:rsidR="00A12393" w:rsidRDefault="00946F63" w:rsidP="00A12393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تغير مستقل</w:t>
            </w:r>
          </w:p>
        </w:tc>
        <w:tc>
          <w:tcPr>
            <w:tcW w:w="4675" w:type="dxa"/>
          </w:tcPr>
          <w:p w14:paraId="6F5EECE1" w14:textId="3D8B14B8" w:rsidR="00A12393" w:rsidRDefault="00FD29B7" w:rsidP="00A1239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Independent variable</w:t>
            </w:r>
          </w:p>
        </w:tc>
      </w:tr>
      <w:tr w:rsidR="00A12393" w14:paraId="478F4EE8" w14:textId="77777777" w:rsidTr="00A123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29F8E44" w14:textId="48ABE80A" w:rsidR="00A12393" w:rsidRDefault="00946F63" w:rsidP="00A12393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التسارع اللحظي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العجلة اللحظية</w:t>
            </w:r>
          </w:p>
        </w:tc>
        <w:tc>
          <w:tcPr>
            <w:tcW w:w="4675" w:type="dxa"/>
          </w:tcPr>
          <w:p w14:paraId="5E2188F0" w14:textId="405D1C83" w:rsidR="00A12393" w:rsidRDefault="00FD29B7" w:rsidP="00A1239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Instantaneous acceleration</w:t>
            </w:r>
          </w:p>
        </w:tc>
      </w:tr>
      <w:tr w:rsidR="00A12393" w14:paraId="693B352A" w14:textId="77777777" w:rsidTr="00A123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8574BF2" w14:textId="0E176A36" w:rsidR="00A12393" w:rsidRDefault="00946F63" w:rsidP="00A12393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سرعة اللحظية</w:t>
            </w:r>
          </w:p>
        </w:tc>
        <w:tc>
          <w:tcPr>
            <w:tcW w:w="4675" w:type="dxa"/>
          </w:tcPr>
          <w:p w14:paraId="0809562A" w14:textId="217CBBBA" w:rsidR="00A12393" w:rsidRDefault="00FD29B7" w:rsidP="00A1239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Instantaneous speed</w:t>
            </w:r>
          </w:p>
        </w:tc>
      </w:tr>
      <w:tr w:rsidR="00A12393" w14:paraId="1B055C52" w14:textId="77777777" w:rsidTr="00A123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B47F2A8" w14:textId="330A63EB" w:rsidR="00A12393" w:rsidRDefault="00946F63" w:rsidP="00A12393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سرعة المتجهة اللحظية</w:t>
            </w:r>
          </w:p>
        </w:tc>
        <w:tc>
          <w:tcPr>
            <w:tcW w:w="4675" w:type="dxa"/>
          </w:tcPr>
          <w:p w14:paraId="12351F7B" w14:textId="59A9F48B" w:rsidR="00A12393" w:rsidRDefault="00FD29B7" w:rsidP="00A1239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Instantaneous velocity</w:t>
            </w:r>
          </w:p>
        </w:tc>
      </w:tr>
      <w:tr w:rsidR="00A12393" w14:paraId="6E7ABDCD" w14:textId="77777777" w:rsidTr="00A123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CD47ACF" w14:textId="13305298" w:rsidR="00A12393" w:rsidRDefault="00946F63" w:rsidP="00A12393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كينماتيكا</w:t>
            </w:r>
          </w:p>
        </w:tc>
        <w:tc>
          <w:tcPr>
            <w:tcW w:w="4675" w:type="dxa"/>
          </w:tcPr>
          <w:p w14:paraId="4E780C3F" w14:textId="163ACC4F" w:rsidR="00A12393" w:rsidRDefault="001F2BE3" w:rsidP="00A1239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Kinematics</w:t>
            </w:r>
          </w:p>
        </w:tc>
      </w:tr>
      <w:tr w:rsidR="00A12393" w14:paraId="53AC70D4" w14:textId="77777777" w:rsidTr="00A123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BF80B80" w14:textId="0C589B15" w:rsidR="00A12393" w:rsidRDefault="00946F63" w:rsidP="00A12393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نموذج</w:t>
            </w:r>
          </w:p>
        </w:tc>
        <w:tc>
          <w:tcPr>
            <w:tcW w:w="4675" w:type="dxa"/>
          </w:tcPr>
          <w:p w14:paraId="25DE13DB" w14:textId="13B9FA77" w:rsidR="00A12393" w:rsidRDefault="001F2BE3" w:rsidP="00A1239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Model</w:t>
            </w:r>
          </w:p>
        </w:tc>
      </w:tr>
      <w:tr w:rsidR="00A12393" w14:paraId="49491159" w14:textId="77777777" w:rsidTr="00A123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150CEE2" w14:textId="5BDD2443" w:rsidR="00A12393" w:rsidRDefault="00946F63" w:rsidP="00A12393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موضع</w:t>
            </w:r>
          </w:p>
        </w:tc>
        <w:tc>
          <w:tcPr>
            <w:tcW w:w="4675" w:type="dxa"/>
          </w:tcPr>
          <w:p w14:paraId="141D761E" w14:textId="0ED50C11" w:rsidR="00A12393" w:rsidRDefault="001F2BE3" w:rsidP="00A1239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Position</w:t>
            </w:r>
          </w:p>
        </w:tc>
      </w:tr>
      <w:tr w:rsidR="00A12393" w14:paraId="2964F064" w14:textId="77777777" w:rsidTr="00A123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7821B71" w14:textId="24B3ACE0" w:rsidR="00A12393" w:rsidRDefault="00946F63" w:rsidP="00A12393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كمية عددية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كمية قياسية</w:t>
            </w:r>
          </w:p>
        </w:tc>
        <w:tc>
          <w:tcPr>
            <w:tcW w:w="4675" w:type="dxa"/>
          </w:tcPr>
          <w:p w14:paraId="15639C04" w14:textId="66580343" w:rsidR="00A12393" w:rsidRDefault="001F2BE3" w:rsidP="00A1239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Scalar</w:t>
            </w:r>
          </w:p>
        </w:tc>
      </w:tr>
      <w:tr w:rsidR="00A12393" w14:paraId="2BF3CD4E" w14:textId="77777777" w:rsidTr="00A123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D5925E1" w14:textId="09528023" w:rsidR="00A12393" w:rsidRDefault="00946F63" w:rsidP="00A12393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ميل</w:t>
            </w:r>
          </w:p>
        </w:tc>
        <w:tc>
          <w:tcPr>
            <w:tcW w:w="4675" w:type="dxa"/>
          </w:tcPr>
          <w:p w14:paraId="100F09B3" w14:textId="4589E7A7" w:rsidR="00A12393" w:rsidRDefault="001F2BE3" w:rsidP="00A1239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Slope</w:t>
            </w:r>
          </w:p>
        </w:tc>
      </w:tr>
      <w:tr w:rsidR="00A12393" w14:paraId="73C65D2F" w14:textId="77777777" w:rsidTr="00A123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F6781FD" w14:textId="695680C2" w:rsidR="00A12393" w:rsidRDefault="00946F63" w:rsidP="00A12393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زمن</w:t>
            </w:r>
          </w:p>
        </w:tc>
        <w:tc>
          <w:tcPr>
            <w:tcW w:w="4675" w:type="dxa"/>
          </w:tcPr>
          <w:p w14:paraId="00F28AE0" w14:textId="15736475" w:rsidR="00A12393" w:rsidRDefault="001F2BE3" w:rsidP="00A1239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Time</w:t>
            </w:r>
          </w:p>
        </w:tc>
      </w:tr>
      <w:tr w:rsidR="00A12393" w14:paraId="0E703FC1" w14:textId="77777777" w:rsidTr="00A123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2F6A5AD" w14:textId="4FFCCD04" w:rsidR="00A12393" w:rsidRDefault="00946F63" w:rsidP="00A12393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تجه</w:t>
            </w:r>
          </w:p>
        </w:tc>
        <w:tc>
          <w:tcPr>
            <w:tcW w:w="4675" w:type="dxa"/>
          </w:tcPr>
          <w:p w14:paraId="5B3EAC99" w14:textId="713E7AE9" w:rsidR="00A12393" w:rsidRDefault="001F2BE3" w:rsidP="00A1239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Vector</w:t>
            </w:r>
          </w:p>
        </w:tc>
      </w:tr>
      <w:tr w:rsidR="00A12393" w14:paraId="141559E0" w14:textId="77777777" w:rsidTr="00A1239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37392C7" w14:textId="7F68E209" w:rsidR="00A12393" w:rsidRDefault="00946F63" w:rsidP="00A12393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الجزء المقطوع من المحور </w:t>
            </w:r>
            <w:r>
              <w:rPr>
                <w:lang w:bidi="ar-EG"/>
              </w:rPr>
              <w:t xml:space="preserve">y </w:t>
            </w:r>
          </w:p>
        </w:tc>
        <w:tc>
          <w:tcPr>
            <w:tcW w:w="4675" w:type="dxa"/>
          </w:tcPr>
          <w:p w14:paraId="13D2ABCB" w14:textId="366E18A0" w:rsidR="00A12393" w:rsidRDefault="001F2BE3" w:rsidP="00A12393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y-intercept</w:t>
            </w:r>
          </w:p>
        </w:tc>
      </w:tr>
      <w:tr w:rsidR="00A12393" w14:paraId="63CE5122" w14:textId="77777777" w:rsidTr="00A1239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066E2E1" w14:textId="77777777" w:rsidR="00A12393" w:rsidRDefault="00A12393" w:rsidP="00A12393">
            <w:pPr>
              <w:bidi/>
              <w:rPr>
                <w:rtl/>
                <w:lang w:bidi="ar-EG"/>
              </w:rPr>
            </w:pPr>
          </w:p>
        </w:tc>
        <w:tc>
          <w:tcPr>
            <w:tcW w:w="4675" w:type="dxa"/>
          </w:tcPr>
          <w:p w14:paraId="261A8E35" w14:textId="77777777" w:rsidR="00A12393" w:rsidRDefault="00A12393" w:rsidP="00A12393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</w:p>
        </w:tc>
      </w:tr>
    </w:tbl>
    <w:p w14:paraId="029E9E04" w14:textId="77777777" w:rsidR="00A12393" w:rsidRDefault="00A12393" w:rsidP="00A12393">
      <w:pPr>
        <w:bidi/>
        <w:rPr>
          <w:rtl/>
          <w:lang w:bidi="ar-EG"/>
        </w:rPr>
      </w:pPr>
    </w:p>
    <w:p w14:paraId="01A8673E" w14:textId="77777777" w:rsidR="007F2D53" w:rsidRDefault="007F2D53">
      <w:pPr>
        <w:rPr>
          <w:rtl/>
          <w:lang w:bidi="ar-EG"/>
        </w:rPr>
      </w:pPr>
      <w:r>
        <w:rPr>
          <w:rtl/>
          <w:lang w:bidi="ar-EG"/>
        </w:rPr>
        <w:br w:type="page"/>
      </w:r>
    </w:p>
    <w:p w14:paraId="1C062DA3" w14:textId="047E7057" w:rsidR="000D6E89" w:rsidRDefault="00946F63" w:rsidP="00844022">
      <w:pPr>
        <w:pStyle w:val="Heading1"/>
        <w:bidi/>
        <w:rPr>
          <w:rtl/>
          <w:lang w:bidi="ar-EG"/>
        </w:rPr>
      </w:pPr>
      <w:bookmarkStart w:id="3" w:name="_Toc89326131"/>
      <w:r>
        <w:rPr>
          <w:rFonts w:hint="cs"/>
          <w:rtl/>
          <w:lang w:bidi="ar-EG"/>
        </w:rPr>
        <w:lastRenderedPageBreak/>
        <w:t>الفصل 3</w:t>
      </w:r>
      <w:bookmarkEnd w:id="3"/>
    </w:p>
    <w:tbl>
      <w:tblPr>
        <w:tblStyle w:val="PlainTable1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946F63" w14:paraId="205E193E" w14:textId="77777777" w:rsidTr="00946F6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504D3AD" w14:textId="0A958B4A" w:rsidR="00946F63" w:rsidRDefault="007F2D53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قاومة الهواء</w:t>
            </w:r>
          </w:p>
        </w:tc>
        <w:tc>
          <w:tcPr>
            <w:tcW w:w="4675" w:type="dxa"/>
          </w:tcPr>
          <w:p w14:paraId="25394022" w14:textId="3CB62E58" w:rsidR="00946F63" w:rsidRDefault="00946F63" w:rsidP="000D6E89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Air resistance</w:t>
            </w:r>
          </w:p>
        </w:tc>
      </w:tr>
      <w:tr w:rsidR="00946F63" w14:paraId="6F592B09" w14:textId="77777777" w:rsidTr="00946F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4FB1E8A" w14:textId="6C516294" w:rsidR="00946F63" w:rsidRDefault="007F2D53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طريقة تحليلية</w:t>
            </w:r>
          </w:p>
        </w:tc>
        <w:tc>
          <w:tcPr>
            <w:tcW w:w="4675" w:type="dxa"/>
          </w:tcPr>
          <w:p w14:paraId="40CF64C2" w14:textId="698EE421" w:rsidR="00946F63" w:rsidRDefault="00946F63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Analytical method</w:t>
            </w:r>
          </w:p>
        </w:tc>
      </w:tr>
      <w:tr w:rsidR="00946F63" w14:paraId="634A8B56" w14:textId="77777777" w:rsidTr="00946F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AD4D9D3" w14:textId="5E4FC183" w:rsidR="00946F63" w:rsidRDefault="007F2D53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نسبية الكلاسيكية</w:t>
            </w:r>
          </w:p>
        </w:tc>
        <w:tc>
          <w:tcPr>
            <w:tcW w:w="4675" w:type="dxa"/>
          </w:tcPr>
          <w:p w14:paraId="62B560AC" w14:textId="27B615A4" w:rsidR="00946F63" w:rsidRDefault="00946F63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lassical relativity</w:t>
            </w:r>
          </w:p>
        </w:tc>
      </w:tr>
      <w:tr w:rsidR="00946F63" w14:paraId="081DA308" w14:textId="77777777" w:rsidTr="00946F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DD04ED0" w14:textId="0246FB16" w:rsidR="00946F63" w:rsidRDefault="007F2D53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بدالي</w:t>
            </w:r>
          </w:p>
        </w:tc>
        <w:tc>
          <w:tcPr>
            <w:tcW w:w="4675" w:type="dxa"/>
          </w:tcPr>
          <w:p w14:paraId="7B6C62F7" w14:textId="390A9033" w:rsidR="00946F63" w:rsidRDefault="00946F63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ommutative</w:t>
            </w:r>
          </w:p>
        </w:tc>
      </w:tr>
      <w:tr w:rsidR="00946F63" w14:paraId="50ACC119" w14:textId="77777777" w:rsidTr="00946F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40422C6" w14:textId="5C42BE92" w:rsidR="00946F63" w:rsidRDefault="007F2D53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مركبة (متجه)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مكون (متجه)</w:t>
            </w:r>
          </w:p>
        </w:tc>
        <w:tc>
          <w:tcPr>
            <w:tcW w:w="4675" w:type="dxa"/>
          </w:tcPr>
          <w:p w14:paraId="5DB700F6" w14:textId="1CD7B11C" w:rsidR="00946F63" w:rsidRDefault="00946F63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omponent (of vector)</w:t>
            </w:r>
          </w:p>
        </w:tc>
      </w:tr>
      <w:tr w:rsidR="00946F63" w14:paraId="08B69267" w14:textId="77777777" w:rsidTr="00946F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E78ACDC" w14:textId="35A2E034" w:rsidR="00946F63" w:rsidRDefault="007F2D53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تجاه</w:t>
            </w:r>
          </w:p>
        </w:tc>
        <w:tc>
          <w:tcPr>
            <w:tcW w:w="4675" w:type="dxa"/>
          </w:tcPr>
          <w:p w14:paraId="468C200E" w14:textId="43EFE5D2" w:rsidR="00946F63" w:rsidRDefault="00946F63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Direction</w:t>
            </w:r>
          </w:p>
        </w:tc>
      </w:tr>
      <w:tr w:rsidR="00946F63" w14:paraId="42C810CF" w14:textId="77777777" w:rsidTr="00946F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F1B40AC" w14:textId="4119CE97" w:rsidR="00946F63" w:rsidRDefault="007F2D53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رأس</w:t>
            </w:r>
          </w:p>
        </w:tc>
        <w:tc>
          <w:tcPr>
            <w:tcW w:w="4675" w:type="dxa"/>
          </w:tcPr>
          <w:p w14:paraId="338CFCB9" w14:textId="7EF10D6D" w:rsidR="00946F63" w:rsidRDefault="00946F63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Head</w:t>
            </w:r>
          </w:p>
        </w:tc>
      </w:tr>
      <w:tr w:rsidR="00946F63" w14:paraId="3097B04F" w14:textId="77777777" w:rsidTr="00946F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039B99B" w14:textId="0D27C18A" w:rsidR="00946F63" w:rsidRDefault="007F2D53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طريقة رأس إلى ذيل</w:t>
            </w:r>
          </w:p>
        </w:tc>
        <w:tc>
          <w:tcPr>
            <w:tcW w:w="4675" w:type="dxa"/>
          </w:tcPr>
          <w:p w14:paraId="11923213" w14:textId="5FEC27C4" w:rsidR="00946F63" w:rsidRDefault="00946F63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Head-to-tail method</w:t>
            </w:r>
          </w:p>
        </w:tc>
      </w:tr>
      <w:tr w:rsidR="00946F63" w14:paraId="7251DD62" w14:textId="77777777" w:rsidTr="00946F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26D3313" w14:textId="26A5F365" w:rsidR="00946F63" w:rsidRDefault="002434FE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كينماتيكا</w:t>
            </w:r>
          </w:p>
        </w:tc>
        <w:tc>
          <w:tcPr>
            <w:tcW w:w="4675" w:type="dxa"/>
          </w:tcPr>
          <w:p w14:paraId="524D1600" w14:textId="4FE5E4AA" w:rsidR="00946F63" w:rsidRDefault="00946F63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kinematics</w:t>
            </w:r>
          </w:p>
        </w:tc>
      </w:tr>
      <w:tr w:rsidR="00946F63" w14:paraId="06540234" w14:textId="77777777" w:rsidTr="00946F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0AA99CD" w14:textId="610B31D1" w:rsidR="00946F63" w:rsidRDefault="002434FE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قدار (المتجه)</w:t>
            </w:r>
          </w:p>
        </w:tc>
        <w:tc>
          <w:tcPr>
            <w:tcW w:w="4675" w:type="dxa"/>
          </w:tcPr>
          <w:p w14:paraId="5BDB4788" w14:textId="5AB400A5" w:rsidR="00946F63" w:rsidRDefault="00946F63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Magnitude (of a vector)</w:t>
            </w:r>
          </w:p>
        </w:tc>
      </w:tr>
      <w:tr w:rsidR="00946F63" w14:paraId="3C441B8A" w14:textId="77777777" w:rsidTr="00946F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80236D6" w14:textId="6BB728BF" w:rsidR="00946F63" w:rsidRDefault="002434FE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حركة</w:t>
            </w:r>
          </w:p>
        </w:tc>
        <w:tc>
          <w:tcPr>
            <w:tcW w:w="4675" w:type="dxa"/>
          </w:tcPr>
          <w:p w14:paraId="37FE926C" w14:textId="256997D1" w:rsidR="00946F63" w:rsidRDefault="007A0F96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Motion</w:t>
            </w:r>
          </w:p>
        </w:tc>
      </w:tr>
      <w:tr w:rsidR="00946F63" w14:paraId="65711A05" w14:textId="77777777" w:rsidTr="00946F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3C0D9E2" w14:textId="7F8DC68B" w:rsidR="00946F63" w:rsidRDefault="002434FE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قذوف</w:t>
            </w:r>
          </w:p>
        </w:tc>
        <w:tc>
          <w:tcPr>
            <w:tcW w:w="4675" w:type="dxa"/>
          </w:tcPr>
          <w:p w14:paraId="587396E8" w14:textId="2286D746" w:rsidR="00946F63" w:rsidRDefault="007A0F96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Projectile</w:t>
            </w:r>
          </w:p>
        </w:tc>
      </w:tr>
      <w:tr w:rsidR="00946F63" w14:paraId="0AD1C9CA" w14:textId="77777777" w:rsidTr="00946F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490D2D1" w14:textId="7A653258" w:rsidR="00946F63" w:rsidRDefault="002434FE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حركة المقذوف</w:t>
            </w:r>
          </w:p>
        </w:tc>
        <w:tc>
          <w:tcPr>
            <w:tcW w:w="4675" w:type="dxa"/>
          </w:tcPr>
          <w:p w14:paraId="52F48CFE" w14:textId="27CE34A0" w:rsidR="00946F63" w:rsidRDefault="007A0F96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Projectile motion</w:t>
            </w:r>
          </w:p>
        </w:tc>
      </w:tr>
      <w:tr w:rsidR="00946F63" w14:paraId="4F567844" w14:textId="77777777" w:rsidTr="00946F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68F1C1A" w14:textId="3389D5DC" w:rsidR="00946F63" w:rsidRDefault="002434FE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دى</w:t>
            </w:r>
          </w:p>
        </w:tc>
        <w:tc>
          <w:tcPr>
            <w:tcW w:w="4675" w:type="dxa"/>
          </w:tcPr>
          <w:p w14:paraId="2B35F075" w14:textId="205AEE64" w:rsidR="00946F63" w:rsidRDefault="007A0F96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Range</w:t>
            </w:r>
          </w:p>
        </w:tc>
      </w:tr>
      <w:tr w:rsidR="00946F63" w14:paraId="25D37FE8" w14:textId="77777777" w:rsidTr="00946F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9B19D3E" w14:textId="3BE628D9" w:rsidR="00946F63" w:rsidRDefault="002434FE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سرعة النسبية</w:t>
            </w:r>
          </w:p>
        </w:tc>
        <w:tc>
          <w:tcPr>
            <w:tcW w:w="4675" w:type="dxa"/>
          </w:tcPr>
          <w:p w14:paraId="4DEA0520" w14:textId="22F1905C" w:rsidR="00946F63" w:rsidRDefault="007A0F96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Relative velocity</w:t>
            </w:r>
          </w:p>
        </w:tc>
      </w:tr>
      <w:tr w:rsidR="00946F63" w14:paraId="0B56F363" w14:textId="77777777" w:rsidTr="00946F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F7FFD7A" w14:textId="67BDE673" w:rsidR="00946F63" w:rsidRDefault="002434FE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نسبية</w:t>
            </w:r>
          </w:p>
        </w:tc>
        <w:tc>
          <w:tcPr>
            <w:tcW w:w="4675" w:type="dxa"/>
          </w:tcPr>
          <w:p w14:paraId="0C2BE759" w14:textId="535EFBF5" w:rsidR="00946F63" w:rsidRDefault="007A0F96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Relativity</w:t>
            </w:r>
          </w:p>
        </w:tc>
      </w:tr>
      <w:tr w:rsidR="00946F63" w14:paraId="52FC2BD1" w14:textId="77777777" w:rsidTr="00946F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D80476A" w14:textId="4C8A3FC0" w:rsidR="00946F63" w:rsidRDefault="002434FE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محصلة</w:t>
            </w:r>
          </w:p>
        </w:tc>
        <w:tc>
          <w:tcPr>
            <w:tcW w:w="4675" w:type="dxa"/>
          </w:tcPr>
          <w:p w14:paraId="1D409E0D" w14:textId="586ED476" w:rsidR="00946F63" w:rsidRDefault="007A0F96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Resultant</w:t>
            </w:r>
          </w:p>
        </w:tc>
      </w:tr>
      <w:tr w:rsidR="00946F63" w14:paraId="5FEABE7A" w14:textId="77777777" w:rsidTr="00946F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076862A" w14:textId="455A7BEC" w:rsidR="00946F63" w:rsidRDefault="007B7238" w:rsidP="000D6E89">
            <w:pPr>
              <w:bidi/>
              <w:rPr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متجه المحصل</w:t>
            </w:r>
          </w:p>
        </w:tc>
        <w:tc>
          <w:tcPr>
            <w:tcW w:w="4675" w:type="dxa"/>
          </w:tcPr>
          <w:p w14:paraId="1E05CF34" w14:textId="18D1A3E4" w:rsidR="00946F63" w:rsidRDefault="007A0F96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Resultant vector</w:t>
            </w:r>
          </w:p>
        </w:tc>
      </w:tr>
      <w:tr w:rsidR="00946F63" w14:paraId="001E6E68" w14:textId="77777777" w:rsidTr="00946F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9267F58" w14:textId="06124816" w:rsidR="00946F63" w:rsidRDefault="007B7238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قياسي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عددي</w:t>
            </w:r>
          </w:p>
        </w:tc>
        <w:tc>
          <w:tcPr>
            <w:tcW w:w="4675" w:type="dxa"/>
          </w:tcPr>
          <w:p w14:paraId="34F041F0" w14:textId="4A6488A8" w:rsidR="00946F63" w:rsidRDefault="007A0F96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Scalar</w:t>
            </w:r>
          </w:p>
        </w:tc>
      </w:tr>
      <w:tr w:rsidR="00946F63" w14:paraId="00E5AF07" w14:textId="77777777" w:rsidTr="00946F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0FD7923" w14:textId="76BBF836" w:rsidR="00946F63" w:rsidRDefault="007B7238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ذيل</w:t>
            </w:r>
          </w:p>
        </w:tc>
        <w:tc>
          <w:tcPr>
            <w:tcW w:w="4675" w:type="dxa"/>
          </w:tcPr>
          <w:p w14:paraId="071D0F6E" w14:textId="6E2BFFBF" w:rsidR="00946F63" w:rsidRDefault="007A0F96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Tail</w:t>
            </w:r>
          </w:p>
        </w:tc>
      </w:tr>
      <w:tr w:rsidR="00946F63" w14:paraId="4C483828" w14:textId="77777777" w:rsidTr="00946F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48C5256" w14:textId="607A5A50" w:rsidR="00946F63" w:rsidRDefault="007B7238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سار</w:t>
            </w:r>
          </w:p>
        </w:tc>
        <w:tc>
          <w:tcPr>
            <w:tcW w:w="4675" w:type="dxa"/>
          </w:tcPr>
          <w:p w14:paraId="063F7A6C" w14:textId="51C1EEF3" w:rsidR="00946F63" w:rsidRDefault="007A0F96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Trajectory</w:t>
            </w:r>
          </w:p>
        </w:tc>
      </w:tr>
      <w:tr w:rsidR="00946F63" w14:paraId="0EFE6F32" w14:textId="77777777" w:rsidTr="00946F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E7CDC7B" w14:textId="3D616170" w:rsidR="00946F63" w:rsidRDefault="007B7238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تجه</w:t>
            </w:r>
          </w:p>
        </w:tc>
        <w:tc>
          <w:tcPr>
            <w:tcW w:w="4675" w:type="dxa"/>
          </w:tcPr>
          <w:p w14:paraId="27234442" w14:textId="30134914" w:rsidR="00946F63" w:rsidRDefault="007A0F96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Vector</w:t>
            </w:r>
          </w:p>
        </w:tc>
      </w:tr>
      <w:tr w:rsidR="00946F63" w14:paraId="180E45F2" w14:textId="77777777" w:rsidTr="00946F6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8E4B040" w14:textId="2743C19B" w:rsidR="00946F63" w:rsidRDefault="007B7238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جمع اتجاهي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جمع متجهات</w:t>
            </w:r>
          </w:p>
        </w:tc>
        <w:tc>
          <w:tcPr>
            <w:tcW w:w="4675" w:type="dxa"/>
          </w:tcPr>
          <w:p w14:paraId="384A5E3E" w14:textId="40ABA793" w:rsidR="00946F63" w:rsidRDefault="007A0F96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Vector addition</w:t>
            </w:r>
          </w:p>
        </w:tc>
      </w:tr>
      <w:tr w:rsidR="007A0F96" w14:paraId="28C6A723" w14:textId="77777777" w:rsidTr="00946F6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29D87FB" w14:textId="0F667F8E" w:rsidR="007A0F96" w:rsidRDefault="007B7238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سرعة المتجهة</w:t>
            </w:r>
          </w:p>
        </w:tc>
        <w:tc>
          <w:tcPr>
            <w:tcW w:w="4675" w:type="dxa"/>
          </w:tcPr>
          <w:p w14:paraId="10766328" w14:textId="50344DD0" w:rsidR="007A0F96" w:rsidRDefault="007A0F96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velocity</w:t>
            </w:r>
          </w:p>
        </w:tc>
      </w:tr>
    </w:tbl>
    <w:p w14:paraId="1E928432" w14:textId="75E647C4" w:rsidR="000D6E89" w:rsidRDefault="000D6E89" w:rsidP="000D6E89">
      <w:pPr>
        <w:bidi/>
        <w:rPr>
          <w:rtl/>
          <w:lang w:bidi="ar-EG"/>
        </w:rPr>
      </w:pPr>
    </w:p>
    <w:p w14:paraId="238D66D3" w14:textId="77777777" w:rsidR="00844022" w:rsidRDefault="00844022">
      <w:pPr>
        <w:rPr>
          <w:rtl/>
          <w:lang w:bidi="ar-EG"/>
        </w:rPr>
      </w:pPr>
      <w:r>
        <w:rPr>
          <w:rtl/>
          <w:lang w:bidi="ar-EG"/>
        </w:rPr>
        <w:br w:type="page"/>
      </w:r>
    </w:p>
    <w:p w14:paraId="1E5C2B58" w14:textId="27DEA5DA" w:rsidR="000D6E89" w:rsidRDefault="007B7238" w:rsidP="00844022">
      <w:pPr>
        <w:pStyle w:val="Heading1"/>
        <w:bidi/>
        <w:rPr>
          <w:rtl/>
          <w:lang w:bidi="ar-EG"/>
        </w:rPr>
      </w:pPr>
      <w:bookmarkStart w:id="4" w:name="_Toc89326132"/>
      <w:r>
        <w:rPr>
          <w:rFonts w:hint="cs"/>
          <w:rtl/>
          <w:lang w:bidi="ar-EG"/>
        </w:rPr>
        <w:lastRenderedPageBreak/>
        <w:t>الفصل 4</w:t>
      </w:r>
      <w:bookmarkEnd w:id="4"/>
    </w:p>
    <w:tbl>
      <w:tblPr>
        <w:tblStyle w:val="PlainTable1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B7238" w14:paraId="14266661" w14:textId="77777777" w:rsidTr="007B723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ADB0B31" w14:textId="70F6C263" w:rsidR="007B7238" w:rsidRDefault="00AD30F6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العجلة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التسارع</w:t>
            </w:r>
          </w:p>
        </w:tc>
        <w:tc>
          <w:tcPr>
            <w:tcW w:w="4675" w:type="dxa"/>
          </w:tcPr>
          <w:p w14:paraId="00493943" w14:textId="386B7CCD" w:rsidR="007B7238" w:rsidRDefault="007B7238" w:rsidP="000D6E89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Acceleration</w:t>
            </w:r>
          </w:p>
        </w:tc>
      </w:tr>
      <w:tr w:rsidR="007B7238" w14:paraId="118EEF3F" w14:textId="77777777" w:rsidTr="007B72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0326312" w14:textId="056CF7C1" w:rsidR="007B7238" w:rsidRDefault="00AD30F6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جسيم الحامل</w:t>
            </w:r>
          </w:p>
        </w:tc>
        <w:tc>
          <w:tcPr>
            <w:tcW w:w="4675" w:type="dxa"/>
          </w:tcPr>
          <w:p w14:paraId="480F647D" w14:textId="4425749D" w:rsidR="007B7238" w:rsidRDefault="007B7238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arrier particle</w:t>
            </w:r>
          </w:p>
        </w:tc>
      </w:tr>
      <w:tr w:rsidR="007B7238" w14:paraId="1BCADA13" w14:textId="77777777" w:rsidTr="007B72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37D0394" w14:textId="51CB6C7C" w:rsidR="007B7238" w:rsidRDefault="00AD30F6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ديناميكا</w:t>
            </w:r>
          </w:p>
        </w:tc>
        <w:tc>
          <w:tcPr>
            <w:tcW w:w="4675" w:type="dxa"/>
          </w:tcPr>
          <w:p w14:paraId="5DFF0760" w14:textId="44A13A1A" w:rsidR="007B7238" w:rsidRDefault="007B7238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Dynamics</w:t>
            </w:r>
          </w:p>
        </w:tc>
      </w:tr>
      <w:tr w:rsidR="007B7238" w14:paraId="2507DBDB" w14:textId="77777777" w:rsidTr="007B72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01CC978" w14:textId="1E621DD7" w:rsidR="007B7238" w:rsidRDefault="00AD30F6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قوة الخارجية</w:t>
            </w:r>
          </w:p>
        </w:tc>
        <w:tc>
          <w:tcPr>
            <w:tcW w:w="4675" w:type="dxa"/>
          </w:tcPr>
          <w:p w14:paraId="7B69CDC4" w14:textId="651125C6" w:rsidR="007B7238" w:rsidRDefault="007B7238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External force</w:t>
            </w:r>
          </w:p>
        </w:tc>
      </w:tr>
      <w:tr w:rsidR="007B7238" w14:paraId="741A88D9" w14:textId="77777777" w:rsidTr="007B72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98A1994" w14:textId="533AEAF6" w:rsidR="007B7238" w:rsidRDefault="00AD30F6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قوة</w:t>
            </w:r>
          </w:p>
        </w:tc>
        <w:tc>
          <w:tcPr>
            <w:tcW w:w="4675" w:type="dxa"/>
          </w:tcPr>
          <w:p w14:paraId="02042560" w14:textId="1782BC4C" w:rsidR="007B7238" w:rsidRDefault="007B7238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Force</w:t>
            </w:r>
          </w:p>
        </w:tc>
      </w:tr>
      <w:tr w:rsidR="007B7238" w14:paraId="6109CC94" w14:textId="77777777" w:rsidTr="007B72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900D6C9" w14:textId="794486A8" w:rsidR="007B7238" w:rsidRDefault="00AD30F6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خطط الجسم الحر</w:t>
            </w:r>
          </w:p>
        </w:tc>
        <w:tc>
          <w:tcPr>
            <w:tcW w:w="4675" w:type="dxa"/>
          </w:tcPr>
          <w:p w14:paraId="703CA16D" w14:textId="06BAFD78" w:rsidR="007B7238" w:rsidRDefault="007B7238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Free-body diagram</w:t>
            </w:r>
          </w:p>
        </w:tc>
      </w:tr>
      <w:tr w:rsidR="007B7238" w14:paraId="314780C7" w14:textId="77777777" w:rsidTr="007B72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FFA3EE1" w14:textId="363F083B" w:rsidR="007B7238" w:rsidRDefault="00AD30F6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سقوط الحر</w:t>
            </w:r>
          </w:p>
        </w:tc>
        <w:tc>
          <w:tcPr>
            <w:tcW w:w="4675" w:type="dxa"/>
          </w:tcPr>
          <w:p w14:paraId="4E4B13E8" w14:textId="2EB5BD43" w:rsidR="007B7238" w:rsidRDefault="007B7238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Free-fall</w:t>
            </w:r>
          </w:p>
        </w:tc>
      </w:tr>
      <w:tr w:rsidR="007B7238" w14:paraId="19D5E173" w14:textId="77777777" w:rsidTr="007B72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F240F70" w14:textId="7EDE3816" w:rsidR="007B7238" w:rsidRDefault="00AD30F6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احتكاك</w:t>
            </w:r>
          </w:p>
        </w:tc>
        <w:tc>
          <w:tcPr>
            <w:tcW w:w="4675" w:type="dxa"/>
          </w:tcPr>
          <w:p w14:paraId="4570F78E" w14:textId="236FF975" w:rsidR="007B7238" w:rsidRDefault="007B7238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Friction</w:t>
            </w:r>
          </w:p>
        </w:tc>
      </w:tr>
      <w:tr w:rsidR="007B7238" w14:paraId="3614059D" w14:textId="77777777" w:rsidTr="007B72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4B8A98B" w14:textId="49CC0A27" w:rsidR="007B7238" w:rsidRDefault="00AD30F6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قصور الذاتي</w:t>
            </w:r>
          </w:p>
        </w:tc>
        <w:tc>
          <w:tcPr>
            <w:tcW w:w="4675" w:type="dxa"/>
          </w:tcPr>
          <w:p w14:paraId="5B4D0DB7" w14:textId="5D59C8F8" w:rsidR="007B7238" w:rsidRDefault="007B7238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nertia</w:t>
            </w:r>
          </w:p>
        </w:tc>
      </w:tr>
      <w:tr w:rsidR="007B7238" w14:paraId="3AA9800F" w14:textId="77777777" w:rsidTr="007B72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1A9993B" w14:textId="02B5A815" w:rsidR="007B7238" w:rsidRDefault="0063520A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إطار مرجعي قصوري</w:t>
            </w:r>
          </w:p>
        </w:tc>
        <w:tc>
          <w:tcPr>
            <w:tcW w:w="4675" w:type="dxa"/>
          </w:tcPr>
          <w:p w14:paraId="426869A4" w14:textId="56C8A1CF" w:rsidR="007B7238" w:rsidRDefault="00AD30F6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nertial frame of reference</w:t>
            </w:r>
          </w:p>
        </w:tc>
      </w:tr>
      <w:tr w:rsidR="007B7238" w14:paraId="19BB0DFD" w14:textId="77777777" w:rsidTr="007B72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008EE04" w14:textId="1A3870F1" w:rsidR="007B7238" w:rsidRDefault="0063520A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انون القصور الذاتي</w:t>
            </w:r>
          </w:p>
        </w:tc>
        <w:tc>
          <w:tcPr>
            <w:tcW w:w="4675" w:type="dxa"/>
          </w:tcPr>
          <w:p w14:paraId="719FC7A6" w14:textId="52CCE0A4" w:rsidR="007B7238" w:rsidRDefault="00AD30F6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Law of inertia</w:t>
            </w:r>
          </w:p>
        </w:tc>
      </w:tr>
      <w:tr w:rsidR="007B7238" w14:paraId="0789C6C0" w14:textId="77777777" w:rsidTr="007B72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5DAE73E" w14:textId="4BE98615" w:rsidR="007B7238" w:rsidRDefault="0063520A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كتلة</w:t>
            </w:r>
          </w:p>
        </w:tc>
        <w:tc>
          <w:tcPr>
            <w:tcW w:w="4675" w:type="dxa"/>
          </w:tcPr>
          <w:p w14:paraId="79E5FF8D" w14:textId="15DF6DF7" w:rsidR="007B7238" w:rsidRDefault="00AD30F6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Mass</w:t>
            </w:r>
          </w:p>
        </w:tc>
      </w:tr>
      <w:tr w:rsidR="007B7238" w14:paraId="04E382A1" w14:textId="77777777" w:rsidTr="007B72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1F4C3CB" w14:textId="7C4DF3F8" w:rsidR="007B7238" w:rsidRDefault="0063520A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حصلة القوى الخارجية</w:t>
            </w:r>
          </w:p>
        </w:tc>
        <w:tc>
          <w:tcPr>
            <w:tcW w:w="4675" w:type="dxa"/>
          </w:tcPr>
          <w:p w14:paraId="06083B9C" w14:textId="6FE574F3" w:rsidR="007B7238" w:rsidRDefault="00AD30F6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Net external force</w:t>
            </w:r>
          </w:p>
        </w:tc>
      </w:tr>
      <w:tr w:rsidR="007B7238" w14:paraId="475472D7" w14:textId="77777777" w:rsidTr="007B72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65049EC" w14:textId="377FC016" w:rsidR="007B7238" w:rsidRDefault="0063520A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انون نيوتن الأول</w:t>
            </w:r>
          </w:p>
        </w:tc>
        <w:tc>
          <w:tcPr>
            <w:tcW w:w="4675" w:type="dxa"/>
          </w:tcPr>
          <w:p w14:paraId="0130C724" w14:textId="205218CD" w:rsidR="007B7238" w:rsidRDefault="00AD30F6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Newton’s first law of motion</w:t>
            </w:r>
          </w:p>
        </w:tc>
      </w:tr>
      <w:tr w:rsidR="007B7238" w14:paraId="4235A767" w14:textId="77777777" w:rsidTr="007B72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12BD2F5" w14:textId="7A60BE8D" w:rsidR="007B7238" w:rsidRDefault="0063520A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انون نيوتن الثاني</w:t>
            </w:r>
          </w:p>
        </w:tc>
        <w:tc>
          <w:tcPr>
            <w:tcW w:w="4675" w:type="dxa"/>
          </w:tcPr>
          <w:p w14:paraId="0948A02E" w14:textId="033BEF32" w:rsidR="007B7238" w:rsidRDefault="00AD30F6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Newton’s second law of motion</w:t>
            </w:r>
          </w:p>
        </w:tc>
      </w:tr>
      <w:tr w:rsidR="007B7238" w14:paraId="5B4B2970" w14:textId="77777777" w:rsidTr="007B72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5203566" w14:textId="19FFD293" w:rsidR="007B7238" w:rsidRDefault="0063520A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انون نيوتن الثالث</w:t>
            </w:r>
          </w:p>
        </w:tc>
        <w:tc>
          <w:tcPr>
            <w:tcW w:w="4675" w:type="dxa"/>
          </w:tcPr>
          <w:p w14:paraId="1FAD6D69" w14:textId="26057D3F" w:rsidR="007B7238" w:rsidRDefault="00AD30F6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Newton’s third law of motion</w:t>
            </w:r>
          </w:p>
        </w:tc>
      </w:tr>
      <w:tr w:rsidR="007B7238" w14:paraId="04769745" w14:textId="77777777" w:rsidTr="007B72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0FED797" w14:textId="41224320" w:rsidR="007B7238" w:rsidRDefault="0063520A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وة عمودية</w:t>
            </w:r>
          </w:p>
        </w:tc>
        <w:tc>
          <w:tcPr>
            <w:tcW w:w="4675" w:type="dxa"/>
          </w:tcPr>
          <w:p w14:paraId="7BA1ACFE" w14:textId="4E8FE416" w:rsidR="007B7238" w:rsidRDefault="00AD30F6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Normal force</w:t>
            </w:r>
          </w:p>
        </w:tc>
      </w:tr>
      <w:tr w:rsidR="007B7238" w14:paraId="435813D9" w14:textId="77777777" w:rsidTr="007B72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3FED112" w14:textId="7CF2827F" w:rsidR="007B7238" w:rsidRDefault="0063520A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نظام</w:t>
            </w:r>
          </w:p>
        </w:tc>
        <w:tc>
          <w:tcPr>
            <w:tcW w:w="4675" w:type="dxa"/>
          </w:tcPr>
          <w:p w14:paraId="71A789A3" w14:textId="7A79B342" w:rsidR="007B7238" w:rsidRDefault="00AD30F6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ystem</w:t>
            </w:r>
          </w:p>
        </w:tc>
      </w:tr>
      <w:tr w:rsidR="007B7238" w14:paraId="0E696B9C" w14:textId="77777777" w:rsidTr="007B72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D2166DA" w14:textId="22CDB555" w:rsidR="007B7238" w:rsidRDefault="0063520A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شد</w:t>
            </w:r>
          </w:p>
        </w:tc>
        <w:tc>
          <w:tcPr>
            <w:tcW w:w="4675" w:type="dxa"/>
          </w:tcPr>
          <w:p w14:paraId="157396B5" w14:textId="49B7C765" w:rsidR="007B7238" w:rsidRDefault="00AD30F6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Tension</w:t>
            </w:r>
          </w:p>
        </w:tc>
      </w:tr>
      <w:tr w:rsidR="007B7238" w14:paraId="387FE596" w14:textId="77777777" w:rsidTr="007B723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6413134" w14:textId="0220AD2D" w:rsidR="007B7238" w:rsidRDefault="0063520A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دفع</w:t>
            </w:r>
          </w:p>
        </w:tc>
        <w:tc>
          <w:tcPr>
            <w:tcW w:w="4675" w:type="dxa"/>
          </w:tcPr>
          <w:p w14:paraId="2E095EA0" w14:textId="60E9838E" w:rsidR="007B7238" w:rsidRDefault="00AD30F6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Thrust</w:t>
            </w:r>
          </w:p>
        </w:tc>
      </w:tr>
      <w:tr w:rsidR="00AD30F6" w14:paraId="12E26FF0" w14:textId="77777777" w:rsidTr="007B723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58431FB" w14:textId="7471A399" w:rsidR="00AD30F6" w:rsidRDefault="0063520A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وزن</w:t>
            </w:r>
          </w:p>
        </w:tc>
        <w:tc>
          <w:tcPr>
            <w:tcW w:w="4675" w:type="dxa"/>
          </w:tcPr>
          <w:p w14:paraId="5B7E2F1E" w14:textId="67BA76CA" w:rsidR="00AD30F6" w:rsidRDefault="00AD30F6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weight</w:t>
            </w:r>
          </w:p>
        </w:tc>
      </w:tr>
    </w:tbl>
    <w:p w14:paraId="7BEBE722" w14:textId="77777777" w:rsidR="00844022" w:rsidRDefault="00844022">
      <w:pPr>
        <w:rPr>
          <w:rtl/>
          <w:lang w:bidi="ar-EG"/>
        </w:rPr>
      </w:pPr>
      <w:r>
        <w:rPr>
          <w:rtl/>
          <w:lang w:bidi="ar-EG"/>
        </w:rPr>
        <w:br w:type="page"/>
      </w:r>
    </w:p>
    <w:p w14:paraId="3B9A08E8" w14:textId="202A8D8C" w:rsidR="0063520A" w:rsidRDefault="0063520A" w:rsidP="00844022">
      <w:pPr>
        <w:pStyle w:val="Heading1"/>
        <w:bidi/>
        <w:rPr>
          <w:rtl/>
          <w:lang w:bidi="ar-EG"/>
        </w:rPr>
      </w:pPr>
      <w:bookmarkStart w:id="5" w:name="_Toc89326133"/>
      <w:r>
        <w:rPr>
          <w:rFonts w:hint="cs"/>
          <w:rtl/>
          <w:lang w:bidi="ar-EG"/>
        </w:rPr>
        <w:lastRenderedPageBreak/>
        <w:t>الفصل 5</w:t>
      </w:r>
      <w:bookmarkEnd w:id="5"/>
    </w:p>
    <w:p w14:paraId="1B84EE15" w14:textId="77777777" w:rsidR="00844022" w:rsidRPr="00844022" w:rsidRDefault="00844022" w:rsidP="00844022">
      <w:pPr>
        <w:bidi/>
        <w:rPr>
          <w:rtl/>
          <w:lang w:bidi="ar-EG"/>
        </w:rPr>
      </w:pPr>
    </w:p>
    <w:tbl>
      <w:tblPr>
        <w:tblStyle w:val="PlainTable1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C33D12" w14:paraId="4CC5ED09" w14:textId="77777777" w:rsidTr="00C33D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9732CBF" w14:textId="4680972D" w:rsidR="00C33D12" w:rsidRDefault="00C33D12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تشوه</w:t>
            </w:r>
          </w:p>
        </w:tc>
        <w:tc>
          <w:tcPr>
            <w:tcW w:w="4675" w:type="dxa"/>
          </w:tcPr>
          <w:p w14:paraId="028894ED" w14:textId="5210A6DE" w:rsidR="00C33D12" w:rsidRDefault="00C33D12" w:rsidP="000D6E89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Deformation</w:t>
            </w:r>
          </w:p>
        </w:tc>
      </w:tr>
      <w:tr w:rsidR="00C33D12" w14:paraId="445CAE6E" w14:textId="77777777" w:rsidTr="00C33D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023612A" w14:textId="6B66AD91" w:rsidR="00C33D12" w:rsidRDefault="00C33D12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وة السحب</w:t>
            </w:r>
          </w:p>
        </w:tc>
        <w:tc>
          <w:tcPr>
            <w:tcW w:w="4675" w:type="dxa"/>
          </w:tcPr>
          <w:p w14:paraId="48537282" w14:textId="0DC895B0" w:rsidR="00C33D12" w:rsidRDefault="00C33D12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Drag force</w:t>
            </w:r>
          </w:p>
        </w:tc>
      </w:tr>
      <w:tr w:rsidR="00C33D12" w14:paraId="0C17B1EC" w14:textId="77777777" w:rsidTr="00C33D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29C9D8F" w14:textId="68FAEBF4" w:rsidR="00C33D12" w:rsidRDefault="00C33D12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احتكاك</w:t>
            </w:r>
          </w:p>
        </w:tc>
        <w:tc>
          <w:tcPr>
            <w:tcW w:w="4675" w:type="dxa"/>
          </w:tcPr>
          <w:p w14:paraId="3D554A7F" w14:textId="29B58115" w:rsidR="00C33D12" w:rsidRDefault="00C33D12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Friction</w:t>
            </w:r>
          </w:p>
        </w:tc>
      </w:tr>
      <w:tr w:rsidR="00C33D12" w14:paraId="47F5DE9E" w14:textId="77777777" w:rsidTr="00C33D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4115EAA" w14:textId="6A804BEF" w:rsidR="00C33D12" w:rsidRDefault="00C33D12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انون هوك</w:t>
            </w:r>
          </w:p>
        </w:tc>
        <w:tc>
          <w:tcPr>
            <w:tcW w:w="4675" w:type="dxa"/>
          </w:tcPr>
          <w:p w14:paraId="29694E84" w14:textId="2A602A44" w:rsidR="00C33D12" w:rsidRDefault="00C33D12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Hooke’s law</w:t>
            </w:r>
          </w:p>
        </w:tc>
      </w:tr>
      <w:tr w:rsidR="00C33D12" w14:paraId="53B9666F" w14:textId="77777777" w:rsidTr="00C33D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E6A23DF" w14:textId="46CE87B1" w:rsidR="00C33D12" w:rsidRDefault="00C33D12" w:rsidP="00C33D12">
            <w:pPr>
              <w:tabs>
                <w:tab w:val="left" w:pos="471"/>
              </w:tabs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احتكاك الحركي</w:t>
            </w:r>
          </w:p>
        </w:tc>
        <w:tc>
          <w:tcPr>
            <w:tcW w:w="4675" w:type="dxa"/>
          </w:tcPr>
          <w:p w14:paraId="08EEFF00" w14:textId="659D4287" w:rsidR="00C33D12" w:rsidRDefault="00C33D12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Kinetic friction</w:t>
            </w:r>
          </w:p>
        </w:tc>
      </w:tr>
      <w:tr w:rsidR="00C33D12" w14:paraId="0167F72D" w14:textId="77777777" w:rsidTr="00C33D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A9B9C73" w14:textId="3DAB0289" w:rsidR="00C33D12" w:rsidRDefault="00C33D12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قدار الاحتكاك الحركي</w:t>
            </w:r>
          </w:p>
        </w:tc>
        <w:tc>
          <w:tcPr>
            <w:tcW w:w="4675" w:type="dxa"/>
          </w:tcPr>
          <w:p w14:paraId="0ECD9F61" w14:textId="2B5F5CA8" w:rsidR="00C33D12" w:rsidRDefault="00C33D12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Magnitude of kinetic friction</w:t>
            </w:r>
          </w:p>
        </w:tc>
      </w:tr>
      <w:tr w:rsidR="00C33D12" w14:paraId="7CD5868F" w14:textId="77777777" w:rsidTr="00C33D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C822FE6" w14:textId="10F2DA00" w:rsidR="00C33D12" w:rsidRDefault="00C33D12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مقدار الاحتكاك السكوني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مقدار الاحتكاك الاستاتيكي</w:t>
            </w:r>
          </w:p>
        </w:tc>
        <w:tc>
          <w:tcPr>
            <w:tcW w:w="4675" w:type="dxa"/>
          </w:tcPr>
          <w:p w14:paraId="79744705" w14:textId="61A7D506" w:rsidR="00C33D12" w:rsidRDefault="00C33D12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Magnitude of static friction</w:t>
            </w:r>
          </w:p>
        </w:tc>
      </w:tr>
      <w:tr w:rsidR="00C33D12" w14:paraId="1EFD4B74" w14:textId="77777777" w:rsidTr="00C33D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6980839" w14:textId="64A2D3A1" w:rsidR="00C33D12" w:rsidRDefault="00FE1618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تشوه القص</w:t>
            </w:r>
          </w:p>
        </w:tc>
        <w:tc>
          <w:tcPr>
            <w:tcW w:w="4675" w:type="dxa"/>
          </w:tcPr>
          <w:p w14:paraId="31803851" w14:textId="43B390A9" w:rsidR="00C33D12" w:rsidRDefault="00C33D12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Shear deformation</w:t>
            </w:r>
          </w:p>
        </w:tc>
      </w:tr>
      <w:tr w:rsidR="00C33D12" w14:paraId="2B118AB6" w14:textId="77777777" w:rsidTr="00C33D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71F7800" w14:textId="6EDCF6C0" w:rsidR="00C33D12" w:rsidRDefault="00FE1618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احتكاك سكوني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احتكاك استاتيكي</w:t>
            </w:r>
          </w:p>
        </w:tc>
        <w:tc>
          <w:tcPr>
            <w:tcW w:w="4675" w:type="dxa"/>
          </w:tcPr>
          <w:p w14:paraId="5D4B4136" w14:textId="62BC6805" w:rsidR="00C33D12" w:rsidRDefault="00C33D12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tatic friction</w:t>
            </w:r>
          </w:p>
        </w:tc>
      </w:tr>
      <w:tr w:rsidR="00C33D12" w14:paraId="05C7B201" w14:textId="77777777" w:rsidTr="00C33D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657C1C0" w14:textId="798640CB" w:rsidR="00C33D12" w:rsidRDefault="00FE1618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قانون </w:t>
            </w:r>
            <w:r w:rsidRPr="00FE1618">
              <w:rPr>
                <w:rFonts w:cs="Arial"/>
                <w:rtl/>
                <w:lang w:bidi="ar-EG"/>
              </w:rPr>
              <w:t>ستوكس</w:t>
            </w:r>
          </w:p>
        </w:tc>
        <w:tc>
          <w:tcPr>
            <w:tcW w:w="4675" w:type="dxa"/>
          </w:tcPr>
          <w:p w14:paraId="0FB09EC5" w14:textId="77AED678" w:rsidR="00C33D12" w:rsidRDefault="00C33D12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tokes’ law</w:t>
            </w:r>
          </w:p>
        </w:tc>
      </w:tr>
      <w:tr w:rsidR="00C33D12" w14:paraId="41806585" w14:textId="77777777" w:rsidTr="00C33D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3D0321D" w14:textId="3A030D8A" w:rsidR="00C33D12" w:rsidRDefault="00FE1618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انفعال</w:t>
            </w:r>
          </w:p>
        </w:tc>
        <w:tc>
          <w:tcPr>
            <w:tcW w:w="4675" w:type="dxa"/>
          </w:tcPr>
          <w:p w14:paraId="251F6C09" w14:textId="04158E1A" w:rsidR="00C33D12" w:rsidRDefault="00C33D12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bookmarkStart w:id="6" w:name="OLE_LINK4"/>
            <w:r>
              <w:rPr>
                <w:lang w:bidi="ar-EG"/>
              </w:rPr>
              <w:t>Strain</w:t>
            </w:r>
            <w:bookmarkEnd w:id="6"/>
          </w:p>
        </w:tc>
      </w:tr>
      <w:tr w:rsidR="00C33D12" w14:paraId="2F0857CB" w14:textId="77777777" w:rsidTr="00C33D1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2692D45" w14:textId="0320FBC0" w:rsidR="00C33D12" w:rsidRDefault="00FE1618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إجهاد</w:t>
            </w:r>
          </w:p>
        </w:tc>
        <w:tc>
          <w:tcPr>
            <w:tcW w:w="4675" w:type="dxa"/>
          </w:tcPr>
          <w:p w14:paraId="07FA7933" w14:textId="28E3BB59" w:rsidR="00C33D12" w:rsidRDefault="00C33D12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tress</w:t>
            </w:r>
          </w:p>
        </w:tc>
      </w:tr>
      <w:tr w:rsidR="00C33D12" w14:paraId="40120759" w14:textId="77777777" w:rsidTr="00C33D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C3FA1E5" w14:textId="33953422" w:rsidR="00C33D12" w:rsidRPr="008400A2" w:rsidRDefault="008400A2" w:rsidP="000D6E89">
            <w:pPr>
              <w:bidi/>
              <w:rPr>
                <w:highlight w:val="yellow"/>
                <w:rtl/>
                <w:lang w:bidi="ar-EG"/>
              </w:rPr>
            </w:pPr>
            <w:r w:rsidRPr="008400A2">
              <w:rPr>
                <w:rFonts w:hint="cs"/>
                <w:highlight w:val="yellow"/>
                <w:rtl/>
                <w:lang w:bidi="ar-EG"/>
              </w:rPr>
              <w:t>حد الشد</w:t>
            </w:r>
          </w:p>
        </w:tc>
        <w:tc>
          <w:tcPr>
            <w:tcW w:w="4675" w:type="dxa"/>
          </w:tcPr>
          <w:p w14:paraId="50329885" w14:textId="409EE687" w:rsidR="00C33D12" w:rsidRDefault="00C33D12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 w:rsidRPr="008400A2">
              <w:rPr>
                <w:highlight w:val="yellow"/>
                <w:lang w:bidi="ar-EG"/>
              </w:rPr>
              <w:t>Tensile strength</w:t>
            </w:r>
          </w:p>
        </w:tc>
      </w:tr>
    </w:tbl>
    <w:p w14:paraId="74091EDF" w14:textId="77777777" w:rsidR="008400A2" w:rsidRDefault="008400A2">
      <w:pPr>
        <w:rPr>
          <w:rtl/>
          <w:lang w:bidi="ar-EG"/>
        </w:rPr>
      </w:pPr>
      <w:r>
        <w:rPr>
          <w:rtl/>
          <w:lang w:bidi="ar-EG"/>
        </w:rPr>
        <w:br w:type="page"/>
      </w:r>
    </w:p>
    <w:p w14:paraId="187EDEE3" w14:textId="55AE5446" w:rsidR="000D6E89" w:rsidRDefault="008400A2" w:rsidP="00844022">
      <w:pPr>
        <w:pStyle w:val="Heading1"/>
        <w:bidi/>
        <w:rPr>
          <w:rtl/>
          <w:lang w:bidi="ar-EG"/>
        </w:rPr>
      </w:pPr>
      <w:bookmarkStart w:id="7" w:name="_Toc89326134"/>
      <w:r>
        <w:rPr>
          <w:rFonts w:hint="cs"/>
          <w:rtl/>
          <w:lang w:bidi="ar-EG"/>
        </w:rPr>
        <w:lastRenderedPageBreak/>
        <w:t>الفصل 6</w:t>
      </w:r>
      <w:bookmarkEnd w:id="7"/>
    </w:p>
    <w:p w14:paraId="1BE3E78F" w14:textId="77777777" w:rsidR="00844022" w:rsidRPr="00844022" w:rsidRDefault="00844022" w:rsidP="00844022">
      <w:pPr>
        <w:bidi/>
        <w:rPr>
          <w:rtl/>
          <w:lang w:bidi="ar-EG"/>
        </w:rPr>
      </w:pPr>
    </w:p>
    <w:tbl>
      <w:tblPr>
        <w:tblStyle w:val="PlainTable1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400A2" w14:paraId="6295ADDB" w14:textId="77777777" w:rsidTr="008400A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C57161E" w14:textId="44009181" w:rsidR="008400A2" w:rsidRDefault="00500AA2" w:rsidP="008400A2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سرعة الزاوية</w:t>
            </w:r>
          </w:p>
        </w:tc>
        <w:tc>
          <w:tcPr>
            <w:tcW w:w="4675" w:type="dxa"/>
          </w:tcPr>
          <w:p w14:paraId="03F82AFC" w14:textId="1E988951" w:rsidR="008400A2" w:rsidRDefault="008400A2" w:rsidP="008400A2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 xml:space="preserve">Angular velocity </w:t>
            </w:r>
            <m:oMath>
              <m:r>
                <m:rPr>
                  <m:sty m:val="bi"/>
                </m:rPr>
                <w:rPr>
                  <w:rFonts w:ascii="Cambria Math" w:hAnsi="Cambria Math"/>
                  <w:lang w:bidi="ar-EG"/>
                </w:rPr>
                <m:t>ω</m:t>
              </m:r>
            </m:oMath>
          </w:p>
        </w:tc>
      </w:tr>
      <w:tr w:rsidR="008400A2" w14:paraId="182DDA82" w14:textId="77777777" w:rsidTr="0084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33BA020" w14:textId="70950449" w:rsidR="008400A2" w:rsidRDefault="00500AA2" w:rsidP="008400A2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طول القوس </w:t>
            </w:r>
          </w:p>
        </w:tc>
        <w:tc>
          <w:tcPr>
            <w:tcW w:w="4675" w:type="dxa"/>
          </w:tcPr>
          <w:p w14:paraId="417A9EE0" w14:textId="0B76B24A" w:rsidR="008400A2" w:rsidRDefault="008400A2" w:rsidP="008400A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 xml:space="preserve">Arc length </w:t>
            </w:r>
            <m:oMath>
              <m:r>
                <w:rPr>
                  <w:rFonts w:ascii="Cambria Math" w:hAnsi="Cambria Math"/>
                  <w:lang w:bidi="ar-EG"/>
                </w:rPr>
                <m:t>∆s</m:t>
              </m:r>
            </m:oMath>
          </w:p>
        </w:tc>
      </w:tr>
      <w:tr w:rsidR="008400A2" w14:paraId="37D122D1" w14:textId="77777777" w:rsidTr="0084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2246C9E" w14:textId="10B7552A" w:rsidR="008400A2" w:rsidRDefault="00500AA2" w:rsidP="008400A2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نحني مائل</w:t>
            </w:r>
          </w:p>
        </w:tc>
        <w:tc>
          <w:tcPr>
            <w:tcW w:w="4675" w:type="dxa"/>
          </w:tcPr>
          <w:p w14:paraId="3A67B680" w14:textId="6949CEC3" w:rsidR="008400A2" w:rsidRDefault="008400A2" w:rsidP="008400A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Banked curve</w:t>
            </w:r>
          </w:p>
        </w:tc>
      </w:tr>
      <w:tr w:rsidR="008400A2" w14:paraId="65E939EB" w14:textId="77777777" w:rsidTr="0084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D318F5A" w14:textId="1ADF5B9B" w:rsidR="008400A2" w:rsidRDefault="00500AA2" w:rsidP="008400A2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ركز الكتلة</w:t>
            </w:r>
          </w:p>
        </w:tc>
        <w:tc>
          <w:tcPr>
            <w:tcW w:w="4675" w:type="dxa"/>
          </w:tcPr>
          <w:p w14:paraId="21557153" w14:textId="79F23A8A" w:rsidR="008400A2" w:rsidRDefault="008400A2" w:rsidP="008400A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enter of mass</w:t>
            </w:r>
          </w:p>
        </w:tc>
      </w:tr>
      <w:tr w:rsidR="008400A2" w14:paraId="3B62CFE3" w14:textId="77777777" w:rsidTr="0084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F5FD220" w14:textId="7C0A77E4" w:rsidR="008400A2" w:rsidRDefault="00500AA2" w:rsidP="008400A2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وة الطرد المركزية</w:t>
            </w:r>
          </w:p>
        </w:tc>
        <w:tc>
          <w:tcPr>
            <w:tcW w:w="4675" w:type="dxa"/>
          </w:tcPr>
          <w:p w14:paraId="5A0CE2BA" w14:textId="01F4ED71" w:rsidR="008400A2" w:rsidRDefault="00CB47B8" w:rsidP="008400A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entrifugal force</w:t>
            </w:r>
          </w:p>
        </w:tc>
      </w:tr>
      <w:tr w:rsidR="008400A2" w14:paraId="44CDAB1F" w14:textId="77777777" w:rsidTr="0084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8CE1AE5" w14:textId="10E0D4C3" w:rsidR="008400A2" w:rsidRDefault="00500AA2" w:rsidP="008400A2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العجلة المركزية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التسارع المركزي</w:t>
            </w:r>
          </w:p>
        </w:tc>
        <w:tc>
          <w:tcPr>
            <w:tcW w:w="4675" w:type="dxa"/>
          </w:tcPr>
          <w:p w14:paraId="75EA9E73" w14:textId="0B1383E3" w:rsidR="008400A2" w:rsidRDefault="00CB47B8" w:rsidP="008400A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entripetal acceleration</w:t>
            </w:r>
          </w:p>
        </w:tc>
      </w:tr>
      <w:tr w:rsidR="008400A2" w14:paraId="1B432022" w14:textId="77777777" w:rsidTr="0084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12A9C28" w14:textId="60A0C4B0" w:rsidR="008400A2" w:rsidRDefault="00500AA2" w:rsidP="008400A2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قوة المركزية</w:t>
            </w:r>
          </w:p>
        </w:tc>
        <w:tc>
          <w:tcPr>
            <w:tcW w:w="4675" w:type="dxa"/>
          </w:tcPr>
          <w:p w14:paraId="7AB5607A" w14:textId="3B47566B" w:rsidR="008400A2" w:rsidRDefault="00CB47B8" w:rsidP="008400A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entripetal force</w:t>
            </w:r>
          </w:p>
        </w:tc>
      </w:tr>
      <w:tr w:rsidR="008400A2" w14:paraId="017B098D" w14:textId="77777777" w:rsidTr="0084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9347CE8" w14:textId="2DA2C740" w:rsidR="008400A2" w:rsidRDefault="00500AA2" w:rsidP="008400A2">
            <w:pPr>
              <w:bidi/>
              <w:rPr>
                <w:rtl/>
                <w:lang w:bidi="ar-EG"/>
              </w:rPr>
            </w:pPr>
            <w:r w:rsidRPr="00500AA2">
              <w:rPr>
                <w:rFonts w:cs="Arial"/>
                <w:rtl/>
                <w:lang w:bidi="ar-EG"/>
              </w:rPr>
              <w:t>قوة كوريوليس</w:t>
            </w:r>
          </w:p>
        </w:tc>
        <w:tc>
          <w:tcPr>
            <w:tcW w:w="4675" w:type="dxa"/>
          </w:tcPr>
          <w:p w14:paraId="6DA8D833" w14:textId="4CD6DA1B" w:rsidR="008400A2" w:rsidRDefault="00CB47B8" w:rsidP="008400A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oriolis force</w:t>
            </w:r>
          </w:p>
        </w:tc>
      </w:tr>
      <w:tr w:rsidR="00CB47B8" w14:paraId="69C5B76C" w14:textId="77777777" w:rsidTr="0084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4C26B36" w14:textId="53B2FC6B" w:rsidR="00CB47B8" w:rsidRDefault="00500AA2" w:rsidP="008400A2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قوة وهمية </w:t>
            </w:r>
          </w:p>
        </w:tc>
        <w:tc>
          <w:tcPr>
            <w:tcW w:w="4675" w:type="dxa"/>
          </w:tcPr>
          <w:p w14:paraId="7197DB51" w14:textId="1957AE5C" w:rsidR="00CB47B8" w:rsidRDefault="00CB47B8" w:rsidP="008400A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Fictitious force</w:t>
            </w:r>
          </w:p>
        </w:tc>
      </w:tr>
      <w:tr w:rsidR="00CB47B8" w14:paraId="6330216F" w14:textId="77777777" w:rsidTr="0084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2A4F79C" w14:textId="5DBA19B1" w:rsidR="00CB47B8" w:rsidRDefault="00500AA2" w:rsidP="008400A2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ثابت الجاذبية </w:t>
            </w:r>
          </w:p>
        </w:tc>
        <w:tc>
          <w:tcPr>
            <w:tcW w:w="4675" w:type="dxa"/>
          </w:tcPr>
          <w:p w14:paraId="6DBC12F5" w14:textId="391E62EC" w:rsidR="00CB47B8" w:rsidRDefault="00CB47B8" w:rsidP="008400A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 xml:space="preserve">Gravitational constant </w:t>
            </w:r>
            <m:oMath>
              <m:r>
                <w:rPr>
                  <w:rFonts w:ascii="Cambria Math" w:hAnsi="Cambria Math"/>
                  <w:lang w:bidi="ar-EG"/>
                </w:rPr>
                <m:t>G</m:t>
              </m:r>
            </m:oMath>
          </w:p>
        </w:tc>
      </w:tr>
      <w:tr w:rsidR="00CB47B8" w14:paraId="0533461D" w14:textId="77777777" w:rsidTr="0084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BA07D8E" w14:textId="3BF96740" w:rsidR="00CB47B8" w:rsidRDefault="00500AA2" w:rsidP="008400A2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زاوية المثالية</w:t>
            </w:r>
          </w:p>
        </w:tc>
        <w:tc>
          <w:tcPr>
            <w:tcW w:w="4675" w:type="dxa"/>
          </w:tcPr>
          <w:p w14:paraId="46FD79B7" w14:textId="237ED13A" w:rsidR="00CB47B8" w:rsidRDefault="00CB47B8" w:rsidP="008400A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Ideal angle</w:t>
            </w:r>
          </w:p>
        </w:tc>
      </w:tr>
      <w:tr w:rsidR="00CB47B8" w14:paraId="2A9BBA73" w14:textId="77777777" w:rsidTr="0084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E089167" w14:textId="4DC214A4" w:rsidR="00CB47B8" w:rsidRDefault="00500AA2" w:rsidP="008400A2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ميل المثالي</w:t>
            </w:r>
          </w:p>
        </w:tc>
        <w:tc>
          <w:tcPr>
            <w:tcW w:w="4675" w:type="dxa"/>
          </w:tcPr>
          <w:p w14:paraId="79BEDFC6" w14:textId="5FDE5E1E" w:rsidR="00CB47B8" w:rsidRDefault="00CB47B8" w:rsidP="008400A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Ideal banking</w:t>
            </w:r>
          </w:p>
        </w:tc>
      </w:tr>
      <w:tr w:rsidR="00CB47B8" w14:paraId="10C93518" w14:textId="77777777" w:rsidTr="0084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BA059AB" w14:textId="0E8EA181" w:rsidR="00CB47B8" w:rsidRDefault="00500AA2" w:rsidP="008400A2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سرعة المثالية</w:t>
            </w:r>
          </w:p>
        </w:tc>
        <w:tc>
          <w:tcPr>
            <w:tcW w:w="4675" w:type="dxa"/>
          </w:tcPr>
          <w:p w14:paraId="219CA095" w14:textId="39A91009" w:rsidR="00CB47B8" w:rsidRDefault="009854ED" w:rsidP="008400A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Ideal speed</w:t>
            </w:r>
          </w:p>
        </w:tc>
      </w:tr>
      <w:tr w:rsidR="00CB47B8" w14:paraId="4EEC7EA9" w14:textId="77777777" w:rsidTr="0084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B757E21" w14:textId="75DD721B" w:rsidR="00CB47B8" w:rsidRDefault="00D875E4" w:rsidP="008400A2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جاذبية المتناهية الصغر</w:t>
            </w:r>
          </w:p>
        </w:tc>
        <w:tc>
          <w:tcPr>
            <w:tcW w:w="4675" w:type="dxa"/>
          </w:tcPr>
          <w:p w14:paraId="35746FA9" w14:textId="3B993D19" w:rsidR="00CB47B8" w:rsidRDefault="009854ED" w:rsidP="008400A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bookmarkStart w:id="8" w:name="OLE_LINK5"/>
            <w:r>
              <w:rPr>
                <w:lang w:bidi="ar-EG"/>
              </w:rPr>
              <w:t>microgravity</w:t>
            </w:r>
            <w:bookmarkEnd w:id="8"/>
          </w:p>
        </w:tc>
      </w:tr>
      <w:tr w:rsidR="00CB47B8" w14:paraId="10DF3F85" w14:textId="77777777" w:rsidTr="0084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12C0883" w14:textId="03CBCF18" w:rsidR="00CB47B8" w:rsidRDefault="00D875E4" w:rsidP="008400A2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انون الجاذبية العام لنيوتن</w:t>
            </w:r>
          </w:p>
        </w:tc>
        <w:tc>
          <w:tcPr>
            <w:tcW w:w="4675" w:type="dxa"/>
          </w:tcPr>
          <w:p w14:paraId="714F78EE" w14:textId="22143E0D" w:rsidR="00CB47B8" w:rsidRDefault="009854ED" w:rsidP="008400A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Newton’s universal law of gravitation</w:t>
            </w:r>
          </w:p>
        </w:tc>
      </w:tr>
      <w:tr w:rsidR="00CB47B8" w14:paraId="106761B0" w14:textId="77777777" w:rsidTr="0084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47D9A4B" w14:textId="597845BC" w:rsidR="00CB47B8" w:rsidRDefault="00D875E4" w:rsidP="008400A2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إطار مرجعي غير قصوري</w:t>
            </w:r>
          </w:p>
        </w:tc>
        <w:tc>
          <w:tcPr>
            <w:tcW w:w="4675" w:type="dxa"/>
          </w:tcPr>
          <w:p w14:paraId="41951C31" w14:textId="4D236D9B" w:rsidR="00CB47B8" w:rsidRDefault="009854ED" w:rsidP="008400A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Non-inertial frame of reference</w:t>
            </w:r>
          </w:p>
        </w:tc>
      </w:tr>
      <w:tr w:rsidR="00CB47B8" w14:paraId="04DC32DC" w14:textId="77777777" w:rsidTr="0084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99F1AC0" w14:textId="7E85A3B7" w:rsidR="00CB47B8" w:rsidRDefault="00500AA2" w:rsidP="008400A2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فجوة</w:t>
            </w:r>
          </w:p>
        </w:tc>
        <w:tc>
          <w:tcPr>
            <w:tcW w:w="4675" w:type="dxa"/>
          </w:tcPr>
          <w:p w14:paraId="67D22B83" w14:textId="0FC0E107" w:rsidR="00CB47B8" w:rsidRDefault="009854ED" w:rsidP="008400A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Pit</w:t>
            </w:r>
          </w:p>
        </w:tc>
      </w:tr>
      <w:tr w:rsidR="009854ED" w14:paraId="56C20D63" w14:textId="77777777" w:rsidTr="0084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F09D572" w14:textId="1D363580" w:rsidR="009854ED" w:rsidRDefault="00D875E4" w:rsidP="008400A2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راديان</w:t>
            </w:r>
          </w:p>
        </w:tc>
        <w:tc>
          <w:tcPr>
            <w:tcW w:w="4675" w:type="dxa"/>
          </w:tcPr>
          <w:p w14:paraId="374E6D40" w14:textId="59D47E7B" w:rsidR="009854ED" w:rsidRDefault="009854ED" w:rsidP="008400A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bookmarkStart w:id="9" w:name="OLE_LINK6"/>
            <w:r>
              <w:rPr>
                <w:lang w:bidi="ar-EG"/>
              </w:rPr>
              <w:t>Radians</w:t>
            </w:r>
            <w:bookmarkEnd w:id="9"/>
          </w:p>
        </w:tc>
      </w:tr>
      <w:tr w:rsidR="009854ED" w14:paraId="40E41A12" w14:textId="77777777" w:rsidTr="0084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5EC2F0D" w14:textId="0BD88187" w:rsidR="009854ED" w:rsidRDefault="00D875E4" w:rsidP="008400A2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نصف قطر الإنحناء</w:t>
            </w:r>
          </w:p>
        </w:tc>
        <w:tc>
          <w:tcPr>
            <w:tcW w:w="4675" w:type="dxa"/>
          </w:tcPr>
          <w:p w14:paraId="20D5B095" w14:textId="6B3BEDBD" w:rsidR="009854ED" w:rsidRDefault="009854ED" w:rsidP="008400A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Radius of curvature</w:t>
            </w:r>
          </w:p>
        </w:tc>
      </w:tr>
      <w:tr w:rsidR="009854ED" w14:paraId="18584815" w14:textId="77777777" w:rsidTr="0084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9F346E6" w14:textId="5559810B" w:rsidR="009854ED" w:rsidRDefault="00D875E4" w:rsidP="008400A2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زاوية الدوران</w:t>
            </w:r>
          </w:p>
        </w:tc>
        <w:tc>
          <w:tcPr>
            <w:tcW w:w="4675" w:type="dxa"/>
          </w:tcPr>
          <w:p w14:paraId="04F3CEFC" w14:textId="53257D7E" w:rsidR="009854ED" w:rsidRDefault="009854ED" w:rsidP="008400A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bookmarkStart w:id="10" w:name="OLE_LINK7"/>
            <w:r>
              <w:rPr>
                <w:lang w:bidi="ar-EG"/>
              </w:rPr>
              <w:t>Rotation angle</w:t>
            </w:r>
            <w:bookmarkEnd w:id="10"/>
          </w:p>
        </w:tc>
      </w:tr>
      <w:tr w:rsidR="009854ED" w14:paraId="75626BBB" w14:textId="77777777" w:rsidTr="008400A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658BF56" w14:textId="102F4BE2" w:rsidR="009854ED" w:rsidRDefault="00D875E4" w:rsidP="008400A2">
            <w:pPr>
              <w:bidi/>
              <w:rPr>
                <w:rtl/>
                <w:lang w:bidi="ar-EG"/>
              </w:rPr>
            </w:pPr>
            <w:bookmarkStart w:id="11" w:name="_Hlk89303360"/>
            <w:r>
              <w:rPr>
                <w:rFonts w:hint="cs"/>
                <w:rtl/>
                <w:lang w:bidi="ar-EG"/>
              </w:rPr>
              <w:t>الطرد المركزي الفائق</w:t>
            </w:r>
          </w:p>
        </w:tc>
        <w:tc>
          <w:tcPr>
            <w:tcW w:w="4675" w:type="dxa"/>
          </w:tcPr>
          <w:p w14:paraId="05B1143F" w14:textId="05DA1C6A" w:rsidR="009854ED" w:rsidRDefault="009854ED" w:rsidP="008400A2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Ultracent</w:t>
            </w:r>
            <w:r w:rsidR="00D875E4">
              <w:rPr>
                <w:lang w:bidi="ar-EG"/>
              </w:rPr>
              <w:t>r</w:t>
            </w:r>
            <w:r>
              <w:rPr>
                <w:lang w:bidi="ar-EG"/>
              </w:rPr>
              <w:t>ifuge</w:t>
            </w:r>
          </w:p>
        </w:tc>
      </w:tr>
      <w:bookmarkEnd w:id="11"/>
      <w:tr w:rsidR="009854ED" w14:paraId="1796F22C" w14:textId="77777777" w:rsidTr="008400A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7B5E669" w14:textId="48DA316F" w:rsidR="009854ED" w:rsidRDefault="00D875E4" w:rsidP="008400A2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حركة الدائرية المنتظمة</w:t>
            </w:r>
          </w:p>
        </w:tc>
        <w:tc>
          <w:tcPr>
            <w:tcW w:w="4675" w:type="dxa"/>
          </w:tcPr>
          <w:p w14:paraId="1855331F" w14:textId="710DA5A9" w:rsidR="009854ED" w:rsidRDefault="009854ED" w:rsidP="008400A2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Uniform circular motion</w:t>
            </w:r>
          </w:p>
        </w:tc>
      </w:tr>
    </w:tbl>
    <w:p w14:paraId="437F7930" w14:textId="77777777" w:rsidR="00844022" w:rsidRDefault="00844022" w:rsidP="00D875E4">
      <w:pPr>
        <w:bidi/>
        <w:rPr>
          <w:rtl/>
          <w:lang w:bidi="ar-EG"/>
        </w:rPr>
      </w:pPr>
    </w:p>
    <w:p w14:paraId="4E77C970" w14:textId="77777777" w:rsidR="00844022" w:rsidRDefault="00844022">
      <w:pPr>
        <w:rPr>
          <w:rtl/>
          <w:lang w:bidi="ar-EG"/>
        </w:rPr>
      </w:pPr>
      <w:r>
        <w:rPr>
          <w:rtl/>
          <w:lang w:bidi="ar-EG"/>
        </w:rPr>
        <w:br w:type="page"/>
      </w:r>
    </w:p>
    <w:p w14:paraId="15EF0917" w14:textId="0C590740" w:rsidR="00D875E4" w:rsidRDefault="00D875E4" w:rsidP="00BC4761">
      <w:pPr>
        <w:pStyle w:val="Heading1"/>
        <w:bidi/>
        <w:rPr>
          <w:rtl/>
          <w:lang w:bidi="ar-EG"/>
        </w:rPr>
      </w:pPr>
      <w:bookmarkStart w:id="12" w:name="_Toc89326135"/>
      <w:r>
        <w:rPr>
          <w:rFonts w:hint="cs"/>
          <w:rtl/>
          <w:lang w:bidi="ar-EG"/>
        </w:rPr>
        <w:lastRenderedPageBreak/>
        <w:t>الفصل 7</w:t>
      </w:r>
      <w:bookmarkEnd w:id="12"/>
    </w:p>
    <w:tbl>
      <w:tblPr>
        <w:tblStyle w:val="PlainTable1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875E4" w14:paraId="4060CB92" w14:textId="77777777" w:rsidTr="00D875E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E298363" w14:textId="5B920429" w:rsidR="00D875E4" w:rsidRDefault="004855A9" w:rsidP="00D875E4">
            <w:pPr>
              <w:bidi/>
              <w:rPr>
                <w:rtl/>
                <w:lang w:bidi="ar-EG"/>
              </w:rPr>
            </w:pPr>
            <w:bookmarkStart w:id="13" w:name="_Hlk89311567"/>
            <w:r>
              <w:rPr>
                <w:rFonts w:hint="cs"/>
                <w:rtl/>
                <w:lang w:bidi="ar-EG"/>
              </w:rPr>
              <w:t>معدل الأيض القاعدي</w:t>
            </w:r>
          </w:p>
        </w:tc>
        <w:tc>
          <w:tcPr>
            <w:tcW w:w="4675" w:type="dxa"/>
          </w:tcPr>
          <w:p w14:paraId="59A23F3C" w14:textId="686CBB2C" w:rsidR="00D875E4" w:rsidRDefault="00E04F09" w:rsidP="00D875E4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Basal metabolic rate</w:t>
            </w:r>
          </w:p>
        </w:tc>
      </w:tr>
      <w:bookmarkEnd w:id="13"/>
      <w:tr w:rsidR="00D875E4" w14:paraId="0B98069D" w14:textId="77777777" w:rsidTr="00D87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C6E73A8" w14:textId="6CCC7EA9" w:rsidR="00D875E4" w:rsidRDefault="004855A9" w:rsidP="00D875E4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طاقة كيميائية</w:t>
            </w:r>
          </w:p>
        </w:tc>
        <w:tc>
          <w:tcPr>
            <w:tcW w:w="4675" w:type="dxa"/>
          </w:tcPr>
          <w:p w14:paraId="1457E926" w14:textId="61DBA2F2" w:rsidR="00D875E4" w:rsidRDefault="00E04F09" w:rsidP="00D875E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hemical energy</w:t>
            </w:r>
          </w:p>
        </w:tc>
      </w:tr>
      <w:tr w:rsidR="00D875E4" w14:paraId="0FEA5513" w14:textId="77777777" w:rsidTr="00D875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242642A" w14:textId="4A89C3A0" w:rsidR="00D875E4" w:rsidRDefault="004855A9" w:rsidP="00D875E4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حفظ الطاقة الميكانيكية</w:t>
            </w:r>
          </w:p>
        </w:tc>
        <w:tc>
          <w:tcPr>
            <w:tcW w:w="4675" w:type="dxa"/>
          </w:tcPr>
          <w:p w14:paraId="280982C4" w14:textId="4AEEBC29" w:rsidR="00D875E4" w:rsidRDefault="00E04F09" w:rsidP="00D875E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onservation of mechanical energy</w:t>
            </w:r>
          </w:p>
        </w:tc>
      </w:tr>
      <w:tr w:rsidR="00D875E4" w14:paraId="7E75C1B4" w14:textId="77777777" w:rsidTr="00D87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BCE7266" w14:textId="4E414CD7" w:rsidR="00D875E4" w:rsidRDefault="004855A9" w:rsidP="00D875E4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وة محافظة</w:t>
            </w:r>
          </w:p>
        </w:tc>
        <w:tc>
          <w:tcPr>
            <w:tcW w:w="4675" w:type="dxa"/>
          </w:tcPr>
          <w:p w14:paraId="2A078B3F" w14:textId="5CA3AB38" w:rsidR="00D875E4" w:rsidRDefault="00E04F09" w:rsidP="00D875E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onservative force</w:t>
            </w:r>
          </w:p>
        </w:tc>
      </w:tr>
      <w:tr w:rsidR="00D875E4" w14:paraId="6F7ED668" w14:textId="77777777" w:rsidTr="00D875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6952415" w14:textId="72B3DC83" w:rsidR="00D875E4" w:rsidRDefault="004855A9" w:rsidP="00D875E4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كفاءة</w:t>
            </w:r>
          </w:p>
        </w:tc>
        <w:tc>
          <w:tcPr>
            <w:tcW w:w="4675" w:type="dxa"/>
          </w:tcPr>
          <w:p w14:paraId="2295FFB0" w14:textId="75811842" w:rsidR="00D875E4" w:rsidRDefault="00E04F09" w:rsidP="00D875E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 xml:space="preserve">Efficiency </w:t>
            </w:r>
          </w:p>
        </w:tc>
      </w:tr>
      <w:tr w:rsidR="00D875E4" w14:paraId="53D44232" w14:textId="77777777" w:rsidTr="00D87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FF43AF4" w14:textId="019A57D1" w:rsidR="00D875E4" w:rsidRDefault="004855A9" w:rsidP="00D875E4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طاقة كهربائية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طاقة كهربية</w:t>
            </w:r>
          </w:p>
        </w:tc>
        <w:tc>
          <w:tcPr>
            <w:tcW w:w="4675" w:type="dxa"/>
          </w:tcPr>
          <w:p w14:paraId="0786A77E" w14:textId="425A76FE" w:rsidR="00D875E4" w:rsidRDefault="00E04F09" w:rsidP="00D875E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Electrical energy</w:t>
            </w:r>
          </w:p>
        </w:tc>
      </w:tr>
      <w:tr w:rsidR="00D875E4" w14:paraId="1604A220" w14:textId="77777777" w:rsidTr="00D875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0FC6590" w14:textId="6ACD0A84" w:rsidR="00D875E4" w:rsidRDefault="004855A9" w:rsidP="00D875E4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طاقة</w:t>
            </w:r>
          </w:p>
        </w:tc>
        <w:tc>
          <w:tcPr>
            <w:tcW w:w="4675" w:type="dxa"/>
          </w:tcPr>
          <w:p w14:paraId="3DD10048" w14:textId="392E7C98" w:rsidR="00D875E4" w:rsidRDefault="00E04F09" w:rsidP="00D875E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Energy</w:t>
            </w:r>
          </w:p>
        </w:tc>
      </w:tr>
      <w:tr w:rsidR="00D875E4" w14:paraId="311CD283" w14:textId="77777777" w:rsidTr="00D87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ACC628B" w14:textId="59DE7FA3" w:rsidR="00D875E4" w:rsidRDefault="00971536" w:rsidP="00D875E4">
            <w:pPr>
              <w:bidi/>
              <w:rPr>
                <w:rtl/>
                <w:lang w:bidi="ar-EG"/>
              </w:rPr>
            </w:pPr>
            <w:bookmarkStart w:id="14" w:name="_Hlk89311815"/>
            <w:r>
              <w:rPr>
                <w:rFonts w:hint="cs"/>
                <w:rtl/>
                <w:lang w:bidi="ar-EG"/>
              </w:rPr>
              <w:t>وقود أحفوري</w:t>
            </w:r>
          </w:p>
        </w:tc>
        <w:tc>
          <w:tcPr>
            <w:tcW w:w="4675" w:type="dxa"/>
          </w:tcPr>
          <w:p w14:paraId="1DED3BD3" w14:textId="162CEB1D" w:rsidR="00D875E4" w:rsidRDefault="00E04F09" w:rsidP="00D875E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Fossil fuels</w:t>
            </w:r>
          </w:p>
        </w:tc>
      </w:tr>
      <w:bookmarkEnd w:id="14"/>
      <w:tr w:rsidR="00E04F09" w14:paraId="08F1340B" w14:textId="77777777" w:rsidTr="00D875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D30B38F" w14:textId="586790AE" w:rsidR="00E04F09" w:rsidRDefault="00971536" w:rsidP="00D875E4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حتكاك</w:t>
            </w:r>
          </w:p>
        </w:tc>
        <w:tc>
          <w:tcPr>
            <w:tcW w:w="4675" w:type="dxa"/>
          </w:tcPr>
          <w:p w14:paraId="40654ABE" w14:textId="6D99A855" w:rsidR="00E04F09" w:rsidRDefault="00E04F09" w:rsidP="00D875E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Friction</w:t>
            </w:r>
          </w:p>
        </w:tc>
      </w:tr>
      <w:tr w:rsidR="00E04F09" w14:paraId="36503181" w14:textId="77777777" w:rsidTr="00D87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E0F79B0" w14:textId="605756C1" w:rsidR="00E04F09" w:rsidRDefault="00971536" w:rsidP="00D875E4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طاقة الجاذبية الكامنة</w:t>
            </w:r>
          </w:p>
        </w:tc>
        <w:tc>
          <w:tcPr>
            <w:tcW w:w="4675" w:type="dxa"/>
          </w:tcPr>
          <w:p w14:paraId="72BC2123" w14:textId="58C6D490" w:rsidR="00E04F09" w:rsidRDefault="00E04F09" w:rsidP="00D875E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Gravitational potential energy</w:t>
            </w:r>
          </w:p>
        </w:tc>
      </w:tr>
      <w:tr w:rsidR="00E04F09" w14:paraId="26D7AD92" w14:textId="77777777" w:rsidTr="00D875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0CF7302" w14:textId="313362B5" w:rsidR="00E04F09" w:rsidRDefault="00971536" w:rsidP="00D875E4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قدرة الحصانية</w:t>
            </w:r>
          </w:p>
        </w:tc>
        <w:tc>
          <w:tcPr>
            <w:tcW w:w="4675" w:type="dxa"/>
          </w:tcPr>
          <w:p w14:paraId="217BD644" w14:textId="5D5B6A35" w:rsidR="00E04F09" w:rsidRDefault="00E04F09" w:rsidP="00D875E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Horsepower</w:t>
            </w:r>
          </w:p>
        </w:tc>
      </w:tr>
      <w:tr w:rsidR="00E04F09" w14:paraId="14129B5F" w14:textId="77777777" w:rsidTr="00D87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850F551" w14:textId="22590766" w:rsidR="00E04F09" w:rsidRDefault="00971536" w:rsidP="00D875E4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جول</w:t>
            </w:r>
          </w:p>
        </w:tc>
        <w:tc>
          <w:tcPr>
            <w:tcW w:w="4675" w:type="dxa"/>
          </w:tcPr>
          <w:p w14:paraId="34E01857" w14:textId="10F2ACF0" w:rsidR="00E04F09" w:rsidRDefault="00E04F09" w:rsidP="00D875E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Joule</w:t>
            </w:r>
          </w:p>
        </w:tc>
      </w:tr>
      <w:tr w:rsidR="00E04F09" w14:paraId="6DD352A3" w14:textId="77777777" w:rsidTr="00D875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7A504A0" w14:textId="7E37FF32" w:rsidR="00E04F09" w:rsidRDefault="00971536" w:rsidP="00D875E4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كيلو وات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ساعة</w:t>
            </w:r>
          </w:p>
        </w:tc>
        <w:tc>
          <w:tcPr>
            <w:tcW w:w="4675" w:type="dxa"/>
          </w:tcPr>
          <w:p w14:paraId="50AF3D66" w14:textId="4EF1E8B5" w:rsidR="00E04F09" w:rsidRDefault="00E04F09" w:rsidP="00D875E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Kilowatt-hour (kW.h)</w:t>
            </w:r>
          </w:p>
        </w:tc>
      </w:tr>
      <w:tr w:rsidR="00E04F09" w14:paraId="6454A954" w14:textId="77777777" w:rsidTr="00D87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12BD153" w14:textId="1E1A9FC6" w:rsidR="00E04F09" w:rsidRDefault="00971536" w:rsidP="00D875E4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طاقة الحركة</w:t>
            </w:r>
          </w:p>
        </w:tc>
        <w:tc>
          <w:tcPr>
            <w:tcW w:w="4675" w:type="dxa"/>
          </w:tcPr>
          <w:p w14:paraId="090A1F05" w14:textId="72774869" w:rsidR="00E04F09" w:rsidRDefault="00E04F09" w:rsidP="00D875E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Kinetic energy</w:t>
            </w:r>
          </w:p>
        </w:tc>
      </w:tr>
      <w:tr w:rsidR="00E04F09" w14:paraId="359DE0DE" w14:textId="77777777" w:rsidTr="00D875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2B81E24" w14:textId="49EA01E7" w:rsidR="00E04F09" w:rsidRDefault="00971536" w:rsidP="00D875E4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انون حفظ الطاقة</w:t>
            </w:r>
          </w:p>
        </w:tc>
        <w:tc>
          <w:tcPr>
            <w:tcW w:w="4675" w:type="dxa"/>
          </w:tcPr>
          <w:p w14:paraId="0C69102A" w14:textId="37CB6B69" w:rsidR="00E04F09" w:rsidRDefault="00E04F09" w:rsidP="00D875E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Law of conservation of energy</w:t>
            </w:r>
          </w:p>
        </w:tc>
      </w:tr>
      <w:tr w:rsidR="00E04F09" w14:paraId="14B9A87D" w14:textId="77777777" w:rsidTr="00D87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EDCF657" w14:textId="54235D01" w:rsidR="00E04F09" w:rsidRDefault="00971536" w:rsidP="00D875E4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طاقة الميكانيكية</w:t>
            </w:r>
          </w:p>
        </w:tc>
        <w:tc>
          <w:tcPr>
            <w:tcW w:w="4675" w:type="dxa"/>
          </w:tcPr>
          <w:p w14:paraId="7DE3517A" w14:textId="0CBF1CF0" w:rsidR="00E04F09" w:rsidRDefault="00E04F09" w:rsidP="00D875E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Mechanical energy</w:t>
            </w:r>
          </w:p>
        </w:tc>
      </w:tr>
      <w:tr w:rsidR="00E04F09" w14:paraId="26CAC7B6" w14:textId="77777777" w:rsidTr="00D875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9785DD3" w14:textId="2F5F82F3" w:rsidR="00E04F09" w:rsidRDefault="00971536" w:rsidP="00D875E4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عدل الأيض</w:t>
            </w:r>
          </w:p>
        </w:tc>
        <w:tc>
          <w:tcPr>
            <w:tcW w:w="4675" w:type="dxa"/>
          </w:tcPr>
          <w:p w14:paraId="49B45918" w14:textId="1584CEC0" w:rsidR="00E04F09" w:rsidRDefault="00E04F09" w:rsidP="00D875E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Metabolic rate</w:t>
            </w:r>
          </w:p>
        </w:tc>
      </w:tr>
      <w:tr w:rsidR="00E04F09" w14:paraId="34A23E35" w14:textId="77777777" w:rsidTr="00D87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98079CD" w14:textId="4FAC9DC8" w:rsidR="00E04F09" w:rsidRDefault="00971536" w:rsidP="00D875E4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شغل الكلي- الشغل المحصل</w:t>
            </w:r>
          </w:p>
        </w:tc>
        <w:tc>
          <w:tcPr>
            <w:tcW w:w="4675" w:type="dxa"/>
          </w:tcPr>
          <w:p w14:paraId="10CD722F" w14:textId="2DD07EF3" w:rsidR="00E04F09" w:rsidRDefault="00E04F09" w:rsidP="00D875E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Net work</w:t>
            </w:r>
          </w:p>
        </w:tc>
      </w:tr>
      <w:tr w:rsidR="00E04F09" w14:paraId="310DAA2F" w14:textId="77777777" w:rsidTr="00D875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CEDB023" w14:textId="6615622A" w:rsidR="00E04F09" w:rsidRDefault="00971536" w:rsidP="00D875E4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وة غير المحافظة</w:t>
            </w:r>
          </w:p>
        </w:tc>
        <w:tc>
          <w:tcPr>
            <w:tcW w:w="4675" w:type="dxa"/>
          </w:tcPr>
          <w:p w14:paraId="358B0363" w14:textId="059F9A45" w:rsidR="00E04F09" w:rsidRDefault="00E04F09" w:rsidP="00D875E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Nonconservative force</w:t>
            </w:r>
          </w:p>
        </w:tc>
      </w:tr>
      <w:tr w:rsidR="00E04F09" w14:paraId="38CEDD59" w14:textId="77777777" w:rsidTr="00D87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6AD603E" w14:textId="2DB0F347" w:rsidR="00E04F09" w:rsidRDefault="00971536" w:rsidP="00D875E4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طاقة النووية</w:t>
            </w:r>
          </w:p>
        </w:tc>
        <w:tc>
          <w:tcPr>
            <w:tcW w:w="4675" w:type="dxa"/>
          </w:tcPr>
          <w:p w14:paraId="6451FFCA" w14:textId="0ABBE77B" w:rsidR="00E04F09" w:rsidRDefault="00E04F09" w:rsidP="00D875E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Nuclear energy</w:t>
            </w:r>
          </w:p>
        </w:tc>
      </w:tr>
      <w:tr w:rsidR="00E04F09" w14:paraId="1606A5CD" w14:textId="77777777" w:rsidTr="00D875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4D7F830" w14:textId="5F9EB070" w:rsidR="00E04F09" w:rsidRDefault="00971536" w:rsidP="00D875E4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طاقة الكامنة في الزنبرك</w:t>
            </w:r>
          </w:p>
        </w:tc>
        <w:tc>
          <w:tcPr>
            <w:tcW w:w="4675" w:type="dxa"/>
          </w:tcPr>
          <w:p w14:paraId="4C5939AE" w14:textId="53E792A9" w:rsidR="00E04F09" w:rsidRDefault="00E04F09" w:rsidP="00D875E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Potential energy of a spring</w:t>
            </w:r>
          </w:p>
        </w:tc>
      </w:tr>
      <w:tr w:rsidR="00E04F09" w14:paraId="3650985D" w14:textId="77777777" w:rsidTr="00D87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48737FE" w14:textId="5360D14E" w:rsidR="00E04F09" w:rsidRDefault="00971536" w:rsidP="00D875E4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قدرة</w:t>
            </w:r>
          </w:p>
        </w:tc>
        <w:tc>
          <w:tcPr>
            <w:tcW w:w="4675" w:type="dxa"/>
          </w:tcPr>
          <w:p w14:paraId="127BE6C4" w14:textId="0D0D7750" w:rsidR="00E04F09" w:rsidRDefault="00E04F09" w:rsidP="00D875E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Power</w:t>
            </w:r>
          </w:p>
        </w:tc>
      </w:tr>
      <w:tr w:rsidR="00E04F09" w14:paraId="5BF05B58" w14:textId="77777777" w:rsidTr="00D875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C9B887F" w14:textId="75789446" w:rsidR="00E04F09" w:rsidRDefault="006D5AF9" w:rsidP="00D875E4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طاقة إشعاعية</w:t>
            </w:r>
          </w:p>
        </w:tc>
        <w:tc>
          <w:tcPr>
            <w:tcW w:w="4675" w:type="dxa"/>
          </w:tcPr>
          <w:p w14:paraId="45D01CDE" w14:textId="79A5AC80" w:rsidR="00E04F09" w:rsidRDefault="00E04F09" w:rsidP="00D875E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Radiant energy</w:t>
            </w:r>
          </w:p>
        </w:tc>
      </w:tr>
      <w:tr w:rsidR="00E04F09" w14:paraId="715B84AD" w14:textId="77777777" w:rsidTr="00D87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329D5AB" w14:textId="4ACA5F21" w:rsidR="00E04F09" w:rsidRDefault="006D5AF9" w:rsidP="00D875E4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صور الطاقة المتجددة</w:t>
            </w:r>
          </w:p>
        </w:tc>
        <w:tc>
          <w:tcPr>
            <w:tcW w:w="4675" w:type="dxa"/>
          </w:tcPr>
          <w:p w14:paraId="76F6B3C5" w14:textId="496E30FF" w:rsidR="00E04F09" w:rsidRDefault="00E04F09" w:rsidP="00D875E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Renewable forms of energy</w:t>
            </w:r>
          </w:p>
        </w:tc>
      </w:tr>
      <w:tr w:rsidR="00E04F09" w14:paraId="286E4FF9" w14:textId="77777777" w:rsidTr="00D875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F91E9DB" w14:textId="0523ABB0" w:rsidR="00E04F09" w:rsidRDefault="006D5AF9" w:rsidP="00D875E4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طاقة حرارية</w:t>
            </w:r>
          </w:p>
        </w:tc>
        <w:tc>
          <w:tcPr>
            <w:tcW w:w="4675" w:type="dxa"/>
          </w:tcPr>
          <w:p w14:paraId="0BC53AD2" w14:textId="00944EFD" w:rsidR="00E04F09" w:rsidRDefault="00E04F09" w:rsidP="00D875E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Thermal energy</w:t>
            </w:r>
          </w:p>
        </w:tc>
      </w:tr>
      <w:tr w:rsidR="00E04F09" w14:paraId="391095E0" w14:textId="77777777" w:rsidTr="00D87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A91B1B2" w14:textId="1423CD58" w:rsidR="00E04F09" w:rsidRDefault="006D5AF9" w:rsidP="00D875E4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الشغل المفيد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الشغل النافع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الشغل المستفاد منه</w:t>
            </w:r>
          </w:p>
        </w:tc>
        <w:tc>
          <w:tcPr>
            <w:tcW w:w="4675" w:type="dxa"/>
          </w:tcPr>
          <w:p w14:paraId="425B0661" w14:textId="441B80C5" w:rsidR="00E04F09" w:rsidRDefault="00E04F09" w:rsidP="00D875E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Useful work</w:t>
            </w:r>
          </w:p>
        </w:tc>
      </w:tr>
      <w:tr w:rsidR="00E04F09" w14:paraId="5B7AEBCB" w14:textId="77777777" w:rsidTr="00D875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6658F3D" w14:textId="73CB2BC2" w:rsidR="00E04F09" w:rsidRDefault="006D5AF9" w:rsidP="00D875E4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وات</w:t>
            </w:r>
          </w:p>
        </w:tc>
        <w:tc>
          <w:tcPr>
            <w:tcW w:w="4675" w:type="dxa"/>
          </w:tcPr>
          <w:p w14:paraId="31350E86" w14:textId="708FC127" w:rsidR="00E04F09" w:rsidRDefault="00E04F09" w:rsidP="00D875E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Watt</w:t>
            </w:r>
          </w:p>
        </w:tc>
      </w:tr>
      <w:tr w:rsidR="00E04F09" w14:paraId="69249115" w14:textId="77777777" w:rsidTr="00D875E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05BD748" w14:textId="4AF7C4B7" w:rsidR="00E04F09" w:rsidRDefault="006D5AF9" w:rsidP="00D875E4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شغل</w:t>
            </w:r>
          </w:p>
        </w:tc>
        <w:tc>
          <w:tcPr>
            <w:tcW w:w="4675" w:type="dxa"/>
          </w:tcPr>
          <w:p w14:paraId="0E5EE284" w14:textId="0C64DC70" w:rsidR="00E04F09" w:rsidRDefault="00E04F09" w:rsidP="00D875E4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Work</w:t>
            </w:r>
          </w:p>
        </w:tc>
      </w:tr>
      <w:tr w:rsidR="00E04F09" w14:paraId="298FEB45" w14:textId="77777777" w:rsidTr="00D875E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B01EAFE" w14:textId="48C3AD2B" w:rsidR="00E04F09" w:rsidRDefault="006D5AF9" w:rsidP="00D875E4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مبرهنة الشغل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الطاقة</w:t>
            </w:r>
          </w:p>
        </w:tc>
        <w:tc>
          <w:tcPr>
            <w:tcW w:w="4675" w:type="dxa"/>
          </w:tcPr>
          <w:p w14:paraId="63A0C419" w14:textId="1B1F414D" w:rsidR="00E04F09" w:rsidRDefault="00E04F09" w:rsidP="00D875E4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Work</w:t>
            </w:r>
            <w:r w:rsidR="00102685">
              <w:rPr>
                <w:lang w:bidi="ar-EG"/>
              </w:rPr>
              <w:t>-energy theorem</w:t>
            </w:r>
          </w:p>
        </w:tc>
      </w:tr>
    </w:tbl>
    <w:p w14:paraId="76257898" w14:textId="15D72BA8" w:rsidR="00102685" w:rsidRDefault="00102685" w:rsidP="000D6E89">
      <w:pPr>
        <w:bidi/>
        <w:rPr>
          <w:rtl/>
          <w:lang w:bidi="ar-EG"/>
        </w:rPr>
      </w:pPr>
    </w:p>
    <w:p w14:paraId="2CC82181" w14:textId="77777777" w:rsidR="006D5AF9" w:rsidRDefault="006D5AF9">
      <w:pPr>
        <w:rPr>
          <w:rtl/>
          <w:lang w:bidi="ar-EG"/>
        </w:rPr>
      </w:pPr>
      <w:r>
        <w:rPr>
          <w:rtl/>
          <w:lang w:bidi="ar-EG"/>
        </w:rPr>
        <w:br w:type="page"/>
      </w:r>
    </w:p>
    <w:p w14:paraId="7AB2881F" w14:textId="14BA2111" w:rsidR="006D5AF9" w:rsidRDefault="006D5AF9" w:rsidP="00BC4761">
      <w:pPr>
        <w:pStyle w:val="Heading1"/>
        <w:bidi/>
        <w:rPr>
          <w:rtl/>
          <w:lang w:bidi="ar-EG"/>
        </w:rPr>
      </w:pPr>
      <w:bookmarkStart w:id="15" w:name="_Toc89326136"/>
      <w:r>
        <w:rPr>
          <w:rFonts w:hint="cs"/>
          <w:rtl/>
          <w:lang w:bidi="ar-EG"/>
        </w:rPr>
        <w:lastRenderedPageBreak/>
        <w:t>الفصل 8</w:t>
      </w:r>
      <w:bookmarkEnd w:id="15"/>
    </w:p>
    <w:tbl>
      <w:tblPr>
        <w:tblStyle w:val="PlainTable1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D5AF9" w14:paraId="4780A7F1" w14:textId="77777777" w:rsidTr="006D5A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F5D2905" w14:textId="1733C664" w:rsidR="006D5AF9" w:rsidRDefault="00645235" w:rsidP="006D5AF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التغير في كمية الحركة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التغير في الزخم</w:t>
            </w:r>
          </w:p>
        </w:tc>
        <w:tc>
          <w:tcPr>
            <w:tcW w:w="4675" w:type="dxa"/>
          </w:tcPr>
          <w:p w14:paraId="63FBA1F2" w14:textId="17F9630E" w:rsidR="006D5AF9" w:rsidRDefault="006D5AF9" w:rsidP="006D5AF9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 xml:space="preserve">Change in </w:t>
            </w:r>
            <w:bookmarkStart w:id="16" w:name="OLE_LINK14"/>
            <w:r>
              <w:rPr>
                <w:lang w:bidi="ar-EG"/>
              </w:rPr>
              <w:t>momentum</w:t>
            </w:r>
            <w:bookmarkEnd w:id="16"/>
          </w:p>
        </w:tc>
      </w:tr>
      <w:tr w:rsidR="006D5AF9" w14:paraId="12212D0F" w14:textId="77777777" w:rsidTr="006D5A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DB79906" w14:textId="723AEBC3" w:rsidR="006D5AF9" w:rsidRDefault="00645235" w:rsidP="006D5AF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مبدأ حفظ كمية الحركة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مبدأ حفظ الزخم</w:t>
            </w:r>
          </w:p>
        </w:tc>
        <w:tc>
          <w:tcPr>
            <w:tcW w:w="4675" w:type="dxa"/>
          </w:tcPr>
          <w:p w14:paraId="7776582A" w14:textId="5BDFFC70" w:rsidR="006D5AF9" w:rsidRDefault="006D5AF9" w:rsidP="006D5AF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onservation of momentum principle</w:t>
            </w:r>
          </w:p>
        </w:tc>
      </w:tr>
      <w:tr w:rsidR="006D5AF9" w14:paraId="75A81046" w14:textId="77777777" w:rsidTr="006D5A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DCA5E36" w14:textId="7EE5C8E2" w:rsidR="006D5AF9" w:rsidRDefault="00645235" w:rsidP="006D5AF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تصادم مرن</w:t>
            </w:r>
          </w:p>
        </w:tc>
        <w:tc>
          <w:tcPr>
            <w:tcW w:w="4675" w:type="dxa"/>
          </w:tcPr>
          <w:p w14:paraId="778CF536" w14:textId="6C07E00B" w:rsidR="006D5AF9" w:rsidRDefault="006D5AF9" w:rsidP="006D5AF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Elastic collision</w:t>
            </w:r>
          </w:p>
        </w:tc>
      </w:tr>
      <w:tr w:rsidR="006D5AF9" w14:paraId="393D5A59" w14:textId="77777777" w:rsidTr="006D5A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B8550C7" w14:textId="552E1346" w:rsidR="006D5AF9" w:rsidRDefault="00645235" w:rsidP="006D5AF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ندفاع</w:t>
            </w:r>
          </w:p>
        </w:tc>
        <w:tc>
          <w:tcPr>
            <w:tcW w:w="4675" w:type="dxa"/>
          </w:tcPr>
          <w:p w14:paraId="5478CC2A" w14:textId="63887EB9" w:rsidR="006D5AF9" w:rsidRDefault="006D5AF9" w:rsidP="006D5AF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Impulse</w:t>
            </w:r>
          </w:p>
        </w:tc>
      </w:tr>
      <w:tr w:rsidR="006D5AF9" w14:paraId="7A4B9D6B" w14:textId="77777777" w:rsidTr="006D5A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1BFE22D" w14:textId="705FEF87" w:rsidR="006D5AF9" w:rsidRDefault="00645235" w:rsidP="006D5AF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تصادم غير مرن</w:t>
            </w:r>
          </w:p>
        </w:tc>
        <w:tc>
          <w:tcPr>
            <w:tcW w:w="4675" w:type="dxa"/>
          </w:tcPr>
          <w:p w14:paraId="395483A8" w14:textId="451D4465" w:rsidR="006D5AF9" w:rsidRDefault="006D5AF9" w:rsidP="006D5AF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Inelastic collision</w:t>
            </w:r>
          </w:p>
        </w:tc>
      </w:tr>
      <w:tr w:rsidR="003A5B3A" w14:paraId="5ACA1AD9" w14:textId="77777777" w:rsidTr="006D5A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C823F98" w14:textId="1772DC63" w:rsidR="003A5B3A" w:rsidRDefault="00645235" w:rsidP="006D5AF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طاقة الحركة الداخلية</w:t>
            </w:r>
          </w:p>
        </w:tc>
        <w:tc>
          <w:tcPr>
            <w:tcW w:w="4675" w:type="dxa"/>
          </w:tcPr>
          <w:p w14:paraId="1BCE7779" w14:textId="4AAC8351" w:rsidR="003A5B3A" w:rsidRDefault="003A5B3A" w:rsidP="006D5AF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nternal kinetic energy</w:t>
            </w:r>
          </w:p>
        </w:tc>
      </w:tr>
      <w:tr w:rsidR="003A5B3A" w14:paraId="787703C3" w14:textId="77777777" w:rsidTr="006D5A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2E2D1F5" w14:textId="76BEB97C" w:rsidR="003A5B3A" w:rsidRDefault="00645235" w:rsidP="006D5AF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نظام معزول</w:t>
            </w:r>
          </w:p>
        </w:tc>
        <w:tc>
          <w:tcPr>
            <w:tcW w:w="4675" w:type="dxa"/>
          </w:tcPr>
          <w:p w14:paraId="529D529C" w14:textId="2B6148E8" w:rsidR="003A5B3A" w:rsidRDefault="003A5B3A" w:rsidP="006D5AF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solated system</w:t>
            </w:r>
          </w:p>
        </w:tc>
      </w:tr>
      <w:tr w:rsidR="003A5B3A" w14:paraId="411B0F72" w14:textId="77777777" w:rsidTr="006D5A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5786470" w14:textId="7654EC13" w:rsidR="003A5B3A" w:rsidRDefault="00645235" w:rsidP="006D5AF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كمية الحركة الخطية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الزخم الخطي</w:t>
            </w:r>
          </w:p>
        </w:tc>
        <w:tc>
          <w:tcPr>
            <w:tcW w:w="4675" w:type="dxa"/>
          </w:tcPr>
          <w:p w14:paraId="16B1E140" w14:textId="2C485075" w:rsidR="003A5B3A" w:rsidRDefault="003A5B3A" w:rsidP="006D5AF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Linear momentum</w:t>
            </w:r>
          </w:p>
        </w:tc>
      </w:tr>
      <w:tr w:rsidR="003A5B3A" w14:paraId="189F9F91" w14:textId="77777777" w:rsidTr="006D5A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3BFF71F" w14:textId="7AB0675C" w:rsidR="003A5B3A" w:rsidRDefault="00645235" w:rsidP="006D5AF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تصادم غير مرن تمامًا</w:t>
            </w:r>
          </w:p>
        </w:tc>
        <w:tc>
          <w:tcPr>
            <w:tcW w:w="4675" w:type="dxa"/>
          </w:tcPr>
          <w:p w14:paraId="16781A8F" w14:textId="4992FF27" w:rsidR="003A5B3A" w:rsidRDefault="003A5B3A" w:rsidP="006D5AF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Perfectly inelastic collision</w:t>
            </w:r>
          </w:p>
        </w:tc>
      </w:tr>
      <w:tr w:rsidR="003A5B3A" w14:paraId="0B27D3C3" w14:textId="77777777" w:rsidTr="006D5A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19A0594" w14:textId="4599A1AC" w:rsidR="003A5B3A" w:rsidRDefault="00645235" w:rsidP="006D5AF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كتل نقطية</w:t>
            </w:r>
          </w:p>
        </w:tc>
        <w:tc>
          <w:tcPr>
            <w:tcW w:w="4675" w:type="dxa"/>
          </w:tcPr>
          <w:p w14:paraId="7CD4CF76" w14:textId="5E91DB68" w:rsidR="003A5B3A" w:rsidRDefault="003A5B3A" w:rsidP="006D5AF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Point masses</w:t>
            </w:r>
          </w:p>
        </w:tc>
      </w:tr>
      <w:tr w:rsidR="003A5B3A" w14:paraId="313D8C8A" w14:textId="77777777" w:rsidTr="006D5AF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D78DF39" w14:textId="2F1535F1" w:rsidR="003A5B3A" w:rsidRDefault="00645235" w:rsidP="006D5AF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كوارك (الجمع: كواركات)</w:t>
            </w:r>
          </w:p>
        </w:tc>
        <w:tc>
          <w:tcPr>
            <w:tcW w:w="4675" w:type="dxa"/>
          </w:tcPr>
          <w:p w14:paraId="51186DEA" w14:textId="1C618364" w:rsidR="003A5B3A" w:rsidRDefault="00645235" w:rsidP="006D5AF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Quark</w:t>
            </w:r>
          </w:p>
        </w:tc>
      </w:tr>
      <w:tr w:rsidR="003A5B3A" w14:paraId="24F6B20C" w14:textId="77777777" w:rsidTr="006D5A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1D1AE5C" w14:textId="2B4D083C" w:rsidR="003A5B3A" w:rsidRDefault="00645235" w:rsidP="006D5AF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انون الحركة الثاني</w:t>
            </w:r>
          </w:p>
        </w:tc>
        <w:tc>
          <w:tcPr>
            <w:tcW w:w="4675" w:type="dxa"/>
          </w:tcPr>
          <w:p w14:paraId="541AD8A9" w14:textId="3A8EAB39" w:rsidR="003A5B3A" w:rsidRDefault="00645235" w:rsidP="006D5AF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econd law of motion</w:t>
            </w:r>
          </w:p>
        </w:tc>
      </w:tr>
    </w:tbl>
    <w:p w14:paraId="07DE4EC0" w14:textId="77777777" w:rsidR="006D5AF9" w:rsidRDefault="006D5AF9" w:rsidP="00102685">
      <w:pPr>
        <w:bidi/>
        <w:rPr>
          <w:lang w:bidi="ar-EG"/>
        </w:rPr>
      </w:pPr>
    </w:p>
    <w:p w14:paraId="228DDB1A" w14:textId="77777777" w:rsidR="006D5AF9" w:rsidRDefault="006D5AF9">
      <w:pPr>
        <w:rPr>
          <w:rtl/>
          <w:lang w:bidi="ar-EG"/>
        </w:rPr>
      </w:pPr>
      <w:r>
        <w:rPr>
          <w:rtl/>
          <w:lang w:bidi="ar-EG"/>
        </w:rPr>
        <w:br w:type="page"/>
      </w:r>
    </w:p>
    <w:p w14:paraId="78945C90" w14:textId="767FDEA8" w:rsidR="000D6E89" w:rsidRDefault="000D6E89" w:rsidP="00BC4761">
      <w:pPr>
        <w:pStyle w:val="Heading1"/>
        <w:bidi/>
        <w:rPr>
          <w:rtl/>
          <w:lang w:bidi="ar-EG"/>
        </w:rPr>
      </w:pPr>
      <w:bookmarkStart w:id="17" w:name="_Toc89326137"/>
      <w:r>
        <w:rPr>
          <w:rFonts w:hint="cs"/>
          <w:rtl/>
          <w:lang w:bidi="ar-EG"/>
        </w:rPr>
        <w:lastRenderedPageBreak/>
        <w:t xml:space="preserve">الفصل </w:t>
      </w:r>
      <w:r>
        <w:rPr>
          <w:lang w:bidi="ar-EG"/>
        </w:rPr>
        <w:t>9</w:t>
      </w:r>
      <w:bookmarkEnd w:id="17"/>
    </w:p>
    <w:tbl>
      <w:tblPr>
        <w:tblStyle w:val="PlainTable1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6068D8" w14:paraId="0CE94EFC" w14:textId="77777777" w:rsidTr="000D6E8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76F6FB7" w14:textId="0BA57CF6" w:rsidR="006068D8" w:rsidRDefault="006068D8" w:rsidP="000D6E89">
            <w:pPr>
              <w:bidi/>
              <w:rPr>
                <w:lang w:bidi="ar-EG"/>
              </w:rPr>
            </w:pPr>
            <w:bookmarkStart w:id="18" w:name="OLE_LINK1"/>
            <w:r>
              <w:rPr>
                <w:rFonts w:hint="cs"/>
                <w:rtl/>
                <w:lang w:bidi="ar-EG"/>
              </w:rPr>
              <w:t>عزم الدوران</w:t>
            </w:r>
          </w:p>
        </w:tc>
        <w:tc>
          <w:tcPr>
            <w:tcW w:w="4675" w:type="dxa"/>
          </w:tcPr>
          <w:p w14:paraId="491D87A3" w14:textId="60CD12C9" w:rsidR="006068D8" w:rsidRDefault="006068D8" w:rsidP="000D6E89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orque</w:t>
            </w:r>
          </w:p>
        </w:tc>
      </w:tr>
      <w:tr w:rsidR="006068D8" w14:paraId="4F1C188B" w14:textId="77777777" w:rsidTr="000D6E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861E91D" w14:textId="0436E0F1" w:rsidR="006068D8" w:rsidRDefault="006D1B9C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استاتيكا</w:t>
            </w:r>
          </w:p>
        </w:tc>
        <w:tc>
          <w:tcPr>
            <w:tcW w:w="4675" w:type="dxa"/>
          </w:tcPr>
          <w:p w14:paraId="4F38BF9F" w14:textId="3D060020" w:rsidR="006068D8" w:rsidRDefault="006068D8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tatics</w:t>
            </w:r>
          </w:p>
        </w:tc>
      </w:tr>
      <w:tr w:rsidR="000D6E89" w14:paraId="0C33E05B" w14:textId="77777777" w:rsidTr="000D6E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EF45536" w14:textId="7D9E1B77" w:rsidR="000D6E89" w:rsidRDefault="000D6E89" w:rsidP="000D6E89">
            <w:pPr>
              <w:bidi/>
              <w:rPr>
                <w:lang w:bidi="ar-EG"/>
              </w:rPr>
            </w:pPr>
            <w:r>
              <w:rPr>
                <w:rFonts w:hint="cs"/>
                <w:rtl/>
                <w:lang w:bidi="ar-EG"/>
              </w:rPr>
              <w:t>مركز الجاذبية</w:t>
            </w:r>
          </w:p>
        </w:tc>
        <w:tc>
          <w:tcPr>
            <w:tcW w:w="4675" w:type="dxa"/>
          </w:tcPr>
          <w:p w14:paraId="7E75E735" w14:textId="6F0E81F0" w:rsidR="000D6E89" w:rsidRDefault="000D6E89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t>center of gravity</w:t>
            </w:r>
          </w:p>
        </w:tc>
      </w:tr>
      <w:tr w:rsidR="000D6E89" w14:paraId="61A1A651" w14:textId="77777777" w:rsidTr="000D6E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D32BF87" w14:textId="324169DE" w:rsidR="000D6E89" w:rsidRDefault="000D6E89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تزان ديناميكي</w:t>
            </w:r>
          </w:p>
        </w:tc>
        <w:tc>
          <w:tcPr>
            <w:tcW w:w="4675" w:type="dxa"/>
          </w:tcPr>
          <w:p w14:paraId="5EEA67EC" w14:textId="4984CADF" w:rsidR="000D6E89" w:rsidRDefault="006068D8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Dynamic equilibrium</w:t>
            </w:r>
          </w:p>
        </w:tc>
      </w:tr>
      <w:tr w:rsidR="000D6E89" w14:paraId="0D68EA9D" w14:textId="77777777" w:rsidTr="000D6E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1766C9C" w14:textId="60E536D2" w:rsidR="000D6E89" w:rsidRDefault="000D6E89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تزان ميكانيكي</w:t>
            </w:r>
          </w:p>
        </w:tc>
        <w:tc>
          <w:tcPr>
            <w:tcW w:w="4675" w:type="dxa"/>
          </w:tcPr>
          <w:p w14:paraId="073167D4" w14:textId="69F79FA7" w:rsidR="000D6E89" w:rsidRDefault="006068D8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Mechanical equilibrium</w:t>
            </w:r>
          </w:p>
        </w:tc>
      </w:tr>
      <w:tr w:rsidR="000D6E89" w14:paraId="2D1FE053" w14:textId="77777777" w:rsidTr="000D6E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CFD3E2A" w14:textId="2246B820" w:rsidR="000D6E89" w:rsidRDefault="006068D8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تزان محايد</w:t>
            </w:r>
          </w:p>
        </w:tc>
        <w:tc>
          <w:tcPr>
            <w:tcW w:w="4675" w:type="dxa"/>
          </w:tcPr>
          <w:p w14:paraId="6A467C6A" w14:textId="0150A8D8" w:rsidR="000D6E89" w:rsidRDefault="006068D8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Neutral equilibrium</w:t>
            </w:r>
          </w:p>
        </w:tc>
      </w:tr>
      <w:tr w:rsidR="000D6E89" w14:paraId="7910EE38" w14:textId="77777777" w:rsidTr="000D6E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AEDA69F" w14:textId="2E52788D" w:rsidR="000D6E89" w:rsidRDefault="006068D8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ذراع الرافعة العمودي</w:t>
            </w:r>
            <w:r w:rsidR="006023C2">
              <w:rPr>
                <w:lang w:bidi="ar-EG"/>
              </w:rPr>
              <w:t xml:space="preserve"> </w:t>
            </w:r>
            <w:r w:rsidR="006023C2">
              <w:rPr>
                <w:rtl/>
                <w:lang w:bidi="ar-EG"/>
              </w:rPr>
              <w:t>–</w:t>
            </w:r>
            <w:r w:rsidR="006023C2">
              <w:rPr>
                <w:rFonts w:hint="cs"/>
                <w:rtl/>
                <w:lang w:bidi="ar-EG"/>
              </w:rPr>
              <w:t xml:space="preserve"> ذراع العزم </w:t>
            </w:r>
            <w:r w:rsidR="00D514C2">
              <w:rPr>
                <w:rFonts w:hint="cs"/>
                <w:rtl/>
                <w:lang w:bidi="ar-EG"/>
              </w:rPr>
              <w:t>العمودي</w:t>
            </w:r>
          </w:p>
        </w:tc>
        <w:tc>
          <w:tcPr>
            <w:tcW w:w="4675" w:type="dxa"/>
          </w:tcPr>
          <w:p w14:paraId="4A1DECC4" w14:textId="2DB57CC8" w:rsidR="000D6E89" w:rsidRDefault="006068D8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t>perpendicular lever arm</w:t>
            </w:r>
          </w:p>
        </w:tc>
      </w:tr>
      <w:tr w:rsidR="000D6E89" w14:paraId="42E5FA3C" w14:textId="77777777" w:rsidTr="000D6E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98FE470" w14:textId="7F8299A3" w:rsidR="000D6E89" w:rsidRDefault="006D1B9C" w:rsidP="006D1B9C">
            <w:pPr>
              <w:bidi/>
              <w:rPr>
                <w:rtl/>
                <w:lang w:bidi="ar-EG"/>
              </w:rPr>
            </w:pPr>
            <w:r w:rsidRPr="006D1B9C">
              <w:rPr>
                <w:rtl/>
              </w:rPr>
              <w:t>اتزان مستقر</w:t>
            </w:r>
          </w:p>
        </w:tc>
        <w:tc>
          <w:tcPr>
            <w:tcW w:w="4675" w:type="dxa"/>
          </w:tcPr>
          <w:p w14:paraId="403B6D89" w14:textId="1F6EAEAD" w:rsidR="000D6E89" w:rsidRDefault="006D1B9C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t>stable equilibrium</w:t>
            </w:r>
          </w:p>
        </w:tc>
      </w:tr>
      <w:tr w:rsidR="000D6E89" w14:paraId="1E8B6FA3" w14:textId="77777777" w:rsidTr="000D6E8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BBDA4FE" w14:textId="7919C6CF" w:rsidR="000D6E89" w:rsidRDefault="006D1B9C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تزان استاتيكي</w:t>
            </w:r>
          </w:p>
        </w:tc>
        <w:tc>
          <w:tcPr>
            <w:tcW w:w="4675" w:type="dxa"/>
          </w:tcPr>
          <w:p w14:paraId="056F6BE9" w14:textId="313873F3" w:rsidR="000D6E89" w:rsidRDefault="006D1B9C" w:rsidP="000D6E8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t>static equilibrium</w:t>
            </w:r>
          </w:p>
        </w:tc>
      </w:tr>
      <w:tr w:rsidR="000D6E89" w14:paraId="2B8B80B6" w14:textId="77777777" w:rsidTr="000D6E8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6467736" w14:textId="085F5724" w:rsidR="000D6E89" w:rsidRDefault="006D1B9C" w:rsidP="000D6E8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تزان غير مستقر</w:t>
            </w:r>
          </w:p>
        </w:tc>
        <w:tc>
          <w:tcPr>
            <w:tcW w:w="4675" w:type="dxa"/>
          </w:tcPr>
          <w:p w14:paraId="385838E5" w14:textId="49758A9B" w:rsidR="000D6E89" w:rsidRDefault="006D1B9C" w:rsidP="000D6E8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t>unstable equilibrium</w:t>
            </w:r>
          </w:p>
        </w:tc>
      </w:tr>
      <w:bookmarkEnd w:id="18"/>
    </w:tbl>
    <w:p w14:paraId="2000AE58" w14:textId="0DCBAB0B" w:rsidR="000D6E89" w:rsidRDefault="000D6E89" w:rsidP="000D6E89">
      <w:pPr>
        <w:bidi/>
        <w:rPr>
          <w:rtl/>
          <w:lang w:bidi="ar-EG"/>
        </w:rPr>
      </w:pPr>
    </w:p>
    <w:p w14:paraId="56712F46" w14:textId="77777777" w:rsidR="00BC4761" w:rsidRDefault="00BC476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rtl/>
          <w:lang w:bidi="ar-EG"/>
        </w:rPr>
      </w:pPr>
      <w:r>
        <w:rPr>
          <w:rtl/>
          <w:lang w:bidi="ar-EG"/>
        </w:rPr>
        <w:br w:type="page"/>
      </w:r>
    </w:p>
    <w:p w14:paraId="596D765F" w14:textId="2032C30B" w:rsidR="0043124F" w:rsidRDefault="0043124F" w:rsidP="00BC4761">
      <w:pPr>
        <w:pStyle w:val="Heading1"/>
        <w:bidi/>
        <w:rPr>
          <w:rtl/>
          <w:lang w:bidi="ar-EG"/>
        </w:rPr>
      </w:pPr>
      <w:bookmarkStart w:id="19" w:name="_Toc89326138"/>
      <w:r>
        <w:rPr>
          <w:rFonts w:hint="cs"/>
          <w:rtl/>
          <w:lang w:bidi="ar-EG"/>
        </w:rPr>
        <w:lastRenderedPageBreak/>
        <w:t>الفصل 10</w:t>
      </w:r>
      <w:bookmarkEnd w:id="19"/>
    </w:p>
    <w:tbl>
      <w:tblPr>
        <w:tblStyle w:val="PlainTable1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43124F" w14:paraId="7A9F5339" w14:textId="77777777" w:rsidTr="004312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0813EB6" w14:textId="0A4D86ED" w:rsidR="0043124F" w:rsidRDefault="0084253D" w:rsidP="0043124F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التسارع الزاوي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العجلة الزاوية</w:t>
            </w:r>
          </w:p>
        </w:tc>
        <w:tc>
          <w:tcPr>
            <w:tcW w:w="4675" w:type="dxa"/>
          </w:tcPr>
          <w:p w14:paraId="794F849C" w14:textId="6B2142E2" w:rsidR="0043124F" w:rsidRDefault="0043124F" w:rsidP="0043124F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Angular acceleration</w:t>
            </w:r>
          </w:p>
        </w:tc>
      </w:tr>
      <w:tr w:rsidR="0043124F" w14:paraId="264EFC71" w14:textId="77777777" w:rsidTr="004312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D48B581" w14:textId="4942E480" w:rsidR="0043124F" w:rsidRDefault="0084253D" w:rsidP="0043124F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زخم الزاوي -  كمية الحركة الزاوية</w:t>
            </w:r>
          </w:p>
        </w:tc>
        <w:tc>
          <w:tcPr>
            <w:tcW w:w="4675" w:type="dxa"/>
          </w:tcPr>
          <w:p w14:paraId="7968032E" w14:textId="40BDF677" w:rsidR="0043124F" w:rsidRDefault="0043124F" w:rsidP="0043124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Angular momentum</w:t>
            </w:r>
          </w:p>
        </w:tc>
      </w:tr>
      <w:tr w:rsidR="0043124F" w14:paraId="5807FC5F" w14:textId="77777777" w:rsidTr="004312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F3730ED" w14:textId="16468BD2" w:rsidR="0043124F" w:rsidRDefault="0084253D" w:rsidP="0043124F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تغير في السرعة الزاوية</w:t>
            </w:r>
          </w:p>
        </w:tc>
        <w:tc>
          <w:tcPr>
            <w:tcW w:w="4675" w:type="dxa"/>
          </w:tcPr>
          <w:p w14:paraId="435CBE94" w14:textId="4E83C512" w:rsidR="0043124F" w:rsidRDefault="0043124F" w:rsidP="0043124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hange in angular velocity</w:t>
            </w:r>
          </w:p>
        </w:tc>
      </w:tr>
      <w:tr w:rsidR="0043124F" w14:paraId="5D2788FD" w14:textId="77777777" w:rsidTr="004312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569A2BA" w14:textId="41235E7F" w:rsidR="0043124F" w:rsidRDefault="0084253D" w:rsidP="0043124F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كينماتيكا الحركة الدورانية</w:t>
            </w:r>
          </w:p>
        </w:tc>
        <w:tc>
          <w:tcPr>
            <w:tcW w:w="4675" w:type="dxa"/>
          </w:tcPr>
          <w:p w14:paraId="009487BA" w14:textId="2943832C" w:rsidR="0043124F" w:rsidRDefault="0043124F" w:rsidP="0043124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Kinematics of rotational motion</w:t>
            </w:r>
          </w:p>
        </w:tc>
      </w:tr>
      <w:tr w:rsidR="0043124F" w14:paraId="52447512" w14:textId="77777777" w:rsidTr="004312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0BF485F" w14:textId="5017748B" w:rsidR="0043124F" w:rsidRDefault="0084253D" w:rsidP="0043124F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قانون حفظ الزخم الزاوي -  قانون حفظ كمية الحركة الزاوية </w:t>
            </w:r>
          </w:p>
        </w:tc>
        <w:tc>
          <w:tcPr>
            <w:tcW w:w="4675" w:type="dxa"/>
          </w:tcPr>
          <w:p w14:paraId="5548507B" w14:textId="611F7658" w:rsidR="0043124F" w:rsidRDefault="0043124F" w:rsidP="0043124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Laws of conservation of angular momentum</w:t>
            </w:r>
          </w:p>
        </w:tc>
      </w:tr>
      <w:tr w:rsidR="0043124F" w14:paraId="7DB10378" w14:textId="77777777" w:rsidTr="004312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74C0D15" w14:textId="542E6B4A" w:rsidR="0043124F" w:rsidRDefault="0084253D" w:rsidP="0043124F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عزم القصور الذاتي</w:t>
            </w:r>
          </w:p>
        </w:tc>
        <w:tc>
          <w:tcPr>
            <w:tcW w:w="4675" w:type="dxa"/>
          </w:tcPr>
          <w:p w14:paraId="2B9E946E" w14:textId="0B2F805F" w:rsidR="0043124F" w:rsidRDefault="0043124F" w:rsidP="0043124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Moment of inertia</w:t>
            </w:r>
          </w:p>
        </w:tc>
      </w:tr>
      <w:tr w:rsidR="0043124F" w14:paraId="2FEC882E" w14:textId="77777777" w:rsidTr="004312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ADF05B0" w14:textId="354D8432" w:rsidR="0043124F" w:rsidRDefault="0084253D" w:rsidP="0043124F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اعدة اليد اليمنى</w:t>
            </w:r>
          </w:p>
        </w:tc>
        <w:tc>
          <w:tcPr>
            <w:tcW w:w="4675" w:type="dxa"/>
          </w:tcPr>
          <w:p w14:paraId="28E9E46A" w14:textId="7631E14E" w:rsidR="0043124F" w:rsidRDefault="0043124F" w:rsidP="0043124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Right-hand rule</w:t>
            </w:r>
          </w:p>
        </w:tc>
      </w:tr>
      <w:tr w:rsidR="0043124F" w14:paraId="6708ACB4" w14:textId="77777777" w:rsidTr="004312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EC8E2E2" w14:textId="0FB6B2E2" w:rsidR="0043124F" w:rsidRDefault="0084253D" w:rsidP="0043124F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قصور الذاتي الدوراني</w:t>
            </w:r>
          </w:p>
        </w:tc>
        <w:tc>
          <w:tcPr>
            <w:tcW w:w="4675" w:type="dxa"/>
          </w:tcPr>
          <w:p w14:paraId="7BB4ED83" w14:textId="34349164" w:rsidR="0043124F" w:rsidRDefault="0043124F" w:rsidP="0043124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Rotational inertia</w:t>
            </w:r>
          </w:p>
        </w:tc>
      </w:tr>
      <w:tr w:rsidR="0043124F" w14:paraId="061FABE6" w14:textId="77777777" w:rsidTr="004312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6D3FD56" w14:textId="6E752784" w:rsidR="0043124F" w:rsidRDefault="0084253D" w:rsidP="0043124F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الطاقة الحركية الدورانية </w:t>
            </w:r>
          </w:p>
        </w:tc>
        <w:tc>
          <w:tcPr>
            <w:tcW w:w="4675" w:type="dxa"/>
          </w:tcPr>
          <w:p w14:paraId="2DAAA243" w14:textId="5431B11B" w:rsidR="0043124F" w:rsidRDefault="0043124F" w:rsidP="0043124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Rotational kinetic energy</w:t>
            </w:r>
          </w:p>
        </w:tc>
      </w:tr>
      <w:tr w:rsidR="0043124F" w14:paraId="4835086B" w14:textId="77777777" w:rsidTr="004312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48D7107" w14:textId="24A6232B" w:rsidR="0043124F" w:rsidRDefault="0084253D" w:rsidP="0043124F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التسارع المماسي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العجلة المماسية</w:t>
            </w:r>
          </w:p>
        </w:tc>
        <w:tc>
          <w:tcPr>
            <w:tcW w:w="4675" w:type="dxa"/>
          </w:tcPr>
          <w:p w14:paraId="4135CE38" w14:textId="39DE73EA" w:rsidR="0043124F" w:rsidRDefault="0043124F" w:rsidP="0043124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Tangential acceleration</w:t>
            </w:r>
          </w:p>
        </w:tc>
      </w:tr>
      <w:tr w:rsidR="0043124F" w14:paraId="718D2034" w14:textId="77777777" w:rsidTr="004312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7EB28B0" w14:textId="7242E030" w:rsidR="0043124F" w:rsidRDefault="0084253D" w:rsidP="0043124F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عزم الدوران</w:t>
            </w:r>
          </w:p>
        </w:tc>
        <w:tc>
          <w:tcPr>
            <w:tcW w:w="4675" w:type="dxa"/>
          </w:tcPr>
          <w:p w14:paraId="63849D22" w14:textId="0A9BE5AC" w:rsidR="0043124F" w:rsidRDefault="0043124F" w:rsidP="0043124F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Torque</w:t>
            </w:r>
          </w:p>
        </w:tc>
      </w:tr>
      <w:tr w:rsidR="0043124F" w14:paraId="546E6F3C" w14:textId="77777777" w:rsidTr="004312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031261A" w14:textId="760C1663" w:rsidR="0043124F" w:rsidRDefault="0084253D" w:rsidP="0043124F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مبرهنة الشغل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الطاقة</w:t>
            </w:r>
          </w:p>
        </w:tc>
        <w:tc>
          <w:tcPr>
            <w:tcW w:w="4675" w:type="dxa"/>
          </w:tcPr>
          <w:p w14:paraId="188F81AC" w14:textId="75D0BA0A" w:rsidR="0043124F" w:rsidRDefault="0043124F" w:rsidP="0043124F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Work-energy theorem</w:t>
            </w:r>
          </w:p>
        </w:tc>
      </w:tr>
    </w:tbl>
    <w:p w14:paraId="311ED34B" w14:textId="48C3C52E" w:rsidR="0043124F" w:rsidRDefault="0043124F" w:rsidP="0043124F">
      <w:pPr>
        <w:bidi/>
        <w:rPr>
          <w:rtl/>
          <w:lang w:bidi="ar-EG"/>
        </w:rPr>
      </w:pPr>
    </w:p>
    <w:p w14:paraId="4FB5CC8D" w14:textId="77777777" w:rsidR="0084253D" w:rsidRDefault="0084253D">
      <w:pPr>
        <w:rPr>
          <w:rtl/>
          <w:lang w:bidi="ar-EG"/>
        </w:rPr>
      </w:pPr>
      <w:r>
        <w:rPr>
          <w:rtl/>
          <w:lang w:bidi="ar-EG"/>
        </w:rPr>
        <w:br w:type="page"/>
      </w:r>
    </w:p>
    <w:p w14:paraId="1970613C" w14:textId="0C751EDC" w:rsidR="0084253D" w:rsidRDefault="0084253D" w:rsidP="00BC4761">
      <w:pPr>
        <w:pStyle w:val="Heading1"/>
        <w:bidi/>
        <w:rPr>
          <w:rtl/>
          <w:lang w:bidi="ar-EG"/>
        </w:rPr>
      </w:pPr>
      <w:bookmarkStart w:id="20" w:name="_Toc89326139"/>
      <w:r>
        <w:rPr>
          <w:rFonts w:hint="cs"/>
          <w:rtl/>
          <w:lang w:bidi="ar-EG"/>
        </w:rPr>
        <w:lastRenderedPageBreak/>
        <w:t>الفصل 11</w:t>
      </w:r>
      <w:bookmarkEnd w:id="20"/>
    </w:p>
    <w:tbl>
      <w:tblPr>
        <w:tblStyle w:val="PlainTable1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4253D" w14:paraId="4F8A22F0" w14:textId="77777777" w:rsidTr="0084253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9C95765" w14:textId="6E5739E7" w:rsidR="0084253D" w:rsidRDefault="00A23C17" w:rsidP="0084253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ضغط المطلق</w:t>
            </w:r>
          </w:p>
        </w:tc>
        <w:tc>
          <w:tcPr>
            <w:tcW w:w="4675" w:type="dxa"/>
          </w:tcPr>
          <w:p w14:paraId="3C2AC310" w14:textId="37888864" w:rsidR="0084253D" w:rsidRDefault="0084253D" w:rsidP="0084253D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Absolute pressure</w:t>
            </w:r>
          </w:p>
        </w:tc>
      </w:tr>
      <w:tr w:rsidR="0084253D" w14:paraId="621A861D" w14:textId="77777777" w:rsidTr="008425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16B4122" w14:textId="18C2FB24" w:rsidR="0084253D" w:rsidRDefault="00A23C17" w:rsidP="0084253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وى الالتصاق</w:t>
            </w:r>
          </w:p>
        </w:tc>
        <w:tc>
          <w:tcPr>
            <w:tcW w:w="4675" w:type="dxa"/>
          </w:tcPr>
          <w:p w14:paraId="0AAE7711" w14:textId="671DE966" w:rsidR="0084253D" w:rsidRDefault="0084253D" w:rsidP="0084253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Adhesive forces</w:t>
            </w:r>
          </w:p>
        </w:tc>
      </w:tr>
      <w:tr w:rsidR="0084253D" w14:paraId="73FEF609" w14:textId="77777777" w:rsidTr="008425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E98020E" w14:textId="049E3568" w:rsidR="0084253D" w:rsidRDefault="00A23C17" w:rsidP="0084253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بدأ أرشيميدس</w:t>
            </w:r>
          </w:p>
        </w:tc>
        <w:tc>
          <w:tcPr>
            <w:tcW w:w="4675" w:type="dxa"/>
          </w:tcPr>
          <w:p w14:paraId="1893AA74" w14:textId="481BD8A0" w:rsidR="0084253D" w:rsidRDefault="0084253D" w:rsidP="0084253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Archimedes’ principle</w:t>
            </w:r>
          </w:p>
        </w:tc>
      </w:tr>
      <w:tr w:rsidR="0084253D" w14:paraId="0CDC1403" w14:textId="77777777" w:rsidTr="008425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731A591" w14:textId="32A4C33B" w:rsidR="0084253D" w:rsidRDefault="00A23C17" w:rsidP="0084253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وة الطفو</w:t>
            </w:r>
          </w:p>
        </w:tc>
        <w:tc>
          <w:tcPr>
            <w:tcW w:w="4675" w:type="dxa"/>
          </w:tcPr>
          <w:p w14:paraId="66A96D89" w14:textId="64407453" w:rsidR="0084253D" w:rsidRDefault="0084253D" w:rsidP="0084253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Buoyant force</w:t>
            </w:r>
          </w:p>
        </w:tc>
      </w:tr>
      <w:tr w:rsidR="0084253D" w14:paraId="2EE53563" w14:textId="77777777" w:rsidTr="008425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1F87880" w14:textId="1C6AF1AD" w:rsidR="0084253D" w:rsidRDefault="00A23C17" w:rsidP="0084253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خاصية الشعرية</w:t>
            </w:r>
          </w:p>
        </w:tc>
        <w:tc>
          <w:tcPr>
            <w:tcW w:w="4675" w:type="dxa"/>
          </w:tcPr>
          <w:p w14:paraId="6433B64B" w14:textId="0A4595C1" w:rsidR="0084253D" w:rsidRDefault="0084253D" w:rsidP="0084253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apillary action</w:t>
            </w:r>
          </w:p>
        </w:tc>
      </w:tr>
      <w:tr w:rsidR="0084253D" w14:paraId="2873B5D8" w14:textId="77777777" w:rsidTr="008425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A3DDE26" w14:textId="19B9CDCA" w:rsidR="0084253D" w:rsidRDefault="00A23C17" w:rsidP="0084253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وى التماسك</w:t>
            </w:r>
          </w:p>
        </w:tc>
        <w:tc>
          <w:tcPr>
            <w:tcW w:w="4675" w:type="dxa"/>
          </w:tcPr>
          <w:p w14:paraId="228020B6" w14:textId="217D02F1" w:rsidR="0084253D" w:rsidRDefault="0084253D" w:rsidP="0084253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ohesive forces</w:t>
            </w:r>
          </w:p>
        </w:tc>
      </w:tr>
      <w:tr w:rsidR="0084253D" w14:paraId="0418182A" w14:textId="77777777" w:rsidTr="008425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A13DD22" w14:textId="104B802B" w:rsidR="0084253D" w:rsidRDefault="009112C8" w:rsidP="0084253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زاوية الاتصال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زاوية التلامس</w:t>
            </w:r>
          </w:p>
        </w:tc>
        <w:tc>
          <w:tcPr>
            <w:tcW w:w="4675" w:type="dxa"/>
          </w:tcPr>
          <w:p w14:paraId="67174DFF" w14:textId="61E2E3F4" w:rsidR="0084253D" w:rsidRDefault="0084253D" w:rsidP="0084253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ontact angle</w:t>
            </w:r>
          </w:p>
        </w:tc>
      </w:tr>
      <w:tr w:rsidR="0084253D" w14:paraId="400822BA" w14:textId="77777777" w:rsidTr="008425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B63C5A5" w14:textId="3394AB58" w:rsidR="0084253D" w:rsidRDefault="009112C8" w:rsidP="0084253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الكثافة </w:t>
            </w:r>
          </w:p>
        </w:tc>
        <w:tc>
          <w:tcPr>
            <w:tcW w:w="4675" w:type="dxa"/>
          </w:tcPr>
          <w:p w14:paraId="2DA2223C" w14:textId="7C2D8B37" w:rsidR="0084253D" w:rsidRDefault="0084253D" w:rsidP="0084253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Density</w:t>
            </w:r>
          </w:p>
        </w:tc>
      </w:tr>
      <w:tr w:rsidR="0084253D" w14:paraId="03FCD453" w14:textId="77777777" w:rsidTr="008425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2A57795" w14:textId="06993B3D" w:rsidR="0084253D" w:rsidRDefault="009112C8" w:rsidP="0084253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ضغط الانبساطي</w:t>
            </w:r>
          </w:p>
        </w:tc>
        <w:tc>
          <w:tcPr>
            <w:tcW w:w="4675" w:type="dxa"/>
          </w:tcPr>
          <w:p w14:paraId="30E95F61" w14:textId="2316B9E8" w:rsidR="0084253D" w:rsidRDefault="0084253D" w:rsidP="0084253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Diastolic pressure</w:t>
            </w:r>
          </w:p>
        </w:tc>
      </w:tr>
      <w:tr w:rsidR="0084253D" w14:paraId="365FB4B2" w14:textId="77777777" w:rsidTr="008425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2B319F0" w14:textId="63BA7912" w:rsidR="0084253D" w:rsidRDefault="009112C8" w:rsidP="0084253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موائع</w:t>
            </w:r>
          </w:p>
        </w:tc>
        <w:tc>
          <w:tcPr>
            <w:tcW w:w="4675" w:type="dxa"/>
          </w:tcPr>
          <w:p w14:paraId="2BF6CE93" w14:textId="2BC5F4B6" w:rsidR="0084253D" w:rsidRDefault="00A23C17" w:rsidP="0084253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Fluids</w:t>
            </w:r>
          </w:p>
        </w:tc>
      </w:tr>
      <w:tr w:rsidR="0084253D" w14:paraId="1DFE64D0" w14:textId="77777777" w:rsidTr="008425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B9C9559" w14:textId="22BC6144" w:rsidR="0084253D" w:rsidRDefault="009112C8" w:rsidP="0084253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ضغط الأداة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ضغط المقياس</w:t>
            </w:r>
          </w:p>
        </w:tc>
        <w:tc>
          <w:tcPr>
            <w:tcW w:w="4675" w:type="dxa"/>
          </w:tcPr>
          <w:p w14:paraId="711A6E17" w14:textId="74DB81EF" w:rsidR="0084253D" w:rsidRDefault="00A23C17" w:rsidP="0084253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Gauge pressure</w:t>
            </w:r>
          </w:p>
        </w:tc>
      </w:tr>
      <w:tr w:rsidR="0084253D" w14:paraId="39886B4F" w14:textId="77777777" w:rsidTr="008425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910BE25" w14:textId="7839BF25" w:rsidR="0084253D" w:rsidRDefault="009112C8" w:rsidP="0084253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زرق</w:t>
            </w:r>
          </w:p>
        </w:tc>
        <w:tc>
          <w:tcPr>
            <w:tcW w:w="4675" w:type="dxa"/>
          </w:tcPr>
          <w:p w14:paraId="725B7445" w14:textId="3A755BE4" w:rsidR="0084253D" w:rsidRDefault="00A23C17" w:rsidP="0084253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Glaucoma</w:t>
            </w:r>
          </w:p>
        </w:tc>
      </w:tr>
      <w:tr w:rsidR="0084253D" w14:paraId="794EC38C" w14:textId="77777777" w:rsidTr="008425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A12A48B" w14:textId="671D158E" w:rsidR="0084253D" w:rsidRDefault="009112C8" w:rsidP="0084253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ضغط العين</w:t>
            </w:r>
          </w:p>
        </w:tc>
        <w:tc>
          <w:tcPr>
            <w:tcW w:w="4675" w:type="dxa"/>
          </w:tcPr>
          <w:p w14:paraId="083F23D8" w14:textId="2C81F9AB" w:rsidR="0084253D" w:rsidRDefault="00A23C17" w:rsidP="0084253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ntraocular pressure</w:t>
            </w:r>
          </w:p>
        </w:tc>
      </w:tr>
      <w:tr w:rsidR="0084253D" w14:paraId="372F8430" w14:textId="77777777" w:rsidTr="008425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BB96978" w14:textId="076C5411" w:rsidR="0084253D" w:rsidRDefault="00F44C1C" w:rsidP="00F44C1C">
            <w:pPr>
              <w:bidi/>
              <w:rPr>
                <w:rtl/>
                <w:lang w:bidi="ar-EG"/>
              </w:rPr>
            </w:pPr>
            <w:r w:rsidRPr="00F44C1C">
              <w:rPr>
                <w:rtl/>
              </w:rPr>
              <w:t>مُنْعَكَسُ</w:t>
            </w:r>
            <w:r w:rsidRPr="00F44C1C">
              <w:rPr>
                <w:rFonts w:hint="cs"/>
                <w:rtl/>
                <w:lang w:bidi="ar-EG"/>
              </w:rPr>
              <w:t xml:space="preserve"> </w:t>
            </w:r>
            <w:r>
              <w:rPr>
                <w:rFonts w:hint="cs"/>
                <w:rtl/>
                <w:lang w:bidi="ar-EG"/>
              </w:rPr>
              <w:t xml:space="preserve">التبول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تبول لا ارادي</w:t>
            </w:r>
          </w:p>
        </w:tc>
        <w:tc>
          <w:tcPr>
            <w:tcW w:w="4675" w:type="dxa"/>
          </w:tcPr>
          <w:p w14:paraId="230FFB7C" w14:textId="7DAC67A8" w:rsidR="0084253D" w:rsidRDefault="00A23C17" w:rsidP="0084253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Micturition reflex</w:t>
            </w:r>
          </w:p>
        </w:tc>
      </w:tr>
      <w:tr w:rsidR="0084253D" w14:paraId="5EAA2F3F" w14:textId="77777777" w:rsidTr="008425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84E337B" w14:textId="68610540" w:rsidR="0084253D" w:rsidRDefault="00F44C1C" w:rsidP="0084253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بدأ باسكال</w:t>
            </w:r>
          </w:p>
        </w:tc>
        <w:tc>
          <w:tcPr>
            <w:tcW w:w="4675" w:type="dxa"/>
          </w:tcPr>
          <w:p w14:paraId="6B19FA74" w14:textId="5F1619F3" w:rsidR="0084253D" w:rsidRDefault="00A23C17" w:rsidP="0084253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Pascal’s principle</w:t>
            </w:r>
          </w:p>
        </w:tc>
      </w:tr>
      <w:tr w:rsidR="0084253D" w14:paraId="36A61C35" w14:textId="77777777" w:rsidTr="008425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AEE1D6B" w14:textId="18B8EC02" w:rsidR="0084253D" w:rsidRDefault="00F44C1C" w:rsidP="0084253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ضغط</w:t>
            </w:r>
          </w:p>
        </w:tc>
        <w:tc>
          <w:tcPr>
            <w:tcW w:w="4675" w:type="dxa"/>
          </w:tcPr>
          <w:p w14:paraId="1BEB8DA8" w14:textId="3F7F0136" w:rsidR="0084253D" w:rsidRDefault="00A23C17" w:rsidP="0084253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Pressure</w:t>
            </w:r>
          </w:p>
        </w:tc>
      </w:tr>
      <w:tr w:rsidR="0084253D" w14:paraId="769A72FC" w14:textId="77777777" w:rsidTr="008425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03A9270" w14:textId="36546419" w:rsidR="0084253D" w:rsidRDefault="00F44C1C" w:rsidP="00F44C1C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وزن النوعي</w:t>
            </w:r>
          </w:p>
        </w:tc>
        <w:tc>
          <w:tcPr>
            <w:tcW w:w="4675" w:type="dxa"/>
          </w:tcPr>
          <w:p w14:paraId="2210B91E" w14:textId="2A637F88" w:rsidR="0084253D" w:rsidRDefault="00A23C17" w:rsidP="0084253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bookmarkStart w:id="21" w:name="OLE_LINK15"/>
            <w:r>
              <w:rPr>
                <w:lang w:bidi="ar-EG"/>
              </w:rPr>
              <w:t>Specific gravity</w:t>
            </w:r>
            <w:bookmarkEnd w:id="21"/>
          </w:p>
        </w:tc>
      </w:tr>
      <w:tr w:rsidR="00A23C17" w14:paraId="4ECCC900" w14:textId="77777777" w:rsidTr="008425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01DC045" w14:textId="3959317E" w:rsidR="00A23C17" w:rsidRDefault="00F44C1C" w:rsidP="0084253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الشد السطحي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التوتر السطحي</w:t>
            </w:r>
          </w:p>
        </w:tc>
        <w:tc>
          <w:tcPr>
            <w:tcW w:w="4675" w:type="dxa"/>
          </w:tcPr>
          <w:p w14:paraId="3065DC9A" w14:textId="7FAC1FF3" w:rsidR="00A23C17" w:rsidRDefault="00A23C17" w:rsidP="0084253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urface tension</w:t>
            </w:r>
          </w:p>
        </w:tc>
      </w:tr>
      <w:tr w:rsidR="00A23C17" w14:paraId="7714A51E" w14:textId="77777777" w:rsidTr="008425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437571A" w14:textId="18F84C11" w:rsidR="00A23C17" w:rsidRDefault="00F44C1C" w:rsidP="0084253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ضغط انقباضي</w:t>
            </w:r>
          </w:p>
        </w:tc>
        <w:tc>
          <w:tcPr>
            <w:tcW w:w="4675" w:type="dxa"/>
          </w:tcPr>
          <w:p w14:paraId="0A158825" w14:textId="21E35188" w:rsidR="00A23C17" w:rsidRDefault="00A23C17" w:rsidP="0084253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ystolic pressure</w:t>
            </w:r>
          </w:p>
        </w:tc>
      </w:tr>
      <w:tr w:rsidR="0051672C" w14:paraId="3200B744" w14:textId="77777777" w:rsidTr="008425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3710EDB" w14:textId="1A043673" w:rsidR="0051672C" w:rsidRDefault="0051672C" w:rsidP="0084253D">
            <w:pPr>
              <w:bidi/>
              <w:rPr>
                <w:rFonts w:hint="cs"/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غمور</w:t>
            </w:r>
          </w:p>
        </w:tc>
        <w:tc>
          <w:tcPr>
            <w:tcW w:w="4675" w:type="dxa"/>
          </w:tcPr>
          <w:p w14:paraId="3353D435" w14:textId="475113C2" w:rsidR="0051672C" w:rsidRDefault="0051672C" w:rsidP="0084253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 w:rsidRPr="0051672C">
              <w:rPr>
                <w:b/>
                <w:bCs/>
                <w:lang w:bidi="ar-EG"/>
              </w:rPr>
              <w:t>S</w:t>
            </w:r>
            <w:r w:rsidRPr="0051672C">
              <w:rPr>
                <w:b/>
                <w:bCs/>
                <w:lang w:bidi="ar-EG"/>
              </w:rPr>
              <w:t>ubmerged</w:t>
            </w:r>
            <w:r>
              <w:rPr>
                <w:b/>
                <w:bCs/>
                <w:lang w:bidi="ar-EG"/>
              </w:rPr>
              <w:t xml:space="preserve"> </w:t>
            </w:r>
            <w:r w:rsidRPr="0051672C">
              <w:rPr>
                <w:lang w:bidi="ar-EG"/>
              </w:rPr>
              <w:t>,</w:t>
            </w:r>
            <w:r>
              <w:rPr>
                <w:lang w:bidi="ar-EG"/>
              </w:rPr>
              <w:t>is when</w:t>
            </w:r>
            <w:r w:rsidRPr="0051672C">
              <w:rPr>
                <w:lang w:bidi="ar-EG"/>
              </w:rPr>
              <w:t xml:space="preserve"> the volume of the fluid displaced is equal to the volume of the object</w:t>
            </w:r>
            <w:r w:rsidRPr="0051672C">
              <w:rPr>
                <w:rFonts w:cs="Arial"/>
                <w:rtl/>
                <w:lang w:bidi="ar-EG"/>
              </w:rPr>
              <w:t>.</w:t>
            </w:r>
          </w:p>
        </w:tc>
      </w:tr>
      <w:tr w:rsidR="00292001" w14:paraId="4845F34F" w14:textId="77777777" w:rsidTr="008425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0F80DE3" w14:textId="2DB6DF29" w:rsidR="00292001" w:rsidRDefault="00292001" w:rsidP="0084253D">
            <w:pPr>
              <w:bidi/>
              <w:rPr>
                <w:rFonts w:hint="cs"/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كسر الغمر</w:t>
            </w:r>
          </w:p>
        </w:tc>
        <w:tc>
          <w:tcPr>
            <w:tcW w:w="4675" w:type="dxa"/>
          </w:tcPr>
          <w:p w14:paraId="07399CED" w14:textId="0C39840F" w:rsidR="00292001" w:rsidRPr="0051672C" w:rsidRDefault="00292001" w:rsidP="0084253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bidi="ar-EG"/>
              </w:rPr>
            </w:pPr>
            <w:r>
              <w:t>fraction submerged</w:t>
            </w:r>
          </w:p>
        </w:tc>
      </w:tr>
      <w:tr w:rsidR="00292001" w14:paraId="7DFC7A72" w14:textId="77777777" w:rsidTr="008425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418500E" w14:textId="77777777" w:rsidR="00292001" w:rsidRDefault="00292001" w:rsidP="0084253D">
            <w:pPr>
              <w:bidi/>
              <w:rPr>
                <w:rFonts w:hint="cs"/>
                <w:rtl/>
                <w:lang w:bidi="ar-EG"/>
              </w:rPr>
            </w:pPr>
          </w:p>
        </w:tc>
        <w:tc>
          <w:tcPr>
            <w:tcW w:w="4675" w:type="dxa"/>
          </w:tcPr>
          <w:p w14:paraId="33C3EA33" w14:textId="77777777" w:rsidR="00292001" w:rsidRPr="0051672C" w:rsidRDefault="00292001" w:rsidP="0084253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bidi="ar-EG"/>
              </w:rPr>
            </w:pPr>
          </w:p>
        </w:tc>
      </w:tr>
      <w:tr w:rsidR="00292001" w14:paraId="38057E9F" w14:textId="77777777" w:rsidTr="008425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1554D4A" w14:textId="77777777" w:rsidR="00292001" w:rsidRDefault="00292001" w:rsidP="0084253D">
            <w:pPr>
              <w:bidi/>
              <w:rPr>
                <w:rFonts w:hint="cs"/>
                <w:rtl/>
                <w:lang w:bidi="ar-EG"/>
              </w:rPr>
            </w:pPr>
          </w:p>
        </w:tc>
        <w:tc>
          <w:tcPr>
            <w:tcW w:w="4675" w:type="dxa"/>
          </w:tcPr>
          <w:p w14:paraId="0082E12F" w14:textId="77777777" w:rsidR="00292001" w:rsidRPr="0051672C" w:rsidRDefault="00292001" w:rsidP="0084253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bidi="ar-EG"/>
              </w:rPr>
            </w:pPr>
          </w:p>
        </w:tc>
      </w:tr>
      <w:tr w:rsidR="00292001" w14:paraId="19034879" w14:textId="77777777" w:rsidTr="008425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0F671E2" w14:textId="77777777" w:rsidR="00292001" w:rsidRDefault="00292001" w:rsidP="0084253D">
            <w:pPr>
              <w:bidi/>
              <w:rPr>
                <w:rFonts w:hint="cs"/>
                <w:rtl/>
                <w:lang w:bidi="ar-EG"/>
              </w:rPr>
            </w:pPr>
          </w:p>
        </w:tc>
        <w:tc>
          <w:tcPr>
            <w:tcW w:w="4675" w:type="dxa"/>
          </w:tcPr>
          <w:p w14:paraId="797BAF5C" w14:textId="77777777" w:rsidR="00292001" w:rsidRPr="0051672C" w:rsidRDefault="00292001" w:rsidP="0084253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bidi="ar-EG"/>
              </w:rPr>
            </w:pPr>
          </w:p>
        </w:tc>
      </w:tr>
      <w:tr w:rsidR="00292001" w14:paraId="0C0B960A" w14:textId="77777777" w:rsidTr="0084253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0D797F7" w14:textId="77777777" w:rsidR="00292001" w:rsidRDefault="00292001" w:rsidP="0084253D">
            <w:pPr>
              <w:bidi/>
              <w:rPr>
                <w:rFonts w:hint="cs"/>
                <w:rtl/>
                <w:lang w:bidi="ar-EG"/>
              </w:rPr>
            </w:pPr>
          </w:p>
        </w:tc>
        <w:tc>
          <w:tcPr>
            <w:tcW w:w="4675" w:type="dxa"/>
          </w:tcPr>
          <w:p w14:paraId="59ED9F78" w14:textId="77777777" w:rsidR="00292001" w:rsidRPr="0051672C" w:rsidRDefault="00292001" w:rsidP="0084253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bCs/>
                <w:lang w:bidi="ar-EG"/>
              </w:rPr>
            </w:pPr>
          </w:p>
        </w:tc>
      </w:tr>
      <w:tr w:rsidR="00292001" w14:paraId="45B33AC3" w14:textId="77777777" w:rsidTr="0084253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F70E748" w14:textId="77777777" w:rsidR="00292001" w:rsidRDefault="00292001" w:rsidP="0084253D">
            <w:pPr>
              <w:bidi/>
              <w:rPr>
                <w:rFonts w:hint="cs"/>
                <w:rtl/>
                <w:lang w:bidi="ar-EG"/>
              </w:rPr>
            </w:pPr>
          </w:p>
        </w:tc>
        <w:tc>
          <w:tcPr>
            <w:tcW w:w="4675" w:type="dxa"/>
          </w:tcPr>
          <w:p w14:paraId="79657E82" w14:textId="77777777" w:rsidR="00292001" w:rsidRPr="0051672C" w:rsidRDefault="00292001" w:rsidP="0084253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  <w:bCs/>
                <w:lang w:bidi="ar-EG"/>
              </w:rPr>
            </w:pPr>
          </w:p>
        </w:tc>
      </w:tr>
    </w:tbl>
    <w:p w14:paraId="77CD5B0D" w14:textId="77777777" w:rsidR="00F44C1C" w:rsidRDefault="00F44C1C" w:rsidP="0084253D">
      <w:pPr>
        <w:bidi/>
        <w:rPr>
          <w:rtl/>
          <w:lang w:bidi="ar-EG"/>
        </w:rPr>
      </w:pPr>
    </w:p>
    <w:p w14:paraId="022AA803" w14:textId="6CA8BB9F" w:rsidR="00BC4761" w:rsidRPr="00BC4761" w:rsidRDefault="00F44C1C" w:rsidP="00BC4761">
      <w:pPr>
        <w:rPr>
          <w:rtl/>
          <w:lang w:bidi="ar-EG"/>
        </w:rPr>
      </w:pPr>
      <w:r>
        <w:rPr>
          <w:rtl/>
          <w:lang w:bidi="ar-EG"/>
        </w:rPr>
        <w:br w:type="page"/>
      </w:r>
    </w:p>
    <w:p w14:paraId="042D850A" w14:textId="2CACF473" w:rsidR="0084253D" w:rsidRDefault="00F44C1C" w:rsidP="00BC4761">
      <w:pPr>
        <w:pStyle w:val="Heading1"/>
        <w:bidi/>
        <w:rPr>
          <w:rtl/>
          <w:lang w:bidi="ar-EG"/>
        </w:rPr>
      </w:pPr>
      <w:bookmarkStart w:id="22" w:name="_Toc89326140"/>
      <w:r>
        <w:rPr>
          <w:rFonts w:hint="cs"/>
          <w:rtl/>
          <w:lang w:bidi="ar-EG"/>
        </w:rPr>
        <w:lastRenderedPageBreak/>
        <w:t>الفصل 12</w:t>
      </w:r>
      <w:bookmarkEnd w:id="22"/>
    </w:p>
    <w:tbl>
      <w:tblPr>
        <w:tblStyle w:val="PlainTable1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44C1C" w14:paraId="1C166705" w14:textId="77777777" w:rsidTr="00AE153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7D1585B" w14:textId="1CAEEF90" w:rsidR="00F44C1C" w:rsidRDefault="006537E4" w:rsidP="00F44C1C">
            <w:pPr>
              <w:bidi/>
              <w:rPr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نقل الفعال</w:t>
            </w:r>
          </w:p>
        </w:tc>
        <w:tc>
          <w:tcPr>
            <w:tcW w:w="4675" w:type="dxa"/>
          </w:tcPr>
          <w:p w14:paraId="6537787E" w14:textId="1C165F3D" w:rsidR="00F44C1C" w:rsidRDefault="00F44C1C" w:rsidP="00F44C1C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Active transport</w:t>
            </w:r>
          </w:p>
        </w:tc>
      </w:tr>
      <w:tr w:rsidR="00F44C1C" w14:paraId="708BAA2E" w14:textId="77777777" w:rsidTr="00AE15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27AFE37" w14:textId="4761C04E" w:rsidR="00F44C1C" w:rsidRDefault="006537E4" w:rsidP="00F44C1C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عادلة برنولي</w:t>
            </w:r>
          </w:p>
        </w:tc>
        <w:tc>
          <w:tcPr>
            <w:tcW w:w="4675" w:type="dxa"/>
          </w:tcPr>
          <w:p w14:paraId="63773DD3" w14:textId="174FA906" w:rsidR="00F44C1C" w:rsidRDefault="00F44C1C" w:rsidP="00F44C1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Bernoulli’s equation</w:t>
            </w:r>
          </w:p>
        </w:tc>
      </w:tr>
      <w:tr w:rsidR="00F44C1C" w14:paraId="2085EA53" w14:textId="77777777" w:rsidTr="00AE15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90CA172" w14:textId="053B9E4A" w:rsidR="00F44C1C" w:rsidRDefault="006537E4" w:rsidP="00F44C1C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بدأ برنولي</w:t>
            </w:r>
          </w:p>
        </w:tc>
        <w:tc>
          <w:tcPr>
            <w:tcW w:w="4675" w:type="dxa"/>
          </w:tcPr>
          <w:p w14:paraId="349A5A45" w14:textId="521234D8" w:rsidR="00F44C1C" w:rsidRDefault="00F44C1C" w:rsidP="00F44C1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Bernoulli’s principle</w:t>
            </w:r>
          </w:p>
        </w:tc>
      </w:tr>
      <w:tr w:rsidR="00F44C1C" w14:paraId="3DCAEE35" w14:textId="77777777" w:rsidTr="00AE15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C7B4326" w14:textId="313CE4CA" w:rsidR="00F44C1C" w:rsidRDefault="006537E4" w:rsidP="00F44C1C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ديال</w:t>
            </w:r>
            <w:r w:rsidR="0037441E">
              <w:rPr>
                <w:rFonts w:hint="cs"/>
                <w:rtl/>
                <w:lang w:bidi="ar-EG"/>
              </w:rPr>
              <w:t xml:space="preserve"> </w:t>
            </w:r>
            <w:r w:rsidR="0037441E">
              <w:rPr>
                <w:rtl/>
                <w:lang w:bidi="ar-EG"/>
              </w:rPr>
              <w:t>–</w:t>
            </w:r>
            <w:r w:rsidR="0037441E">
              <w:rPr>
                <w:rFonts w:hint="cs"/>
                <w:rtl/>
                <w:lang w:bidi="ar-EG"/>
              </w:rPr>
              <w:t xml:space="preserve"> فصل غشائي</w:t>
            </w:r>
          </w:p>
        </w:tc>
        <w:tc>
          <w:tcPr>
            <w:tcW w:w="4675" w:type="dxa"/>
          </w:tcPr>
          <w:p w14:paraId="2FCBF035" w14:textId="7E23188C" w:rsidR="00F44C1C" w:rsidRDefault="00F44C1C" w:rsidP="00F44C1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Dialysis</w:t>
            </w:r>
          </w:p>
        </w:tc>
      </w:tr>
      <w:tr w:rsidR="00F44C1C" w14:paraId="7CD10031" w14:textId="77777777" w:rsidTr="00AE15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D212FA3" w14:textId="2B2C9AA1" w:rsidR="00F44C1C" w:rsidRDefault="006537E4" w:rsidP="00F44C1C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انتشار</w:t>
            </w:r>
          </w:p>
        </w:tc>
        <w:tc>
          <w:tcPr>
            <w:tcW w:w="4675" w:type="dxa"/>
          </w:tcPr>
          <w:p w14:paraId="6D2D4585" w14:textId="05394FFB" w:rsidR="00F44C1C" w:rsidRDefault="00F44C1C" w:rsidP="00F44C1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Diffusion</w:t>
            </w:r>
          </w:p>
        </w:tc>
      </w:tr>
      <w:tr w:rsidR="00F44C1C" w14:paraId="0232D2F9" w14:textId="77777777" w:rsidTr="00AE15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90141D2" w14:textId="195F475E" w:rsidR="00F44C1C" w:rsidRDefault="006537E4" w:rsidP="00F44C1C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معدل التدفق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معدل السريان</w:t>
            </w:r>
          </w:p>
        </w:tc>
        <w:tc>
          <w:tcPr>
            <w:tcW w:w="4675" w:type="dxa"/>
          </w:tcPr>
          <w:p w14:paraId="40471664" w14:textId="177CB275" w:rsidR="00F44C1C" w:rsidRDefault="00F44C1C" w:rsidP="00F44C1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Flow rate</w:t>
            </w:r>
          </w:p>
        </w:tc>
      </w:tr>
      <w:tr w:rsidR="00F44C1C" w14:paraId="45990C33" w14:textId="77777777" w:rsidTr="00AE15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2D4495C" w14:textId="6F9DEACE" w:rsidR="00F44C1C" w:rsidRDefault="006537E4" w:rsidP="00F44C1C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ديناميكا الموائع</w:t>
            </w:r>
          </w:p>
        </w:tc>
        <w:tc>
          <w:tcPr>
            <w:tcW w:w="4675" w:type="dxa"/>
          </w:tcPr>
          <w:p w14:paraId="550F4363" w14:textId="03002DF1" w:rsidR="00F44C1C" w:rsidRDefault="00F44C1C" w:rsidP="00F44C1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Fluid dynamics</w:t>
            </w:r>
          </w:p>
        </w:tc>
      </w:tr>
      <w:tr w:rsidR="00F44C1C" w14:paraId="70BBDC38" w14:textId="77777777" w:rsidTr="00AE15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B75D533" w14:textId="3FC536CB" w:rsidR="00F44C1C" w:rsidRDefault="006537E4" w:rsidP="00F44C1C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نسيابي</w:t>
            </w:r>
          </w:p>
        </w:tc>
        <w:tc>
          <w:tcPr>
            <w:tcW w:w="4675" w:type="dxa"/>
          </w:tcPr>
          <w:p w14:paraId="1280C2BF" w14:textId="6BAEB6B3" w:rsidR="00F44C1C" w:rsidRDefault="00F44C1C" w:rsidP="00F44C1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Laminar</w:t>
            </w:r>
          </w:p>
        </w:tc>
      </w:tr>
      <w:tr w:rsidR="00F44C1C" w14:paraId="323F31B6" w14:textId="77777777" w:rsidTr="00AE15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10A94A8" w14:textId="45926DBC" w:rsidR="00F44C1C" w:rsidRDefault="006537E4" w:rsidP="00F44C1C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لتر</w:t>
            </w:r>
          </w:p>
        </w:tc>
        <w:tc>
          <w:tcPr>
            <w:tcW w:w="4675" w:type="dxa"/>
          </w:tcPr>
          <w:p w14:paraId="5DF59AC4" w14:textId="6EA59B5F" w:rsidR="00F44C1C" w:rsidRDefault="00F44C1C" w:rsidP="00F44C1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Liter</w:t>
            </w:r>
          </w:p>
        </w:tc>
      </w:tr>
      <w:tr w:rsidR="00F44C1C" w14:paraId="7D7A24DC" w14:textId="77777777" w:rsidTr="00AE15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EA28CDC" w14:textId="5A7D10FC" w:rsidR="00F44C1C" w:rsidRDefault="0037441E" w:rsidP="00F44C1C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الأسموزية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الخاصية الأسموزية</w:t>
            </w:r>
          </w:p>
        </w:tc>
        <w:tc>
          <w:tcPr>
            <w:tcW w:w="4675" w:type="dxa"/>
          </w:tcPr>
          <w:p w14:paraId="4D02BF85" w14:textId="7F81DFDF" w:rsidR="00F44C1C" w:rsidRDefault="00F44C1C" w:rsidP="00F44C1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Osmosis</w:t>
            </w:r>
          </w:p>
        </w:tc>
      </w:tr>
      <w:tr w:rsidR="00F44C1C" w14:paraId="0161F54E" w14:textId="77777777" w:rsidTr="00AE15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83AC218" w14:textId="77D113D7" w:rsidR="00F44C1C" w:rsidRDefault="0037441E" w:rsidP="00F44C1C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ضغط الأسموزي</w:t>
            </w:r>
          </w:p>
        </w:tc>
        <w:tc>
          <w:tcPr>
            <w:tcW w:w="4675" w:type="dxa"/>
          </w:tcPr>
          <w:p w14:paraId="2134CB24" w14:textId="5DE72033" w:rsidR="00F44C1C" w:rsidRDefault="00F44C1C" w:rsidP="00F44C1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Osmotic pressure</w:t>
            </w:r>
          </w:p>
        </w:tc>
      </w:tr>
      <w:tr w:rsidR="00F44C1C" w14:paraId="75907B79" w14:textId="77777777" w:rsidTr="00AE15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CDFCD60" w14:textId="108E227C" w:rsidR="00F44C1C" w:rsidRDefault="0037441E" w:rsidP="0037441E">
            <w:pPr>
              <w:bidi/>
              <w:rPr>
                <w:rtl/>
                <w:lang w:bidi="ar-EG"/>
              </w:rPr>
            </w:pPr>
            <w:bookmarkStart w:id="23" w:name="OLE_LINK16"/>
            <w:r>
              <w:rPr>
                <w:rFonts w:hint="cs"/>
                <w:rtl/>
                <w:lang w:bidi="ar-EG"/>
              </w:rPr>
              <w:t xml:space="preserve">قانون </w:t>
            </w:r>
            <w:r w:rsidRPr="0037441E">
              <w:rPr>
                <w:rtl/>
              </w:rPr>
              <w:t>بوازوي</w:t>
            </w:r>
            <w:bookmarkEnd w:id="23"/>
          </w:p>
        </w:tc>
        <w:tc>
          <w:tcPr>
            <w:tcW w:w="4675" w:type="dxa"/>
          </w:tcPr>
          <w:p w14:paraId="70D6A54D" w14:textId="3E5BFEF2" w:rsidR="00F44C1C" w:rsidRDefault="00F44C1C" w:rsidP="00F44C1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Poiseuille’s law</w:t>
            </w:r>
          </w:p>
        </w:tc>
      </w:tr>
      <w:tr w:rsidR="00F44C1C" w14:paraId="1FAF3CDD" w14:textId="77777777" w:rsidTr="00AE15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FCC560E" w14:textId="7C65B311" w:rsidR="00F44C1C" w:rsidRDefault="0037441E" w:rsidP="00F44C1C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قانون </w:t>
            </w:r>
            <w:r w:rsidRPr="0037441E">
              <w:rPr>
                <w:rtl/>
              </w:rPr>
              <w:t>بوازوي</w:t>
            </w:r>
            <w:r>
              <w:rPr>
                <w:rFonts w:hint="cs"/>
                <w:rtl/>
              </w:rPr>
              <w:t xml:space="preserve"> للمقاومة</w:t>
            </w:r>
          </w:p>
        </w:tc>
        <w:tc>
          <w:tcPr>
            <w:tcW w:w="4675" w:type="dxa"/>
          </w:tcPr>
          <w:p w14:paraId="7D0E1101" w14:textId="0E21B35F" w:rsidR="00F44C1C" w:rsidRDefault="00F44C1C" w:rsidP="00F44C1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Poiseuille’s law for resistance</w:t>
            </w:r>
          </w:p>
        </w:tc>
      </w:tr>
      <w:tr w:rsidR="00F44C1C" w14:paraId="608F9D97" w14:textId="77777777" w:rsidTr="00AE15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31337FF" w14:textId="39F32F83" w:rsidR="00F44C1C" w:rsidRDefault="0037441E" w:rsidP="00F44C1C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ضغط الأسموزي النسبي</w:t>
            </w:r>
          </w:p>
        </w:tc>
        <w:tc>
          <w:tcPr>
            <w:tcW w:w="4675" w:type="dxa"/>
          </w:tcPr>
          <w:p w14:paraId="0357F646" w14:textId="5DCCD1AC" w:rsidR="00F44C1C" w:rsidRDefault="00F44C1C" w:rsidP="00F44C1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Relative osmotic pressure</w:t>
            </w:r>
          </w:p>
        </w:tc>
      </w:tr>
      <w:tr w:rsidR="00F44C1C" w14:paraId="28E8A7AA" w14:textId="77777777" w:rsidTr="00AE15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045ADE1" w14:textId="5C5615C6" w:rsidR="00F44C1C" w:rsidRDefault="0037441E" w:rsidP="00F44C1C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ديال العكسي</w:t>
            </w:r>
          </w:p>
        </w:tc>
        <w:tc>
          <w:tcPr>
            <w:tcW w:w="4675" w:type="dxa"/>
          </w:tcPr>
          <w:p w14:paraId="5C2C41E4" w14:textId="4FB3FBA6" w:rsidR="00F44C1C" w:rsidRDefault="006537E4" w:rsidP="00F44C1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R</w:t>
            </w:r>
            <w:r w:rsidR="00F44C1C">
              <w:rPr>
                <w:lang w:bidi="ar-EG"/>
              </w:rPr>
              <w:t>e</w:t>
            </w:r>
            <w:r>
              <w:rPr>
                <w:lang w:bidi="ar-EG"/>
              </w:rPr>
              <w:t>verse dialysis</w:t>
            </w:r>
          </w:p>
        </w:tc>
      </w:tr>
      <w:tr w:rsidR="00F44C1C" w14:paraId="025B58FB" w14:textId="77777777" w:rsidTr="00AE15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CD00C2A" w14:textId="18B3F1D0" w:rsidR="00F44C1C" w:rsidRDefault="0037441E" w:rsidP="00F44C1C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أسموزية العكسية</w:t>
            </w:r>
          </w:p>
        </w:tc>
        <w:tc>
          <w:tcPr>
            <w:tcW w:w="4675" w:type="dxa"/>
          </w:tcPr>
          <w:p w14:paraId="446F7153" w14:textId="41DB24D1" w:rsidR="00F44C1C" w:rsidRDefault="006537E4" w:rsidP="00F44C1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Reverse osmosis</w:t>
            </w:r>
          </w:p>
        </w:tc>
      </w:tr>
      <w:tr w:rsidR="00F44C1C" w14:paraId="6A5EA2BC" w14:textId="77777777" w:rsidTr="00AE15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9898DFC" w14:textId="5403F07B" w:rsidR="00F44C1C" w:rsidRDefault="0037441E" w:rsidP="00F44C1C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عدد رينولد</w:t>
            </w:r>
          </w:p>
        </w:tc>
        <w:tc>
          <w:tcPr>
            <w:tcW w:w="4675" w:type="dxa"/>
          </w:tcPr>
          <w:p w14:paraId="6D18C586" w14:textId="38608409" w:rsidR="00F44C1C" w:rsidRDefault="006537E4" w:rsidP="00F44C1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Reynolds number</w:t>
            </w:r>
          </w:p>
        </w:tc>
      </w:tr>
      <w:tr w:rsidR="00F44C1C" w14:paraId="20435C88" w14:textId="77777777" w:rsidTr="00AE15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0A64A64" w14:textId="270645BE" w:rsidR="00F44C1C" w:rsidRDefault="0037441E" w:rsidP="00F44C1C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شبه من</w:t>
            </w:r>
            <w:r w:rsidR="00AE1531">
              <w:rPr>
                <w:rFonts w:hint="cs"/>
                <w:rtl/>
                <w:lang w:bidi="ar-EG"/>
              </w:rPr>
              <w:t>فذ</w:t>
            </w:r>
          </w:p>
        </w:tc>
        <w:tc>
          <w:tcPr>
            <w:tcW w:w="4675" w:type="dxa"/>
          </w:tcPr>
          <w:p w14:paraId="5680A4E9" w14:textId="59EA86DE" w:rsidR="00F44C1C" w:rsidRDefault="006537E4" w:rsidP="00F44C1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bookmarkStart w:id="24" w:name="OLE_LINK17"/>
            <w:r>
              <w:rPr>
                <w:lang w:bidi="ar-EG"/>
              </w:rPr>
              <w:t>Semipermeable</w:t>
            </w:r>
            <w:bookmarkEnd w:id="24"/>
          </w:p>
        </w:tc>
      </w:tr>
      <w:tr w:rsidR="00F44C1C" w14:paraId="168A0CC1" w14:textId="77777777" w:rsidTr="00AE15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4EBC0FA" w14:textId="465D9E20" w:rsidR="00F44C1C" w:rsidRDefault="00AE1531" w:rsidP="00F44C1C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السرعة النهائية </w:t>
            </w:r>
          </w:p>
        </w:tc>
        <w:tc>
          <w:tcPr>
            <w:tcW w:w="4675" w:type="dxa"/>
          </w:tcPr>
          <w:p w14:paraId="6356DDDB" w14:textId="1215D361" w:rsidR="00F44C1C" w:rsidRDefault="006537E4" w:rsidP="00F44C1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Terminal speed</w:t>
            </w:r>
          </w:p>
        </w:tc>
      </w:tr>
      <w:tr w:rsidR="00F44C1C" w14:paraId="77B51006" w14:textId="77777777" w:rsidTr="00AE15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5C2837D" w14:textId="2A032A10" w:rsidR="00F44C1C" w:rsidRDefault="00AE1531" w:rsidP="00F44C1C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ضطراب</w:t>
            </w:r>
          </w:p>
        </w:tc>
        <w:tc>
          <w:tcPr>
            <w:tcW w:w="4675" w:type="dxa"/>
          </w:tcPr>
          <w:p w14:paraId="423B4AE5" w14:textId="518862A5" w:rsidR="00F44C1C" w:rsidRDefault="006537E4" w:rsidP="00F44C1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Turbulence</w:t>
            </w:r>
          </w:p>
        </w:tc>
      </w:tr>
      <w:tr w:rsidR="00F44C1C" w14:paraId="4DD463F7" w14:textId="77777777" w:rsidTr="00AE153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06F04AF" w14:textId="5B6EAD0E" w:rsidR="00F44C1C" w:rsidRDefault="00AE1531" w:rsidP="00F44C1C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لزوجة</w:t>
            </w:r>
          </w:p>
        </w:tc>
        <w:tc>
          <w:tcPr>
            <w:tcW w:w="4675" w:type="dxa"/>
          </w:tcPr>
          <w:p w14:paraId="7E1384A3" w14:textId="4F886D77" w:rsidR="00F44C1C" w:rsidRDefault="006537E4" w:rsidP="00F44C1C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Viscosity</w:t>
            </w:r>
          </w:p>
        </w:tc>
      </w:tr>
      <w:tr w:rsidR="006537E4" w14:paraId="51A38FA6" w14:textId="77777777" w:rsidTr="00AE153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EEF6CF3" w14:textId="2567F83F" w:rsidR="006537E4" w:rsidRDefault="00AE1531" w:rsidP="00F44C1C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سحب اللزوجة</w:t>
            </w:r>
          </w:p>
        </w:tc>
        <w:tc>
          <w:tcPr>
            <w:tcW w:w="4675" w:type="dxa"/>
          </w:tcPr>
          <w:p w14:paraId="4233A090" w14:textId="018787C0" w:rsidR="006537E4" w:rsidRDefault="006537E4" w:rsidP="00F44C1C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Viscous drag</w:t>
            </w:r>
          </w:p>
        </w:tc>
      </w:tr>
    </w:tbl>
    <w:p w14:paraId="1D9EF850" w14:textId="20AB5803" w:rsidR="00F44C1C" w:rsidRDefault="00F44C1C" w:rsidP="00F44C1C">
      <w:pPr>
        <w:bidi/>
        <w:rPr>
          <w:rtl/>
          <w:lang w:bidi="ar-EG"/>
        </w:rPr>
      </w:pPr>
    </w:p>
    <w:p w14:paraId="3DA98DAD" w14:textId="77777777" w:rsidR="00BC4761" w:rsidRDefault="00BC476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rtl/>
          <w:lang w:bidi="ar-EG"/>
        </w:rPr>
      </w:pPr>
      <w:r>
        <w:rPr>
          <w:rtl/>
          <w:lang w:bidi="ar-EG"/>
        </w:rPr>
        <w:br w:type="page"/>
      </w:r>
    </w:p>
    <w:p w14:paraId="685C3DBC" w14:textId="36964388" w:rsidR="00AE1531" w:rsidRDefault="00AE1531" w:rsidP="00BC4761">
      <w:pPr>
        <w:pStyle w:val="Heading1"/>
        <w:bidi/>
        <w:rPr>
          <w:rtl/>
          <w:lang w:bidi="ar-EG"/>
        </w:rPr>
      </w:pPr>
      <w:bookmarkStart w:id="25" w:name="_Toc89326141"/>
      <w:r>
        <w:rPr>
          <w:rFonts w:hint="cs"/>
          <w:rtl/>
          <w:lang w:bidi="ar-EG"/>
        </w:rPr>
        <w:lastRenderedPageBreak/>
        <w:t>الفصل 13</w:t>
      </w:r>
      <w:bookmarkEnd w:id="25"/>
    </w:p>
    <w:tbl>
      <w:tblPr>
        <w:tblStyle w:val="PlainTable1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E1531" w14:paraId="404CA15E" w14:textId="77777777" w:rsidTr="00EC64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62A3A9C" w14:textId="4044BB4B" w:rsidR="00AE1531" w:rsidRDefault="00FF476B" w:rsidP="00AE1531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صفر المطلق</w:t>
            </w:r>
          </w:p>
        </w:tc>
        <w:tc>
          <w:tcPr>
            <w:tcW w:w="4675" w:type="dxa"/>
          </w:tcPr>
          <w:p w14:paraId="3D174205" w14:textId="76EB3CA1" w:rsidR="00AE1531" w:rsidRDefault="00AE1531" w:rsidP="00AE1531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Absolute zero</w:t>
            </w:r>
          </w:p>
        </w:tc>
      </w:tr>
      <w:tr w:rsidR="00AE1531" w14:paraId="2D75CC17" w14:textId="77777777" w:rsidTr="00EC64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02275ED" w14:textId="0BE3054A" w:rsidR="00AE1531" w:rsidRDefault="00FF476B" w:rsidP="00AE1531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عدد أفوجادرو</w:t>
            </w:r>
          </w:p>
        </w:tc>
        <w:tc>
          <w:tcPr>
            <w:tcW w:w="4675" w:type="dxa"/>
          </w:tcPr>
          <w:p w14:paraId="3512CE01" w14:textId="625815CF" w:rsidR="00AE1531" w:rsidRDefault="00AE1531" w:rsidP="00AE153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Avogadro’s number</w:t>
            </w:r>
          </w:p>
        </w:tc>
      </w:tr>
      <w:tr w:rsidR="00AE1531" w14:paraId="1A2C2AC7" w14:textId="77777777" w:rsidTr="00EC6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870BF3F" w14:textId="359F2D3D" w:rsidR="00AE1531" w:rsidRDefault="00FF476B" w:rsidP="00AE1531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ثابت بولتزمان</w:t>
            </w:r>
          </w:p>
        </w:tc>
        <w:tc>
          <w:tcPr>
            <w:tcW w:w="4675" w:type="dxa"/>
          </w:tcPr>
          <w:p w14:paraId="68658856" w14:textId="1ED84C26" w:rsidR="00AE1531" w:rsidRDefault="00AE1531" w:rsidP="00AE153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Boltzmann constant</w:t>
            </w:r>
          </w:p>
        </w:tc>
      </w:tr>
      <w:tr w:rsidR="00AE1531" w14:paraId="0B179257" w14:textId="77777777" w:rsidTr="00EC64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CF92C6B" w14:textId="264C6B01" w:rsidR="00AE1531" w:rsidRDefault="00FF476B" w:rsidP="00AE1531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قياس سلسيوس</w:t>
            </w:r>
          </w:p>
        </w:tc>
        <w:tc>
          <w:tcPr>
            <w:tcW w:w="4675" w:type="dxa"/>
          </w:tcPr>
          <w:p w14:paraId="5E29F7E2" w14:textId="105907D0" w:rsidR="00AE1531" w:rsidRDefault="00AE1531" w:rsidP="00AE153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elsius scale</w:t>
            </w:r>
          </w:p>
        </w:tc>
      </w:tr>
      <w:tr w:rsidR="00AE1531" w14:paraId="2AA7DBEB" w14:textId="77777777" w:rsidTr="00EC6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DF90744" w14:textId="78AC45B2" w:rsidR="00AE1531" w:rsidRDefault="00FF476B" w:rsidP="00AE1531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عامل التمدد الخطي -  معامل التمدد الطولي</w:t>
            </w:r>
          </w:p>
        </w:tc>
        <w:tc>
          <w:tcPr>
            <w:tcW w:w="4675" w:type="dxa"/>
          </w:tcPr>
          <w:p w14:paraId="65989C0F" w14:textId="3F160DFA" w:rsidR="00AE1531" w:rsidRDefault="00AE1531" w:rsidP="00AE153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oefficient of linear expansion</w:t>
            </w:r>
          </w:p>
        </w:tc>
      </w:tr>
      <w:tr w:rsidR="00AE1531" w14:paraId="5A849FFF" w14:textId="77777777" w:rsidTr="00EC64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59A8348" w14:textId="0DD92B2D" w:rsidR="00AE1531" w:rsidRDefault="00FF476B" w:rsidP="00AE1531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معامل التمدد الحجمي </w:t>
            </w:r>
          </w:p>
        </w:tc>
        <w:tc>
          <w:tcPr>
            <w:tcW w:w="4675" w:type="dxa"/>
          </w:tcPr>
          <w:p w14:paraId="03AB37B4" w14:textId="350544D1" w:rsidR="00AE1531" w:rsidRDefault="00AE1531" w:rsidP="00AE153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oefficient of volume expansion</w:t>
            </w:r>
          </w:p>
        </w:tc>
      </w:tr>
      <w:tr w:rsidR="00AE1531" w14:paraId="5A64F45A" w14:textId="77777777" w:rsidTr="00EC6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7970DA6" w14:textId="255BEDE3" w:rsidR="00AE1531" w:rsidRDefault="00FF476B" w:rsidP="00AE1531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نقطة الحرجة</w:t>
            </w:r>
          </w:p>
        </w:tc>
        <w:tc>
          <w:tcPr>
            <w:tcW w:w="4675" w:type="dxa"/>
          </w:tcPr>
          <w:p w14:paraId="68F35731" w14:textId="00A2AF54" w:rsidR="00AE1531" w:rsidRDefault="00AE1531" w:rsidP="00AE153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ritical point</w:t>
            </w:r>
          </w:p>
        </w:tc>
      </w:tr>
      <w:tr w:rsidR="00AE1531" w14:paraId="206AC724" w14:textId="77777777" w:rsidTr="00EC64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92F6659" w14:textId="1295526E" w:rsidR="00AE1531" w:rsidRDefault="00FF476B" w:rsidP="00AE1531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ضغط الحرج</w:t>
            </w:r>
          </w:p>
        </w:tc>
        <w:tc>
          <w:tcPr>
            <w:tcW w:w="4675" w:type="dxa"/>
          </w:tcPr>
          <w:p w14:paraId="7A761E06" w14:textId="45CA1DBB" w:rsidR="00AE1531" w:rsidRDefault="00AE1531" w:rsidP="00AE153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ritical pressure</w:t>
            </w:r>
          </w:p>
        </w:tc>
      </w:tr>
      <w:tr w:rsidR="00AE1531" w14:paraId="5A0CB2FD" w14:textId="77777777" w:rsidTr="00EC6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6D76E09" w14:textId="42E03683" w:rsidR="00AE1531" w:rsidRDefault="00FF476B" w:rsidP="00AE1531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درجة الحرارة الحرجة</w:t>
            </w:r>
          </w:p>
        </w:tc>
        <w:tc>
          <w:tcPr>
            <w:tcW w:w="4675" w:type="dxa"/>
          </w:tcPr>
          <w:p w14:paraId="21A535C6" w14:textId="5929D727" w:rsidR="00AE1531" w:rsidRDefault="00AE1531" w:rsidP="00AE153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ritical temperature</w:t>
            </w:r>
          </w:p>
        </w:tc>
      </w:tr>
      <w:tr w:rsidR="00AE1531" w14:paraId="3D634FEB" w14:textId="77777777" w:rsidTr="00EC64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43B6762" w14:textId="6802E249" w:rsidR="00AE1531" w:rsidRDefault="00FF476B" w:rsidP="00FF476B">
            <w:pPr>
              <w:tabs>
                <w:tab w:val="left" w:pos="1113"/>
              </w:tabs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انون دالتون لل</w:t>
            </w:r>
            <w:r w:rsidR="007E3934">
              <w:rPr>
                <w:rFonts w:hint="cs"/>
                <w:rtl/>
                <w:lang w:bidi="ar-EG"/>
              </w:rPr>
              <w:t>ضغوط الجزئية</w:t>
            </w:r>
          </w:p>
        </w:tc>
        <w:tc>
          <w:tcPr>
            <w:tcW w:w="4675" w:type="dxa"/>
          </w:tcPr>
          <w:p w14:paraId="65F9DB6A" w14:textId="063EA5E5" w:rsidR="00AE1531" w:rsidRDefault="00AE1531" w:rsidP="00AE153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Dalton’s law of partial pressures</w:t>
            </w:r>
          </w:p>
        </w:tc>
      </w:tr>
      <w:tr w:rsidR="00AE1531" w14:paraId="2B8558B5" w14:textId="77777777" w:rsidTr="00EC6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5FDBF1E" w14:textId="3606DCF5" w:rsidR="00AE1531" w:rsidRDefault="007E3934" w:rsidP="007E3934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درجة </w:t>
            </w:r>
            <w:r w:rsidRPr="007E3934">
              <w:rPr>
                <w:rtl/>
              </w:rPr>
              <w:t>سِّلْسِية </w:t>
            </w:r>
            <w:r w:rsidRPr="007E3934">
              <w:rPr>
                <w:rFonts w:hint="cs"/>
                <w:rtl/>
                <w:lang w:bidi="ar-EG"/>
              </w:rPr>
              <w:t xml:space="preserve"> </w:t>
            </w:r>
            <w:r>
              <w:rPr>
                <w:rFonts w:hint="cs"/>
                <w:rtl/>
                <w:lang w:bidi="ar-EG"/>
              </w:rPr>
              <w:t xml:space="preserve">- </w:t>
            </w:r>
            <w:r w:rsidRPr="007E3934">
              <w:rPr>
                <w:rtl/>
              </w:rPr>
              <w:t>درجة حرارة مئوية</w:t>
            </w:r>
            <w:r>
              <w:rPr>
                <w:rFonts w:hint="cs"/>
                <w:rtl/>
              </w:rPr>
              <w:t xml:space="preserve"> </w:t>
            </w:r>
          </w:p>
        </w:tc>
        <w:tc>
          <w:tcPr>
            <w:tcW w:w="4675" w:type="dxa"/>
          </w:tcPr>
          <w:p w14:paraId="1299A616" w14:textId="6070A99C" w:rsidR="00AE1531" w:rsidRDefault="00AE1531" w:rsidP="00AE153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Degree Celsius</w:t>
            </w:r>
          </w:p>
        </w:tc>
      </w:tr>
      <w:tr w:rsidR="00AE1531" w14:paraId="3CEC7D5C" w14:textId="77777777" w:rsidTr="00EC64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5A8F2DE" w14:textId="2E98D971" w:rsidR="00AE1531" w:rsidRDefault="007E3934" w:rsidP="007E3934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</w:rPr>
              <w:t xml:space="preserve">درجة </w:t>
            </w:r>
            <w:r w:rsidRPr="007E3934">
              <w:rPr>
                <w:rtl/>
              </w:rPr>
              <w:t>فهرنهايت</w:t>
            </w:r>
          </w:p>
        </w:tc>
        <w:tc>
          <w:tcPr>
            <w:tcW w:w="4675" w:type="dxa"/>
          </w:tcPr>
          <w:p w14:paraId="2D7A03B2" w14:textId="61CCFF66" w:rsidR="00AE1531" w:rsidRDefault="00AE1531" w:rsidP="00AE153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Degree Fahrenheit</w:t>
            </w:r>
          </w:p>
        </w:tc>
      </w:tr>
      <w:tr w:rsidR="00AE1531" w14:paraId="3849B022" w14:textId="77777777" w:rsidTr="00EC6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7920704" w14:textId="558FD485" w:rsidR="00AE1531" w:rsidRDefault="007E3934" w:rsidP="007E3934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نقطة التكثف </w:t>
            </w:r>
          </w:p>
        </w:tc>
        <w:tc>
          <w:tcPr>
            <w:tcW w:w="4675" w:type="dxa"/>
          </w:tcPr>
          <w:p w14:paraId="18240111" w14:textId="612BE05B" w:rsidR="00AE1531" w:rsidRDefault="00AE1531" w:rsidP="00AE153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Dew point</w:t>
            </w:r>
          </w:p>
        </w:tc>
      </w:tr>
      <w:tr w:rsidR="00AE1531" w14:paraId="3D2637A8" w14:textId="77777777" w:rsidTr="00EC64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DF6E2B6" w14:textId="73EAC454" w:rsidR="00AE1531" w:rsidRDefault="008E085A" w:rsidP="00AE1531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قياس فهرنهايت</w:t>
            </w:r>
          </w:p>
        </w:tc>
        <w:tc>
          <w:tcPr>
            <w:tcW w:w="4675" w:type="dxa"/>
          </w:tcPr>
          <w:p w14:paraId="03646292" w14:textId="56409D6B" w:rsidR="00AE1531" w:rsidRDefault="00AE1531" w:rsidP="00AE153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Fahrenheit scale</w:t>
            </w:r>
          </w:p>
        </w:tc>
      </w:tr>
      <w:tr w:rsidR="00AE1531" w14:paraId="756D7CFD" w14:textId="77777777" w:rsidTr="00EC6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E31FFD8" w14:textId="1B2C3501" w:rsidR="00AE1531" w:rsidRDefault="008E085A" w:rsidP="00AE1531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انون الغ</w:t>
            </w:r>
            <w:r w:rsidR="00EC64F0">
              <w:rPr>
                <w:rFonts w:hint="cs"/>
                <w:rtl/>
                <w:lang w:bidi="ar-EG"/>
              </w:rPr>
              <w:t>ازات المثالية</w:t>
            </w:r>
          </w:p>
        </w:tc>
        <w:tc>
          <w:tcPr>
            <w:tcW w:w="4675" w:type="dxa"/>
          </w:tcPr>
          <w:p w14:paraId="5F30FD2C" w14:textId="6FA06025" w:rsidR="00AE1531" w:rsidRDefault="00AE1531" w:rsidP="00AE153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Ideal gas law</w:t>
            </w:r>
          </w:p>
        </w:tc>
      </w:tr>
      <w:tr w:rsidR="009472BC" w14:paraId="558EAA64" w14:textId="77777777" w:rsidTr="00EC64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7BF10FC" w14:textId="2B485C23" w:rsidR="009472BC" w:rsidRDefault="00EC64F0" w:rsidP="00AE1531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قياس كلفن</w:t>
            </w:r>
          </w:p>
        </w:tc>
        <w:tc>
          <w:tcPr>
            <w:tcW w:w="4675" w:type="dxa"/>
          </w:tcPr>
          <w:p w14:paraId="07FB7A47" w14:textId="00BAB4C8" w:rsidR="009472BC" w:rsidRDefault="009472BC" w:rsidP="00AE153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Kelvin scale</w:t>
            </w:r>
          </w:p>
        </w:tc>
      </w:tr>
      <w:tr w:rsidR="009472BC" w14:paraId="26A4215A" w14:textId="77777777" w:rsidTr="00EC6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78C24FD" w14:textId="532411C0" w:rsidR="009472BC" w:rsidRDefault="00EC64F0" w:rsidP="00AE1531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ول</w:t>
            </w:r>
          </w:p>
        </w:tc>
        <w:tc>
          <w:tcPr>
            <w:tcW w:w="4675" w:type="dxa"/>
          </w:tcPr>
          <w:p w14:paraId="0673E1A5" w14:textId="0C185377" w:rsidR="009472BC" w:rsidRDefault="009472BC" w:rsidP="00AE153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Mole</w:t>
            </w:r>
          </w:p>
        </w:tc>
      </w:tr>
      <w:tr w:rsidR="009472BC" w14:paraId="7B9FBA56" w14:textId="77777777" w:rsidTr="00EC64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3A4BF28" w14:textId="73A2F4F1" w:rsidR="009472BC" w:rsidRDefault="00EC64F0" w:rsidP="00AE1531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ضغط جزئي</w:t>
            </w:r>
          </w:p>
        </w:tc>
        <w:tc>
          <w:tcPr>
            <w:tcW w:w="4675" w:type="dxa"/>
          </w:tcPr>
          <w:p w14:paraId="22463D05" w14:textId="6BA9730B" w:rsidR="009472BC" w:rsidRDefault="009472BC" w:rsidP="00AE153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Partial pressure</w:t>
            </w:r>
          </w:p>
        </w:tc>
      </w:tr>
      <w:tr w:rsidR="009472BC" w14:paraId="385BD833" w14:textId="77777777" w:rsidTr="00EC6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2C3623E" w14:textId="67BA01D8" w:rsidR="009472BC" w:rsidRDefault="00EC64F0" w:rsidP="00AE1531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نسبة الرطوبة النسبية</w:t>
            </w:r>
          </w:p>
        </w:tc>
        <w:tc>
          <w:tcPr>
            <w:tcW w:w="4675" w:type="dxa"/>
          </w:tcPr>
          <w:p w14:paraId="4C9CD9C9" w14:textId="054A83CA" w:rsidR="009472BC" w:rsidRDefault="009472BC" w:rsidP="00AE153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Percent relative humidity</w:t>
            </w:r>
          </w:p>
        </w:tc>
      </w:tr>
      <w:tr w:rsidR="009472BC" w14:paraId="442F2AD7" w14:textId="77777777" w:rsidTr="00EC64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C435CE0" w14:textId="396F8109" w:rsidR="009472BC" w:rsidRDefault="00EC64F0" w:rsidP="00EC64F0">
            <w:pPr>
              <w:bidi/>
              <w:rPr>
                <w:rtl/>
                <w:lang w:bidi="ar-EG"/>
              </w:rPr>
            </w:pPr>
            <w:r w:rsidRPr="00EC64F0">
              <w:rPr>
                <w:rtl/>
              </w:rPr>
              <w:t xml:space="preserve">مخطط </w:t>
            </w:r>
            <w:r>
              <w:rPr>
                <w:rFonts w:hint="cs"/>
                <w:rtl/>
              </w:rPr>
              <w:t>ال</w:t>
            </w:r>
            <w:r w:rsidRPr="00EC64F0">
              <w:rPr>
                <w:rtl/>
              </w:rPr>
              <w:t>أطوار</w:t>
            </w:r>
          </w:p>
        </w:tc>
        <w:tc>
          <w:tcPr>
            <w:tcW w:w="4675" w:type="dxa"/>
          </w:tcPr>
          <w:p w14:paraId="6F4EFC3A" w14:textId="2324888A" w:rsidR="009472BC" w:rsidRDefault="009472BC" w:rsidP="00AE153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Phase diagram</w:t>
            </w:r>
          </w:p>
        </w:tc>
      </w:tr>
      <w:tr w:rsidR="009472BC" w14:paraId="0E07A333" w14:textId="77777777" w:rsidTr="00EC6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E9B75FB" w14:textId="0608253C" w:rsidR="009472BC" w:rsidRDefault="00EC64F0" w:rsidP="00AE1531">
            <w:pPr>
              <w:bidi/>
              <w:rPr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مخطط </w:t>
            </w:r>
            <w:r>
              <w:rPr>
                <w:lang w:bidi="ar-EG"/>
              </w:rPr>
              <w:t>PV</w:t>
            </w:r>
          </w:p>
        </w:tc>
        <w:tc>
          <w:tcPr>
            <w:tcW w:w="4675" w:type="dxa"/>
          </w:tcPr>
          <w:p w14:paraId="4D09DA47" w14:textId="64D59B22" w:rsidR="009472BC" w:rsidRDefault="009472BC" w:rsidP="00AE153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PV diagram</w:t>
            </w:r>
          </w:p>
        </w:tc>
      </w:tr>
      <w:tr w:rsidR="009472BC" w14:paraId="0F412384" w14:textId="77777777" w:rsidTr="00EC64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494381B" w14:textId="48247020" w:rsidR="009472BC" w:rsidRDefault="00EC64F0" w:rsidP="00AE1531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رطوبة النسبية</w:t>
            </w:r>
          </w:p>
        </w:tc>
        <w:tc>
          <w:tcPr>
            <w:tcW w:w="4675" w:type="dxa"/>
          </w:tcPr>
          <w:p w14:paraId="553938B4" w14:textId="371226AD" w:rsidR="009472BC" w:rsidRDefault="009472BC" w:rsidP="00AE153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Relative humidity</w:t>
            </w:r>
          </w:p>
        </w:tc>
      </w:tr>
      <w:tr w:rsidR="009472BC" w14:paraId="14684323" w14:textId="77777777" w:rsidTr="00EC6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E25E6DF" w14:textId="31E0E11D" w:rsidR="009472BC" w:rsidRDefault="00EC64F0" w:rsidP="00AE1531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تشبع</w:t>
            </w:r>
          </w:p>
        </w:tc>
        <w:tc>
          <w:tcPr>
            <w:tcW w:w="4675" w:type="dxa"/>
          </w:tcPr>
          <w:p w14:paraId="2F16AFEF" w14:textId="608E412F" w:rsidR="009472BC" w:rsidRDefault="009472BC" w:rsidP="00AE153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 xml:space="preserve">Saturation </w:t>
            </w:r>
          </w:p>
        </w:tc>
      </w:tr>
      <w:tr w:rsidR="009472BC" w14:paraId="780F287C" w14:textId="77777777" w:rsidTr="00EC64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6B736ED" w14:textId="4B11C5E9" w:rsidR="009472BC" w:rsidRDefault="00EC64F0" w:rsidP="00AE1531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تسامي</w:t>
            </w:r>
          </w:p>
        </w:tc>
        <w:tc>
          <w:tcPr>
            <w:tcW w:w="4675" w:type="dxa"/>
          </w:tcPr>
          <w:p w14:paraId="3DC2DFC4" w14:textId="0DA4C50A" w:rsidR="009472BC" w:rsidRDefault="009472BC" w:rsidP="00AE153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ublimation</w:t>
            </w:r>
          </w:p>
        </w:tc>
      </w:tr>
      <w:tr w:rsidR="009472BC" w14:paraId="6F5C0292" w14:textId="77777777" w:rsidTr="00EC6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9A81AD7" w14:textId="2C8064CA" w:rsidR="009472BC" w:rsidRDefault="00EC64F0" w:rsidP="00AE1531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درجة الحرارة</w:t>
            </w:r>
          </w:p>
        </w:tc>
        <w:tc>
          <w:tcPr>
            <w:tcW w:w="4675" w:type="dxa"/>
          </w:tcPr>
          <w:p w14:paraId="011A7736" w14:textId="20912F9A" w:rsidR="009472BC" w:rsidRDefault="009472BC" w:rsidP="00AE153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Temperature</w:t>
            </w:r>
          </w:p>
        </w:tc>
      </w:tr>
      <w:tr w:rsidR="009472BC" w14:paraId="7AC5801F" w14:textId="77777777" w:rsidTr="00EC64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43EEC7E" w14:textId="26BCBF2B" w:rsidR="009472BC" w:rsidRDefault="00EC64F0" w:rsidP="00AE1531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طاقة الحرارية</w:t>
            </w:r>
          </w:p>
        </w:tc>
        <w:tc>
          <w:tcPr>
            <w:tcW w:w="4675" w:type="dxa"/>
          </w:tcPr>
          <w:p w14:paraId="2D038301" w14:textId="41ED7C90" w:rsidR="009472BC" w:rsidRDefault="009472BC" w:rsidP="00AE153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Thermal energy</w:t>
            </w:r>
          </w:p>
        </w:tc>
      </w:tr>
      <w:tr w:rsidR="009472BC" w14:paraId="063B415F" w14:textId="77777777" w:rsidTr="00EC6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23B10E8" w14:textId="73BC34E7" w:rsidR="009472BC" w:rsidRDefault="00EC64F0" w:rsidP="00AE1531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اتزان الحراري</w:t>
            </w:r>
          </w:p>
        </w:tc>
        <w:tc>
          <w:tcPr>
            <w:tcW w:w="4675" w:type="dxa"/>
          </w:tcPr>
          <w:p w14:paraId="1F046249" w14:textId="7451950D" w:rsidR="009472BC" w:rsidRDefault="009472BC" w:rsidP="00AE153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Thermal equilibrium</w:t>
            </w:r>
          </w:p>
        </w:tc>
      </w:tr>
      <w:tr w:rsidR="009472BC" w14:paraId="400760DE" w14:textId="77777777" w:rsidTr="00EC64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F5BC2B4" w14:textId="44309AEA" w:rsidR="009472BC" w:rsidRDefault="00EC64F0" w:rsidP="00AE1531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تمدد الحراري</w:t>
            </w:r>
          </w:p>
        </w:tc>
        <w:tc>
          <w:tcPr>
            <w:tcW w:w="4675" w:type="dxa"/>
          </w:tcPr>
          <w:p w14:paraId="5E49607C" w14:textId="43F05BBA" w:rsidR="009472BC" w:rsidRDefault="009472BC" w:rsidP="00AE153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Thermal expansion</w:t>
            </w:r>
          </w:p>
        </w:tc>
      </w:tr>
      <w:tr w:rsidR="009472BC" w14:paraId="117DD499" w14:textId="77777777" w:rsidTr="00EC6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C974EC7" w14:textId="61DCE3C6" w:rsidR="009472BC" w:rsidRDefault="00EC64F0" w:rsidP="00AE1531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إجهاد الحراري</w:t>
            </w:r>
          </w:p>
        </w:tc>
        <w:tc>
          <w:tcPr>
            <w:tcW w:w="4675" w:type="dxa"/>
          </w:tcPr>
          <w:p w14:paraId="23B5D374" w14:textId="73304DB8" w:rsidR="009472BC" w:rsidRDefault="009472BC" w:rsidP="00AE153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Thermal stress</w:t>
            </w:r>
          </w:p>
        </w:tc>
      </w:tr>
      <w:tr w:rsidR="009472BC" w14:paraId="367F3D57" w14:textId="77777777" w:rsidTr="00EC64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69B9B92" w14:textId="2DE3AAAF" w:rsidR="009472BC" w:rsidRDefault="00EC64F0" w:rsidP="00EC64F0">
            <w:pPr>
              <w:tabs>
                <w:tab w:val="left" w:pos="435"/>
              </w:tabs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نقطة الثلاثية</w:t>
            </w:r>
          </w:p>
        </w:tc>
        <w:tc>
          <w:tcPr>
            <w:tcW w:w="4675" w:type="dxa"/>
          </w:tcPr>
          <w:p w14:paraId="7AAC13C4" w14:textId="10AA1BF8" w:rsidR="009472BC" w:rsidRDefault="009472BC" w:rsidP="00AE153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Triple point</w:t>
            </w:r>
          </w:p>
        </w:tc>
      </w:tr>
      <w:tr w:rsidR="009472BC" w14:paraId="60809258" w14:textId="77777777" w:rsidTr="00EC6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ADDC6E2" w14:textId="37F7C9B4" w:rsidR="009472BC" w:rsidRDefault="00EC64F0" w:rsidP="00AE1531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بخار</w:t>
            </w:r>
          </w:p>
        </w:tc>
        <w:tc>
          <w:tcPr>
            <w:tcW w:w="4675" w:type="dxa"/>
          </w:tcPr>
          <w:p w14:paraId="7923765C" w14:textId="08ECA0D0" w:rsidR="009472BC" w:rsidRDefault="009472BC" w:rsidP="00AE153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Vapor</w:t>
            </w:r>
          </w:p>
        </w:tc>
      </w:tr>
      <w:tr w:rsidR="009472BC" w14:paraId="36C63A82" w14:textId="77777777" w:rsidTr="00EC64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B6A9DA0" w14:textId="3960F65C" w:rsidR="009472BC" w:rsidRDefault="00EC64F0" w:rsidP="00AE1531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ضغط البخار</w:t>
            </w:r>
          </w:p>
        </w:tc>
        <w:tc>
          <w:tcPr>
            <w:tcW w:w="4675" w:type="dxa"/>
          </w:tcPr>
          <w:p w14:paraId="142DA957" w14:textId="5CF386EF" w:rsidR="009472BC" w:rsidRDefault="009472BC" w:rsidP="00AE1531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Vapor pressure</w:t>
            </w:r>
          </w:p>
        </w:tc>
      </w:tr>
      <w:tr w:rsidR="009472BC" w14:paraId="33968BFD" w14:textId="77777777" w:rsidTr="00EC6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929702F" w14:textId="30018D19" w:rsidR="009472BC" w:rsidRDefault="00EC64F0" w:rsidP="00AE1531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قانون الصفري للديناميكا الحرارية</w:t>
            </w:r>
          </w:p>
        </w:tc>
        <w:tc>
          <w:tcPr>
            <w:tcW w:w="4675" w:type="dxa"/>
          </w:tcPr>
          <w:p w14:paraId="45C1B701" w14:textId="53577370" w:rsidR="009472BC" w:rsidRDefault="009472BC" w:rsidP="00AE1531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Zeroth law of thermodynamics</w:t>
            </w:r>
          </w:p>
        </w:tc>
      </w:tr>
    </w:tbl>
    <w:p w14:paraId="2AD4854F" w14:textId="101B0EF0" w:rsidR="00AE1531" w:rsidRDefault="00AE1531" w:rsidP="00AE1531">
      <w:pPr>
        <w:bidi/>
        <w:rPr>
          <w:rtl/>
          <w:lang w:bidi="ar-EG"/>
        </w:rPr>
      </w:pPr>
    </w:p>
    <w:p w14:paraId="5A2E2034" w14:textId="77777777" w:rsidR="00BC4761" w:rsidRDefault="00BC476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rtl/>
          <w:lang w:bidi="ar-EG"/>
        </w:rPr>
      </w:pPr>
      <w:r>
        <w:rPr>
          <w:rtl/>
          <w:lang w:bidi="ar-EG"/>
        </w:rPr>
        <w:br w:type="page"/>
      </w:r>
    </w:p>
    <w:p w14:paraId="7918CD2C" w14:textId="699026D1" w:rsidR="00EC64F0" w:rsidRDefault="00EC64F0" w:rsidP="00BC4761">
      <w:pPr>
        <w:pStyle w:val="Heading1"/>
        <w:bidi/>
        <w:rPr>
          <w:rtl/>
          <w:lang w:bidi="ar-EG"/>
        </w:rPr>
      </w:pPr>
      <w:bookmarkStart w:id="26" w:name="_Toc89326142"/>
      <w:r>
        <w:rPr>
          <w:rFonts w:hint="cs"/>
          <w:rtl/>
          <w:lang w:bidi="ar-EG"/>
        </w:rPr>
        <w:lastRenderedPageBreak/>
        <w:t>الفصل 14</w:t>
      </w:r>
      <w:bookmarkEnd w:id="26"/>
    </w:p>
    <w:tbl>
      <w:tblPr>
        <w:tblStyle w:val="PlainTable1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C64F0" w14:paraId="62E2C4F1" w14:textId="77777777" w:rsidTr="00EC64F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6AE82DB" w14:textId="53CA0B4F" w:rsidR="00EC64F0" w:rsidRDefault="00F27C76" w:rsidP="00EC64F0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توصيل</w:t>
            </w:r>
          </w:p>
        </w:tc>
        <w:tc>
          <w:tcPr>
            <w:tcW w:w="4675" w:type="dxa"/>
          </w:tcPr>
          <w:p w14:paraId="3FDED6C9" w14:textId="068F91F4" w:rsidR="00EC64F0" w:rsidRDefault="00EC64F0" w:rsidP="00EC64F0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Conduction</w:t>
            </w:r>
          </w:p>
        </w:tc>
      </w:tr>
      <w:tr w:rsidR="00EC64F0" w14:paraId="56D59404" w14:textId="77777777" w:rsidTr="00EC64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0AA4F48" w14:textId="12AA2407" w:rsidR="00EC64F0" w:rsidRDefault="00F27C76" w:rsidP="00EC64F0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حمل</w:t>
            </w:r>
          </w:p>
        </w:tc>
        <w:tc>
          <w:tcPr>
            <w:tcW w:w="4675" w:type="dxa"/>
          </w:tcPr>
          <w:p w14:paraId="10B04F0E" w14:textId="5DEAFC7E" w:rsidR="00EC64F0" w:rsidRDefault="00EC64F0" w:rsidP="00EC64F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onvection</w:t>
            </w:r>
          </w:p>
        </w:tc>
      </w:tr>
      <w:tr w:rsidR="00EC64F0" w14:paraId="3C12C0C5" w14:textId="77777777" w:rsidTr="00EC6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A9C45AD" w14:textId="39BBE51A" w:rsidR="00EC64F0" w:rsidRDefault="00A67176" w:rsidP="00EC64F0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نبعاثية</w:t>
            </w:r>
          </w:p>
        </w:tc>
        <w:tc>
          <w:tcPr>
            <w:tcW w:w="4675" w:type="dxa"/>
          </w:tcPr>
          <w:p w14:paraId="3829F117" w14:textId="5A40E9B6" w:rsidR="00EC64F0" w:rsidRDefault="00EC64F0" w:rsidP="00EC64F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bookmarkStart w:id="27" w:name="OLE_LINK18"/>
            <w:r>
              <w:rPr>
                <w:lang w:bidi="ar-EG"/>
              </w:rPr>
              <w:t>Emissivity</w:t>
            </w:r>
            <w:bookmarkEnd w:id="27"/>
          </w:p>
        </w:tc>
      </w:tr>
      <w:tr w:rsidR="00EC64F0" w14:paraId="65426779" w14:textId="77777777" w:rsidTr="00EC64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67A0EFF" w14:textId="28D14DE1" w:rsidR="00EC64F0" w:rsidRDefault="00A67176" w:rsidP="00EC64F0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تأثير البيت الزجاجي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الإحتباس الحراري</w:t>
            </w:r>
          </w:p>
        </w:tc>
        <w:tc>
          <w:tcPr>
            <w:tcW w:w="4675" w:type="dxa"/>
          </w:tcPr>
          <w:p w14:paraId="039E26C8" w14:textId="3FA6E345" w:rsidR="00EC64F0" w:rsidRDefault="00EC64F0" w:rsidP="00EC64F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Greenhouse effect</w:t>
            </w:r>
          </w:p>
        </w:tc>
      </w:tr>
      <w:tr w:rsidR="00EC64F0" w14:paraId="4CB02BC6" w14:textId="77777777" w:rsidTr="00EC6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F887C3A" w14:textId="0C9B7BFA" w:rsidR="00EC64F0" w:rsidRDefault="00A67176" w:rsidP="00EC64F0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حرارة</w:t>
            </w:r>
          </w:p>
        </w:tc>
        <w:tc>
          <w:tcPr>
            <w:tcW w:w="4675" w:type="dxa"/>
          </w:tcPr>
          <w:p w14:paraId="72128CCB" w14:textId="1ABDA0F5" w:rsidR="00EC64F0" w:rsidRDefault="00EC64F0" w:rsidP="00EC64F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Heat</w:t>
            </w:r>
          </w:p>
        </w:tc>
      </w:tr>
      <w:tr w:rsidR="00EC64F0" w14:paraId="554E18FF" w14:textId="77777777" w:rsidTr="00EC64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D8C37A7" w14:textId="3B9CD858" w:rsidR="00EC64F0" w:rsidRDefault="00A67176" w:rsidP="00EC64F0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حرارة التسامي</w:t>
            </w:r>
          </w:p>
        </w:tc>
        <w:tc>
          <w:tcPr>
            <w:tcW w:w="4675" w:type="dxa"/>
          </w:tcPr>
          <w:p w14:paraId="273FCAA6" w14:textId="2C98AD0B" w:rsidR="00EC64F0" w:rsidRDefault="00EC64F0" w:rsidP="00EC64F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Heat of sublimation</w:t>
            </w:r>
          </w:p>
        </w:tc>
      </w:tr>
      <w:tr w:rsidR="00EC64F0" w14:paraId="6AAA87CE" w14:textId="77777777" w:rsidTr="00EC6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021CE8C" w14:textId="475F7A16" w:rsidR="00EC64F0" w:rsidRDefault="00A67176" w:rsidP="00EC64F0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كيلوكلوري</w:t>
            </w:r>
          </w:p>
        </w:tc>
        <w:tc>
          <w:tcPr>
            <w:tcW w:w="4675" w:type="dxa"/>
          </w:tcPr>
          <w:p w14:paraId="1BFD9785" w14:textId="11974617" w:rsidR="00EC64F0" w:rsidRDefault="00EC64F0" w:rsidP="00EC64F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Kilocalorie</w:t>
            </w:r>
          </w:p>
        </w:tc>
      </w:tr>
      <w:tr w:rsidR="00EC64F0" w14:paraId="6123515F" w14:textId="77777777" w:rsidTr="00EC64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B28D669" w14:textId="3745F795" w:rsidR="00EC64F0" w:rsidRDefault="00932E4F" w:rsidP="00EC64F0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حرارة الكامنة</w:t>
            </w:r>
          </w:p>
        </w:tc>
        <w:tc>
          <w:tcPr>
            <w:tcW w:w="4675" w:type="dxa"/>
          </w:tcPr>
          <w:p w14:paraId="58B63530" w14:textId="607B9786" w:rsidR="00EC64F0" w:rsidRDefault="00EC64F0" w:rsidP="00EC64F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Latent heat coefficient</w:t>
            </w:r>
          </w:p>
        </w:tc>
      </w:tr>
      <w:tr w:rsidR="00EC64F0" w14:paraId="2FE0D044" w14:textId="77777777" w:rsidTr="00EC6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4C03615" w14:textId="4043DE39" w:rsidR="00EC64F0" w:rsidRDefault="00932E4F" w:rsidP="00EC64F0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مكافئ الميكانيكي للحرارة</w:t>
            </w:r>
          </w:p>
        </w:tc>
        <w:tc>
          <w:tcPr>
            <w:tcW w:w="4675" w:type="dxa"/>
          </w:tcPr>
          <w:p w14:paraId="0CE7B393" w14:textId="1DA6E68A" w:rsidR="00EC64F0" w:rsidRDefault="00F27C76" w:rsidP="00EC64F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Mechanical equivalent of heat</w:t>
            </w:r>
          </w:p>
        </w:tc>
      </w:tr>
      <w:tr w:rsidR="00EC64F0" w14:paraId="7370DC57" w14:textId="77777777" w:rsidTr="00EC64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EB7F3ED" w14:textId="0EF8127E" w:rsidR="00EC64F0" w:rsidRDefault="00932E4F" w:rsidP="00EC64F0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معدل المحصل لانتقال الحرارة بالإشعاع</w:t>
            </w:r>
          </w:p>
        </w:tc>
        <w:tc>
          <w:tcPr>
            <w:tcW w:w="4675" w:type="dxa"/>
          </w:tcPr>
          <w:p w14:paraId="6215A53C" w14:textId="1F51501B" w:rsidR="00EC64F0" w:rsidRDefault="00F27C76" w:rsidP="00EC64F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 xml:space="preserve">Net rate of heat transfer by radiation </w:t>
            </w:r>
          </w:p>
        </w:tc>
      </w:tr>
      <w:tr w:rsidR="00EC64F0" w14:paraId="36427481" w14:textId="77777777" w:rsidTr="00EC6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9E2C3FC" w14:textId="2FA80DE3" w:rsidR="00EC64F0" w:rsidRDefault="00932E4F" w:rsidP="00EC64F0">
            <w:pPr>
              <w:bidi/>
              <w:rPr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معامل </w:t>
            </w:r>
            <w:r>
              <w:rPr>
                <w:lang w:bidi="ar-EG"/>
              </w:rPr>
              <w:t>R</w:t>
            </w:r>
          </w:p>
        </w:tc>
        <w:tc>
          <w:tcPr>
            <w:tcW w:w="4675" w:type="dxa"/>
          </w:tcPr>
          <w:p w14:paraId="2B855CB6" w14:textId="3BDDD329" w:rsidR="00EC64F0" w:rsidRDefault="00F27C76" w:rsidP="00EC64F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R factor</w:t>
            </w:r>
          </w:p>
        </w:tc>
      </w:tr>
      <w:tr w:rsidR="00EC64F0" w14:paraId="484084FA" w14:textId="77777777" w:rsidTr="00EC64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1724FEC" w14:textId="2B902009" w:rsidR="00EC64F0" w:rsidRDefault="00932E4F" w:rsidP="00EC64F0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إشعاع</w:t>
            </w:r>
          </w:p>
        </w:tc>
        <w:tc>
          <w:tcPr>
            <w:tcW w:w="4675" w:type="dxa"/>
          </w:tcPr>
          <w:p w14:paraId="0970D24D" w14:textId="0324B072" w:rsidR="00EC64F0" w:rsidRDefault="00F27C76" w:rsidP="00EC64F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Radiation</w:t>
            </w:r>
          </w:p>
        </w:tc>
      </w:tr>
      <w:tr w:rsidR="00EC64F0" w14:paraId="128D2E8F" w14:textId="77777777" w:rsidTr="00EC6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4346228" w14:textId="7A80AC10" w:rsidR="00EC64F0" w:rsidRDefault="00932E4F" w:rsidP="00EC64F0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عدل انتقال الحرارة بالتوصيل</w:t>
            </w:r>
          </w:p>
        </w:tc>
        <w:tc>
          <w:tcPr>
            <w:tcW w:w="4675" w:type="dxa"/>
          </w:tcPr>
          <w:p w14:paraId="28A66569" w14:textId="5FBEFAC3" w:rsidR="00EC64F0" w:rsidRDefault="00F27C76" w:rsidP="00EC64F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Rate of conductive heat transfer</w:t>
            </w:r>
          </w:p>
        </w:tc>
      </w:tr>
      <w:tr w:rsidR="00EC64F0" w14:paraId="535688CD" w14:textId="77777777" w:rsidTr="00EC64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0EA5C6C" w14:textId="656F1D3C" w:rsidR="00EC64F0" w:rsidRDefault="00932E4F" w:rsidP="00EC64F0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حرارة النوعية</w:t>
            </w:r>
          </w:p>
        </w:tc>
        <w:tc>
          <w:tcPr>
            <w:tcW w:w="4675" w:type="dxa"/>
          </w:tcPr>
          <w:p w14:paraId="29E86424" w14:textId="3AF3046A" w:rsidR="00EC64F0" w:rsidRDefault="00F27C76" w:rsidP="00EC64F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pecific heat</w:t>
            </w:r>
          </w:p>
        </w:tc>
      </w:tr>
      <w:tr w:rsidR="00EC64F0" w14:paraId="71334431" w14:textId="77777777" w:rsidTr="00EC6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81866D0" w14:textId="74405C5B" w:rsidR="00EC64F0" w:rsidRDefault="00932E4F" w:rsidP="00932E4F">
            <w:pPr>
              <w:bidi/>
              <w:rPr>
                <w:rtl/>
                <w:lang w:bidi="ar-EG"/>
              </w:rPr>
            </w:pPr>
            <w:r w:rsidRPr="00932E4F">
              <w:rPr>
                <w:rtl/>
              </w:rPr>
              <w:t>قانون ستيفان-بولتزمان</w:t>
            </w:r>
            <w:r>
              <w:rPr>
                <w:rFonts w:hint="cs"/>
                <w:rtl/>
              </w:rPr>
              <w:t xml:space="preserve"> للإشعاع</w:t>
            </w:r>
          </w:p>
        </w:tc>
        <w:tc>
          <w:tcPr>
            <w:tcW w:w="4675" w:type="dxa"/>
          </w:tcPr>
          <w:p w14:paraId="5B2D3ABD" w14:textId="359D0B5A" w:rsidR="00EC64F0" w:rsidRDefault="00F27C76" w:rsidP="00EC64F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tefan-Boltzman law of radiation</w:t>
            </w:r>
          </w:p>
        </w:tc>
      </w:tr>
      <w:tr w:rsidR="00EC64F0" w14:paraId="4BA74ECD" w14:textId="77777777" w:rsidTr="00EC64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32F0341" w14:textId="0A641B0B" w:rsidR="00EC64F0" w:rsidRDefault="00932E4F" w:rsidP="00EC64F0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تسامي</w:t>
            </w:r>
          </w:p>
        </w:tc>
        <w:tc>
          <w:tcPr>
            <w:tcW w:w="4675" w:type="dxa"/>
          </w:tcPr>
          <w:p w14:paraId="0D9C9907" w14:textId="749B8579" w:rsidR="00EC64F0" w:rsidRDefault="00F27C76" w:rsidP="00EC64F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ublimation</w:t>
            </w:r>
          </w:p>
        </w:tc>
      </w:tr>
      <w:tr w:rsidR="00EC64F0" w14:paraId="3B80792E" w14:textId="77777777" w:rsidTr="00EC6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83ECC05" w14:textId="453E97E1" w:rsidR="00B40018" w:rsidRPr="00B40018" w:rsidRDefault="00932E4F" w:rsidP="00B40018">
            <w:pPr>
              <w:bidi/>
              <w:rPr>
                <w:b w:val="0"/>
                <w:bCs w:val="0"/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التوصيل الحراري النوعي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التوصيل النوعي للحرارة</w:t>
            </w:r>
          </w:p>
        </w:tc>
        <w:tc>
          <w:tcPr>
            <w:tcW w:w="4675" w:type="dxa"/>
          </w:tcPr>
          <w:p w14:paraId="2C25A6E5" w14:textId="05159B5A" w:rsidR="00EC64F0" w:rsidRDefault="00F27C76" w:rsidP="00EC64F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Thermal conductivity</w:t>
            </w:r>
          </w:p>
        </w:tc>
      </w:tr>
      <w:tr w:rsidR="00782138" w14:paraId="52D70604" w14:textId="77777777" w:rsidTr="00EC64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E72041A" w14:textId="54EC2228" w:rsidR="00782138" w:rsidRDefault="000F3167" w:rsidP="00B40018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شريط</w:t>
            </w:r>
            <w:r w:rsidR="00782138">
              <w:rPr>
                <w:rFonts w:hint="cs"/>
                <w:rtl/>
                <w:lang w:bidi="ar-EG"/>
              </w:rPr>
              <w:t xml:space="preserve"> الطقس</w:t>
            </w:r>
          </w:p>
        </w:tc>
        <w:tc>
          <w:tcPr>
            <w:tcW w:w="4675" w:type="dxa"/>
          </w:tcPr>
          <w:p w14:paraId="27145A40" w14:textId="2AC4F779" w:rsidR="00782138" w:rsidRDefault="00782138" w:rsidP="00EC64F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 w:rsidRPr="00782138">
              <w:rPr>
                <w:lang w:bidi="ar-EG"/>
              </w:rPr>
              <w:t>weather stripping</w:t>
            </w:r>
          </w:p>
        </w:tc>
      </w:tr>
      <w:tr w:rsidR="00782138" w14:paraId="01F0ED9A" w14:textId="77777777" w:rsidTr="00EC64F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8165461" w14:textId="77777777" w:rsidR="00782138" w:rsidRDefault="00782138" w:rsidP="00B40018">
            <w:pPr>
              <w:bidi/>
              <w:rPr>
                <w:rtl/>
                <w:lang w:bidi="ar-EG"/>
              </w:rPr>
            </w:pPr>
          </w:p>
        </w:tc>
        <w:tc>
          <w:tcPr>
            <w:tcW w:w="4675" w:type="dxa"/>
          </w:tcPr>
          <w:p w14:paraId="5BAFCA4E" w14:textId="77777777" w:rsidR="00782138" w:rsidRDefault="00782138" w:rsidP="00EC64F0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</w:p>
        </w:tc>
      </w:tr>
      <w:tr w:rsidR="00782138" w14:paraId="2875A8B5" w14:textId="77777777" w:rsidTr="00EC64F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C260B56" w14:textId="77777777" w:rsidR="00782138" w:rsidRDefault="00782138" w:rsidP="00B40018">
            <w:pPr>
              <w:bidi/>
              <w:rPr>
                <w:rtl/>
                <w:lang w:bidi="ar-EG"/>
              </w:rPr>
            </w:pPr>
          </w:p>
        </w:tc>
        <w:tc>
          <w:tcPr>
            <w:tcW w:w="4675" w:type="dxa"/>
          </w:tcPr>
          <w:p w14:paraId="7A8DAEBE" w14:textId="77777777" w:rsidR="00782138" w:rsidRDefault="00782138" w:rsidP="00EC64F0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</w:p>
        </w:tc>
      </w:tr>
    </w:tbl>
    <w:p w14:paraId="234EE3E1" w14:textId="0D556636" w:rsidR="00EC64F0" w:rsidRDefault="00EC64F0" w:rsidP="00EC64F0">
      <w:pPr>
        <w:bidi/>
        <w:rPr>
          <w:rtl/>
          <w:lang w:bidi="ar-EG"/>
        </w:rPr>
      </w:pPr>
    </w:p>
    <w:p w14:paraId="53A9AC80" w14:textId="77777777" w:rsidR="00733470" w:rsidRDefault="00733470">
      <w:pPr>
        <w:rPr>
          <w:rtl/>
          <w:lang w:bidi="ar-EG"/>
        </w:rPr>
      </w:pPr>
      <w:r>
        <w:rPr>
          <w:rtl/>
          <w:lang w:bidi="ar-EG"/>
        </w:rPr>
        <w:br w:type="page"/>
      </w:r>
    </w:p>
    <w:p w14:paraId="203EE66F" w14:textId="5C80C8F1" w:rsidR="00B40018" w:rsidRDefault="00B40018" w:rsidP="00BC4761">
      <w:pPr>
        <w:pStyle w:val="Heading1"/>
        <w:bidi/>
        <w:rPr>
          <w:rtl/>
          <w:lang w:bidi="ar-EG"/>
        </w:rPr>
      </w:pPr>
      <w:bookmarkStart w:id="28" w:name="_Toc89326143"/>
      <w:r>
        <w:rPr>
          <w:rFonts w:hint="cs"/>
          <w:rtl/>
          <w:lang w:bidi="ar-EG"/>
        </w:rPr>
        <w:lastRenderedPageBreak/>
        <w:t>الفصل 15</w:t>
      </w:r>
      <w:bookmarkEnd w:id="28"/>
    </w:p>
    <w:tbl>
      <w:tblPr>
        <w:tblStyle w:val="PlainTable1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B40018" w14:paraId="5499B9F6" w14:textId="77777777" w:rsidTr="007334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628AEC2" w14:textId="2ED91E6F" w:rsidR="00B40018" w:rsidRDefault="00DE2928" w:rsidP="00DE2928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إجراء/ عملية </w:t>
            </w:r>
            <w:r w:rsidR="00733470">
              <w:rPr>
                <w:rFonts w:hint="cs"/>
                <w:rtl/>
                <w:lang w:bidi="ar-EG"/>
              </w:rPr>
              <w:t>أ</w:t>
            </w:r>
            <w:r>
              <w:rPr>
                <w:rFonts w:hint="cs"/>
                <w:rtl/>
                <w:lang w:bidi="ar-EG"/>
              </w:rPr>
              <w:t>دياباتي/ة</w:t>
            </w:r>
            <w:r w:rsidR="009F695C">
              <w:rPr>
                <w:rFonts w:hint="cs"/>
                <w:rtl/>
                <w:lang w:bidi="ar-EG"/>
              </w:rPr>
              <w:t xml:space="preserve"> </w:t>
            </w:r>
            <w:r w:rsidR="009F695C">
              <w:rPr>
                <w:rtl/>
                <w:lang w:bidi="ar-EG"/>
              </w:rPr>
              <w:t>–</w:t>
            </w:r>
            <w:r w:rsidR="009F695C">
              <w:rPr>
                <w:rFonts w:hint="cs"/>
                <w:rtl/>
                <w:lang w:bidi="ar-EG"/>
              </w:rPr>
              <w:t xml:space="preserve"> إجراء </w:t>
            </w:r>
            <w:r w:rsidR="00733470">
              <w:rPr>
                <w:rFonts w:hint="cs"/>
                <w:rtl/>
                <w:lang w:bidi="ar-EG"/>
              </w:rPr>
              <w:t>بلا تبادل حراري</w:t>
            </w:r>
          </w:p>
        </w:tc>
        <w:tc>
          <w:tcPr>
            <w:tcW w:w="4675" w:type="dxa"/>
          </w:tcPr>
          <w:p w14:paraId="11C52E9B" w14:textId="31FDEF8C" w:rsidR="00B40018" w:rsidRDefault="00B40018" w:rsidP="00B40018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Adiabatic process</w:t>
            </w:r>
          </w:p>
        </w:tc>
      </w:tr>
      <w:tr w:rsidR="00B40018" w14:paraId="400A328C" w14:textId="77777777" w:rsidTr="00733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880016A" w14:textId="6E934C9E" w:rsidR="00B40018" w:rsidRDefault="00DE2928" w:rsidP="00B40018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دورة كارنو</w:t>
            </w:r>
          </w:p>
        </w:tc>
        <w:tc>
          <w:tcPr>
            <w:tcW w:w="4675" w:type="dxa"/>
          </w:tcPr>
          <w:p w14:paraId="51C2FA53" w14:textId="6564F11F" w:rsidR="00B40018" w:rsidRDefault="00B40018" w:rsidP="00B4001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arnot cycle</w:t>
            </w:r>
          </w:p>
        </w:tc>
      </w:tr>
      <w:tr w:rsidR="00B40018" w14:paraId="57528498" w14:textId="77777777" w:rsidTr="007334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241EA04" w14:textId="228300D9" w:rsidR="00B40018" w:rsidRDefault="00DE2928" w:rsidP="00B40018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كفاءة كارنو</w:t>
            </w:r>
          </w:p>
        </w:tc>
        <w:tc>
          <w:tcPr>
            <w:tcW w:w="4675" w:type="dxa"/>
          </w:tcPr>
          <w:p w14:paraId="15BB8E65" w14:textId="36274684" w:rsidR="00B40018" w:rsidRDefault="00B40018" w:rsidP="00B4001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arnot efficiency</w:t>
            </w:r>
          </w:p>
        </w:tc>
      </w:tr>
      <w:tr w:rsidR="00B40018" w14:paraId="4DEA128B" w14:textId="77777777" w:rsidTr="00733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3B59523" w14:textId="29625C84" w:rsidR="00B40018" w:rsidRDefault="00DE2928" w:rsidP="00B40018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حرك كارنو</w:t>
            </w:r>
          </w:p>
        </w:tc>
        <w:tc>
          <w:tcPr>
            <w:tcW w:w="4675" w:type="dxa"/>
          </w:tcPr>
          <w:p w14:paraId="382711FE" w14:textId="62248125" w:rsidR="00B40018" w:rsidRDefault="00B40018" w:rsidP="00B4001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arnot engine</w:t>
            </w:r>
          </w:p>
        </w:tc>
      </w:tr>
      <w:tr w:rsidR="00B40018" w14:paraId="5D863ACC" w14:textId="77777777" w:rsidTr="007334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7D62D19" w14:textId="3C2BF1A5" w:rsidR="00B40018" w:rsidRDefault="00DE2928" w:rsidP="00B40018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تغير في الإنتروبيا</w:t>
            </w:r>
          </w:p>
        </w:tc>
        <w:tc>
          <w:tcPr>
            <w:tcW w:w="4675" w:type="dxa"/>
          </w:tcPr>
          <w:p w14:paraId="5E8CE050" w14:textId="513540F0" w:rsidR="00B40018" w:rsidRDefault="00B40018" w:rsidP="00B4001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hange in entropy</w:t>
            </w:r>
          </w:p>
        </w:tc>
      </w:tr>
      <w:tr w:rsidR="00B40018" w14:paraId="449610A8" w14:textId="77777777" w:rsidTr="00733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18A86DE" w14:textId="41A52A1A" w:rsidR="00B40018" w:rsidRDefault="00DE2928" w:rsidP="00B40018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عامل الأداء</w:t>
            </w:r>
          </w:p>
        </w:tc>
        <w:tc>
          <w:tcPr>
            <w:tcW w:w="4675" w:type="dxa"/>
          </w:tcPr>
          <w:p w14:paraId="3A64B58F" w14:textId="3AB124B5" w:rsidR="00B40018" w:rsidRDefault="00B40018" w:rsidP="00B4001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oefficient of performance</w:t>
            </w:r>
          </w:p>
        </w:tc>
      </w:tr>
      <w:tr w:rsidR="00B40018" w14:paraId="5CD9661B" w14:textId="77777777" w:rsidTr="007334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C09DCF0" w14:textId="1AFE0DF3" w:rsidR="00B40018" w:rsidRDefault="00B36760" w:rsidP="00B40018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إجراء دوري / حلقي</w:t>
            </w:r>
          </w:p>
        </w:tc>
        <w:tc>
          <w:tcPr>
            <w:tcW w:w="4675" w:type="dxa"/>
          </w:tcPr>
          <w:p w14:paraId="316DD036" w14:textId="2DBE27F7" w:rsidR="00B40018" w:rsidRDefault="00B40018" w:rsidP="00B4001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yclical process</w:t>
            </w:r>
          </w:p>
        </w:tc>
      </w:tr>
      <w:tr w:rsidR="00B40018" w14:paraId="0F30D0E1" w14:textId="77777777" w:rsidTr="00733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B2F0662" w14:textId="29AF5075" w:rsidR="00B40018" w:rsidRDefault="00B36760" w:rsidP="00B40018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إنتروبيا</w:t>
            </w:r>
          </w:p>
        </w:tc>
        <w:tc>
          <w:tcPr>
            <w:tcW w:w="4675" w:type="dxa"/>
          </w:tcPr>
          <w:p w14:paraId="761498A4" w14:textId="4761BD61" w:rsidR="00B40018" w:rsidRDefault="00B40018" w:rsidP="00B4001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Entropy</w:t>
            </w:r>
          </w:p>
        </w:tc>
      </w:tr>
      <w:tr w:rsidR="00B40018" w14:paraId="46E28DF3" w14:textId="77777777" w:rsidTr="007334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CB45C3F" w14:textId="0D862F67" w:rsidR="00B40018" w:rsidRDefault="00B36760" w:rsidP="00B40018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قانون الأول للديناميكا الحرارية</w:t>
            </w:r>
          </w:p>
        </w:tc>
        <w:tc>
          <w:tcPr>
            <w:tcW w:w="4675" w:type="dxa"/>
          </w:tcPr>
          <w:p w14:paraId="3E43B77A" w14:textId="7D3B4891" w:rsidR="00B40018" w:rsidRDefault="00B40018" w:rsidP="00B4001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First law of thermodynamics</w:t>
            </w:r>
          </w:p>
        </w:tc>
      </w:tr>
      <w:tr w:rsidR="00B40018" w14:paraId="16E555BD" w14:textId="77777777" w:rsidTr="00733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AA9BC64" w14:textId="1AE02D20" w:rsidR="00B40018" w:rsidRDefault="00B36760" w:rsidP="00B40018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محرك الحراري</w:t>
            </w:r>
          </w:p>
        </w:tc>
        <w:tc>
          <w:tcPr>
            <w:tcW w:w="4675" w:type="dxa"/>
          </w:tcPr>
          <w:p w14:paraId="7CAD1401" w14:textId="029AB3C0" w:rsidR="00B40018" w:rsidRDefault="00B40018" w:rsidP="00B4001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Heat engine</w:t>
            </w:r>
          </w:p>
        </w:tc>
      </w:tr>
      <w:tr w:rsidR="00B40018" w14:paraId="312448C6" w14:textId="77777777" w:rsidTr="007334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ED3E9F3" w14:textId="484DA0BC" w:rsidR="00B40018" w:rsidRDefault="00B36760" w:rsidP="00B40018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مضخة الحرارية</w:t>
            </w:r>
          </w:p>
        </w:tc>
        <w:tc>
          <w:tcPr>
            <w:tcW w:w="4675" w:type="dxa"/>
          </w:tcPr>
          <w:p w14:paraId="22C315B3" w14:textId="5CD4AC54" w:rsidR="00B40018" w:rsidRDefault="00B40018" w:rsidP="00B4001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Heat pump</w:t>
            </w:r>
          </w:p>
        </w:tc>
      </w:tr>
      <w:tr w:rsidR="00B40018" w14:paraId="14E14DE5" w14:textId="77777777" w:rsidTr="00733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E6CE325" w14:textId="0FF6CF30" w:rsidR="00B40018" w:rsidRDefault="00B36760" w:rsidP="00B40018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أيض الإنسان</w:t>
            </w:r>
          </w:p>
        </w:tc>
        <w:tc>
          <w:tcPr>
            <w:tcW w:w="4675" w:type="dxa"/>
          </w:tcPr>
          <w:p w14:paraId="1252FDDA" w14:textId="0A985178" w:rsidR="00B40018" w:rsidRDefault="00B40018" w:rsidP="00B4001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Human metabolism</w:t>
            </w:r>
          </w:p>
        </w:tc>
      </w:tr>
      <w:tr w:rsidR="00B40018" w14:paraId="7E9D509F" w14:textId="77777777" w:rsidTr="007334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31402C9" w14:textId="4801AA9B" w:rsidR="00B40018" w:rsidRDefault="00B36760" w:rsidP="00B40018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طاقة الداخلية</w:t>
            </w:r>
          </w:p>
        </w:tc>
        <w:tc>
          <w:tcPr>
            <w:tcW w:w="4675" w:type="dxa"/>
          </w:tcPr>
          <w:p w14:paraId="61BBD9BF" w14:textId="41409B0C" w:rsidR="00B40018" w:rsidRDefault="00B40018" w:rsidP="00B4001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nternal energy</w:t>
            </w:r>
          </w:p>
        </w:tc>
      </w:tr>
      <w:tr w:rsidR="00B40018" w14:paraId="01836002" w14:textId="77777777" w:rsidTr="00733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FBAD90A" w14:textId="0F9127D9" w:rsidR="00B40018" w:rsidRDefault="00B36760" w:rsidP="00B40018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إجراء غير انعكاسي</w:t>
            </w:r>
          </w:p>
        </w:tc>
        <w:tc>
          <w:tcPr>
            <w:tcW w:w="4675" w:type="dxa"/>
          </w:tcPr>
          <w:p w14:paraId="4E252182" w14:textId="000967C6" w:rsidR="00B40018" w:rsidRDefault="00B40018" w:rsidP="00B4001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rreversible process</w:t>
            </w:r>
          </w:p>
        </w:tc>
      </w:tr>
      <w:tr w:rsidR="00B40018" w14:paraId="06468599" w14:textId="77777777" w:rsidTr="007334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B506F26" w14:textId="3807A9D8" w:rsidR="00B40018" w:rsidRDefault="009F695C" w:rsidP="00B40018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إجراء ثابت الضغط</w:t>
            </w:r>
            <w:r w:rsidR="00326739">
              <w:rPr>
                <w:lang w:bidi="ar-EG"/>
              </w:rPr>
              <w:t xml:space="preserve"> –</w:t>
            </w:r>
            <w:r w:rsidR="00326739">
              <w:rPr>
                <w:rFonts w:hint="cs"/>
                <w:rtl/>
                <w:lang w:bidi="ar-EG"/>
              </w:rPr>
              <w:t xml:space="preserve"> إجراء أيزوباري</w:t>
            </w:r>
          </w:p>
        </w:tc>
        <w:tc>
          <w:tcPr>
            <w:tcW w:w="4675" w:type="dxa"/>
          </w:tcPr>
          <w:p w14:paraId="67C4DC5B" w14:textId="1DC4ACD6" w:rsidR="00B40018" w:rsidRDefault="00B40018" w:rsidP="00B4001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sobaric process</w:t>
            </w:r>
          </w:p>
        </w:tc>
      </w:tr>
      <w:tr w:rsidR="00B40018" w14:paraId="64E8F2F8" w14:textId="77777777" w:rsidTr="00733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43EF5C1" w14:textId="310CD60A" w:rsidR="00B40018" w:rsidRDefault="00B36760" w:rsidP="00B40018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إجراء </w:t>
            </w:r>
            <w:r w:rsidR="009F695C">
              <w:rPr>
                <w:rFonts w:hint="cs"/>
                <w:rtl/>
                <w:lang w:bidi="ar-EG"/>
              </w:rPr>
              <w:t>ثابت الحجم</w:t>
            </w:r>
            <w:r w:rsidR="00326739">
              <w:rPr>
                <w:rFonts w:hint="cs"/>
                <w:rtl/>
                <w:lang w:bidi="ar-EG"/>
              </w:rPr>
              <w:t xml:space="preserve"> </w:t>
            </w:r>
            <w:r w:rsidR="00326739">
              <w:rPr>
                <w:rtl/>
                <w:lang w:bidi="ar-EG"/>
              </w:rPr>
              <w:t>–</w:t>
            </w:r>
            <w:r w:rsidR="00326739">
              <w:rPr>
                <w:rFonts w:hint="cs"/>
                <w:rtl/>
                <w:lang w:bidi="ar-EG"/>
              </w:rPr>
              <w:t xml:space="preserve"> إجراء أيزوكوري</w:t>
            </w:r>
          </w:p>
        </w:tc>
        <w:tc>
          <w:tcPr>
            <w:tcW w:w="4675" w:type="dxa"/>
          </w:tcPr>
          <w:p w14:paraId="1E66B2E0" w14:textId="7F3A1FD1" w:rsidR="00B40018" w:rsidRDefault="00B40018" w:rsidP="00B4001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sochoric process</w:t>
            </w:r>
            <w:r w:rsidR="009F695C">
              <w:rPr>
                <w:lang w:bidi="ar-EG"/>
              </w:rPr>
              <w:t xml:space="preserve"> , </w:t>
            </w:r>
            <w:r w:rsidR="009F695C" w:rsidRPr="009F695C">
              <w:rPr>
                <w:lang w:bidi="ar-EG"/>
              </w:rPr>
              <w:t>isovolumetric process</w:t>
            </w:r>
            <w:r w:rsidR="009F695C">
              <w:rPr>
                <w:lang w:bidi="ar-EG"/>
              </w:rPr>
              <w:t>,</w:t>
            </w:r>
            <w:r w:rsidR="009F695C" w:rsidRPr="009F695C">
              <w:rPr>
                <w:lang w:bidi="ar-EG"/>
              </w:rPr>
              <w:t xml:space="preserve"> isometric process</w:t>
            </w:r>
            <w:r w:rsidR="009F695C">
              <w:rPr>
                <w:lang w:bidi="ar-EG"/>
              </w:rPr>
              <w:t xml:space="preserve"> </w:t>
            </w:r>
          </w:p>
        </w:tc>
      </w:tr>
      <w:tr w:rsidR="00B40018" w14:paraId="188D8CAF" w14:textId="77777777" w:rsidTr="007334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4677103" w14:textId="776FEDEB" w:rsidR="00B40018" w:rsidRDefault="009F695C" w:rsidP="00B40018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إجراء ثابت درجة الحرارة</w:t>
            </w:r>
            <w:r w:rsidR="00326739">
              <w:rPr>
                <w:rFonts w:hint="cs"/>
                <w:rtl/>
                <w:lang w:bidi="ar-EG"/>
              </w:rPr>
              <w:t xml:space="preserve"> - إجراء أيزوثرمي</w:t>
            </w:r>
          </w:p>
        </w:tc>
        <w:tc>
          <w:tcPr>
            <w:tcW w:w="4675" w:type="dxa"/>
          </w:tcPr>
          <w:p w14:paraId="5F6749F8" w14:textId="2DCA749F" w:rsidR="00B40018" w:rsidRDefault="00B40018" w:rsidP="00B4001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sothermal process</w:t>
            </w:r>
          </w:p>
        </w:tc>
      </w:tr>
      <w:tr w:rsidR="00B40018" w14:paraId="6E640F54" w14:textId="77777777" w:rsidTr="00733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9D04A69" w14:textId="0036BE8C" w:rsidR="00B40018" w:rsidRDefault="00733470" w:rsidP="00B40018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حالة عيانية -حالة ماكروية</w:t>
            </w:r>
          </w:p>
        </w:tc>
        <w:tc>
          <w:tcPr>
            <w:tcW w:w="4675" w:type="dxa"/>
          </w:tcPr>
          <w:p w14:paraId="66C3536B" w14:textId="0223F32A" w:rsidR="00B40018" w:rsidRDefault="00B40018" w:rsidP="00B4001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Macrostate</w:t>
            </w:r>
          </w:p>
        </w:tc>
      </w:tr>
      <w:tr w:rsidR="00B40018" w14:paraId="101084B0" w14:textId="77777777" w:rsidTr="007334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617FB3C" w14:textId="0E3EDF1A" w:rsidR="00B40018" w:rsidRDefault="00733470" w:rsidP="00B40018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حالة ميكروية</w:t>
            </w:r>
          </w:p>
        </w:tc>
        <w:tc>
          <w:tcPr>
            <w:tcW w:w="4675" w:type="dxa"/>
          </w:tcPr>
          <w:p w14:paraId="010DF8DA" w14:textId="54D82E5F" w:rsidR="00B40018" w:rsidRDefault="00B40018" w:rsidP="00B4001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Microstate</w:t>
            </w:r>
          </w:p>
        </w:tc>
      </w:tr>
      <w:tr w:rsidR="00B40018" w14:paraId="0E79E3ED" w14:textId="77777777" w:rsidTr="00733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D71BEFD" w14:textId="484344CD" w:rsidR="00B40018" w:rsidRDefault="00733470" w:rsidP="00B40018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دورة </w:t>
            </w:r>
            <w:r w:rsidRPr="00733470">
              <w:rPr>
                <w:rFonts w:cs="Arial"/>
                <w:rtl/>
                <w:lang w:bidi="ar-EG"/>
              </w:rPr>
              <w:t>أوتو</w:t>
            </w:r>
          </w:p>
        </w:tc>
        <w:tc>
          <w:tcPr>
            <w:tcW w:w="4675" w:type="dxa"/>
          </w:tcPr>
          <w:p w14:paraId="1FB8C568" w14:textId="5D9DCA58" w:rsidR="00B40018" w:rsidRDefault="00B40018" w:rsidP="00B4001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Otto cycle</w:t>
            </w:r>
          </w:p>
        </w:tc>
      </w:tr>
      <w:tr w:rsidR="00B40018" w14:paraId="336406F8" w14:textId="77777777" w:rsidTr="007334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6EC7931" w14:textId="3A838DEA" w:rsidR="00B40018" w:rsidRDefault="00733470" w:rsidP="00B40018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إجراء انعكاسي</w:t>
            </w:r>
          </w:p>
        </w:tc>
        <w:tc>
          <w:tcPr>
            <w:tcW w:w="4675" w:type="dxa"/>
          </w:tcPr>
          <w:p w14:paraId="68F252EC" w14:textId="5DC6E1EE" w:rsidR="00B40018" w:rsidRDefault="00B40018" w:rsidP="00B4001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Reversible process</w:t>
            </w:r>
          </w:p>
        </w:tc>
      </w:tr>
      <w:tr w:rsidR="00B40018" w14:paraId="3124BB66" w14:textId="77777777" w:rsidTr="00733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873101A" w14:textId="357CC4C4" w:rsidR="00B40018" w:rsidRDefault="00733470" w:rsidP="00B40018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قانون الثاني للديناميكا الحرارية</w:t>
            </w:r>
          </w:p>
        </w:tc>
        <w:tc>
          <w:tcPr>
            <w:tcW w:w="4675" w:type="dxa"/>
          </w:tcPr>
          <w:p w14:paraId="013D8BB1" w14:textId="07121590" w:rsidR="00B40018" w:rsidRDefault="00B40018" w:rsidP="00B4001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econd law of thermodynamics</w:t>
            </w:r>
          </w:p>
        </w:tc>
      </w:tr>
      <w:tr w:rsidR="00B40018" w14:paraId="5B693123" w14:textId="77777777" w:rsidTr="0073347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16D82B3" w14:textId="56E115EE" w:rsidR="00B40018" w:rsidRDefault="00733470" w:rsidP="00B40018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قانون الثاني للديناميكا الحرارية من حيث الإنتروبيا</w:t>
            </w:r>
          </w:p>
        </w:tc>
        <w:tc>
          <w:tcPr>
            <w:tcW w:w="4675" w:type="dxa"/>
          </w:tcPr>
          <w:p w14:paraId="313BBA5C" w14:textId="792F61C8" w:rsidR="00B40018" w:rsidRDefault="00B40018" w:rsidP="00B40018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 xml:space="preserve">Second law </w:t>
            </w:r>
            <w:r w:rsidR="00DE2928">
              <w:rPr>
                <w:lang w:bidi="ar-EG"/>
              </w:rPr>
              <w:t>of thermodynamics stated in terms of entropy</w:t>
            </w:r>
          </w:p>
        </w:tc>
      </w:tr>
      <w:tr w:rsidR="00B40018" w14:paraId="45FDEBF6" w14:textId="77777777" w:rsidTr="0073347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5AB62E9" w14:textId="1E590855" w:rsidR="00B40018" w:rsidRDefault="00733470" w:rsidP="00733470">
            <w:pPr>
              <w:tabs>
                <w:tab w:val="left" w:pos="534"/>
              </w:tabs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تحليل احصائي</w:t>
            </w:r>
          </w:p>
        </w:tc>
        <w:tc>
          <w:tcPr>
            <w:tcW w:w="4675" w:type="dxa"/>
          </w:tcPr>
          <w:p w14:paraId="3AFE39D8" w14:textId="66AE420C" w:rsidR="00B40018" w:rsidRDefault="00DE2928" w:rsidP="00B40018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tatistical analysis</w:t>
            </w:r>
          </w:p>
        </w:tc>
      </w:tr>
    </w:tbl>
    <w:p w14:paraId="56D643AE" w14:textId="1A51C837" w:rsidR="00B40018" w:rsidRDefault="00B40018" w:rsidP="00B40018">
      <w:pPr>
        <w:bidi/>
        <w:rPr>
          <w:rtl/>
          <w:lang w:bidi="ar-EG"/>
        </w:rPr>
      </w:pPr>
    </w:p>
    <w:p w14:paraId="22BDE1E7" w14:textId="77777777" w:rsidR="00BC4761" w:rsidRDefault="00BC476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rtl/>
          <w:lang w:bidi="ar-EG"/>
        </w:rPr>
      </w:pPr>
      <w:r>
        <w:rPr>
          <w:rtl/>
          <w:lang w:bidi="ar-EG"/>
        </w:rPr>
        <w:br w:type="page"/>
      </w:r>
    </w:p>
    <w:p w14:paraId="4E7AAC56" w14:textId="5EC4109B" w:rsidR="00733470" w:rsidRDefault="00733470" w:rsidP="00BC4761">
      <w:pPr>
        <w:pStyle w:val="Heading1"/>
        <w:bidi/>
        <w:rPr>
          <w:rtl/>
          <w:lang w:bidi="ar-EG"/>
        </w:rPr>
      </w:pPr>
      <w:bookmarkStart w:id="29" w:name="_Toc89326144"/>
      <w:r>
        <w:rPr>
          <w:rFonts w:hint="cs"/>
          <w:rtl/>
          <w:lang w:bidi="ar-EG"/>
        </w:rPr>
        <w:lastRenderedPageBreak/>
        <w:t>الفصل 16</w:t>
      </w:r>
      <w:bookmarkEnd w:id="29"/>
      <w:r>
        <w:rPr>
          <w:rFonts w:hint="cs"/>
          <w:rtl/>
          <w:lang w:bidi="ar-EG"/>
        </w:rPr>
        <w:t xml:space="preserve"> </w:t>
      </w:r>
    </w:p>
    <w:tbl>
      <w:tblPr>
        <w:tblStyle w:val="PlainTable1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E6F4D" w14:paraId="78C00359" w14:textId="77777777" w:rsidTr="005763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EE75C4A" w14:textId="131D9B7F" w:rsidR="00FE6F4D" w:rsidRDefault="00E00A23" w:rsidP="00FE6F4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سعة</w:t>
            </w:r>
          </w:p>
        </w:tc>
        <w:tc>
          <w:tcPr>
            <w:tcW w:w="4675" w:type="dxa"/>
          </w:tcPr>
          <w:p w14:paraId="6CCC6809" w14:textId="28F36259" w:rsidR="00FE6F4D" w:rsidRDefault="00FE6F4D" w:rsidP="00FE6F4D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Amplitude</w:t>
            </w:r>
          </w:p>
        </w:tc>
      </w:tr>
      <w:tr w:rsidR="00FE6F4D" w14:paraId="4F42C349" w14:textId="77777777" w:rsidTr="005763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94D64B1" w14:textId="463B63C5" w:rsidR="00FE6F4D" w:rsidRDefault="00E00A23" w:rsidP="00FE6F4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نقطة القصوى ( للاختصار القصوى)</w:t>
            </w:r>
          </w:p>
        </w:tc>
        <w:tc>
          <w:tcPr>
            <w:tcW w:w="4675" w:type="dxa"/>
          </w:tcPr>
          <w:p w14:paraId="291CC1C7" w14:textId="4388BEE7" w:rsidR="00FE6F4D" w:rsidRDefault="00FE6F4D" w:rsidP="00FE6F4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Antinode</w:t>
            </w:r>
          </w:p>
        </w:tc>
      </w:tr>
      <w:tr w:rsidR="00FE6F4D" w14:paraId="6D634972" w14:textId="77777777" w:rsidTr="005763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F4AB91C" w14:textId="25864055" w:rsidR="00FE6F4D" w:rsidRDefault="00E00A23" w:rsidP="00FE6F4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تردد النبضات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تردد الإيقاع</w:t>
            </w:r>
          </w:p>
        </w:tc>
        <w:tc>
          <w:tcPr>
            <w:tcW w:w="4675" w:type="dxa"/>
          </w:tcPr>
          <w:p w14:paraId="00AC4F1A" w14:textId="4652B2DF" w:rsidR="00FE6F4D" w:rsidRDefault="00FE6F4D" w:rsidP="00FE6F4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Beat frequency</w:t>
            </w:r>
          </w:p>
        </w:tc>
      </w:tr>
      <w:tr w:rsidR="00FE6F4D" w14:paraId="44D94C79" w14:textId="77777777" w:rsidTr="005763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50592AE" w14:textId="752321C6" w:rsidR="00FE6F4D" w:rsidRDefault="00E00A23" w:rsidP="00FE6F4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تداخل البنّاء</w:t>
            </w:r>
          </w:p>
        </w:tc>
        <w:tc>
          <w:tcPr>
            <w:tcW w:w="4675" w:type="dxa"/>
          </w:tcPr>
          <w:p w14:paraId="11D8CA65" w14:textId="5B4C0872" w:rsidR="00FE6F4D" w:rsidRDefault="00FE6F4D" w:rsidP="00FE6F4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onstructive interference</w:t>
            </w:r>
          </w:p>
        </w:tc>
      </w:tr>
      <w:tr w:rsidR="00FE6F4D" w14:paraId="2F86D364" w14:textId="77777777" w:rsidTr="005763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F57983E" w14:textId="6E22E0F8" w:rsidR="00FE6F4D" w:rsidRDefault="00E00A23" w:rsidP="00FE6F4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إخماد الحرج</w:t>
            </w:r>
          </w:p>
        </w:tc>
        <w:tc>
          <w:tcPr>
            <w:tcW w:w="4675" w:type="dxa"/>
          </w:tcPr>
          <w:p w14:paraId="3E787E01" w14:textId="20FE6B5C" w:rsidR="00FE6F4D" w:rsidRDefault="00FE6F4D" w:rsidP="00FE6F4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Critical damping</w:t>
            </w:r>
          </w:p>
        </w:tc>
      </w:tr>
      <w:tr w:rsidR="00FE6F4D" w14:paraId="1FFADE4E" w14:textId="77777777" w:rsidTr="005763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26873CD" w14:textId="4B8A3161" w:rsidR="00FE6F4D" w:rsidRDefault="00E00A23" w:rsidP="00FE6F4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تشوه</w:t>
            </w:r>
          </w:p>
        </w:tc>
        <w:tc>
          <w:tcPr>
            <w:tcW w:w="4675" w:type="dxa"/>
          </w:tcPr>
          <w:p w14:paraId="5C2F5C75" w14:textId="4F4D1224" w:rsidR="00FE6F4D" w:rsidRDefault="00FE6F4D" w:rsidP="00FE6F4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Deformation</w:t>
            </w:r>
          </w:p>
        </w:tc>
      </w:tr>
      <w:tr w:rsidR="00FE6F4D" w14:paraId="584EBEA8" w14:textId="77777777" w:rsidTr="005763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62F1C17" w14:textId="119B1D43" w:rsidR="00FE6F4D" w:rsidRDefault="00E00A23" w:rsidP="00FE6F4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تداخل الهدّام</w:t>
            </w:r>
          </w:p>
        </w:tc>
        <w:tc>
          <w:tcPr>
            <w:tcW w:w="4675" w:type="dxa"/>
          </w:tcPr>
          <w:p w14:paraId="0855A2AF" w14:textId="4EFBFBAD" w:rsidR="00FE6F4D" w:rsidRDefault="00FE6F4D" w:rsidP="00FE6F4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Destructive interference</w:t>
            </w:r>
          </w:p>
        </w:tc>
      </w:tr>
      <w:tr w:rsidR="00FE6F4D" w14:paraId="558D3025" w14:textId="77777777" w:rsidTr="005763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FF51DE1" w14:textId="622EAB0C" w:rsidR="00FE6F4D" w:rsidRDefault="00E00A23" w:rsidP="00FE6F4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طاقة المرونة الكامنة</w:t>
            </w:r>
          </w:p>
        </w:tc>
        <w:tc>
          <w:tcPr>
            <w:tcW w:w="4675" w:type="dxa"/>
          </w:tcPr>
          <w:p w14:paraId="59881B53" w14:textId="31849DA0" w:rsidR="00FE6F4D" w:rsidRDefault="00FE6F4D" w:rsidP="00FE6F4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Elastic potential energy</w:t>
            </w:r>
          </w:p>
        </w:tc>
      </w:tr>
      <w:tr w:rsidR="00FE6F4D" w14:paraId="78A78EFE" w14:textId="77777777" w:rsidTr="005763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99D1906" w14:textId="44FD49F2" w:rsidR="00FE6F4D" w:rsidRDefault="00E00A23" w:rsidP="00FE6F4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ثابت القوة</w:t>
            </w:r>
          </w:p>
        </w:tc>
        <w:tc>
          <w:tcPr>
            <w:tcW w:w="4675" w:type="dxa"/>
          </w:tcPr>
          <w:p w14:paraId="7AD5D70A" w14:textId="628C1541" w:rsidR="00FE6F4D" w:rsidRDefault="00FE6F4D" w:rsidP="00FE6F4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Force constant</w:t>
            </w:r>
          </w:p>
        </w:tc>
      </w:tr>
      <w:tr w:rsidR="00FE6F4D" w14:paraId="147F517B" w14:textId="77777777" w:rsidTr="005763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DFC3B81" w14:textId="1BD26C5B" w:rsidR="00FE6F4D" w:rsidRDefault="00E00A23" w:rsidP="00FE6F4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تردد</w:t>
            </w:r>
          </w:p>
        </w:tc>
        <w:tc>
          <w:tcPr>
            <w:tcW w:w="4675" w:type="dxa"/>
          </w:tcPr>
          <w:p w14:paraId="40839F33" w14:textId="261FE88E" w:rsidR="00FE6F4D" w:rsidRDefault="00FE6F4D" w:rsidP="00FE6F4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Frequency</w:t>
            </w:r>
          </w:p>
        </w:tc>
      </w:tr>
      <w:tr w:rsidR="00FE6F4D" w14:paraId="64F2B1E9" w14:textId="77777777" w:rsidTr="005763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54C4E08" w14:textId="4792A14A" w:rsidR="00FE6F4D" w:rsidRDefault="00E00A23" w:rsidP="00FE6F4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تردد الأساسي</w:t>
            </w:r>
          </w:p>
        </w:tc>
        <w:tc>
          <w:tcPr>
            <w:tcW w:w="4675" w:type="dxa"/>
          </w:tcPr>
          <w:p w14:paraId="4B5A5EC6" w14:textId="5B5D90CA" w:rsidR="00FE6F4D" w:rsidRDefault="00FE6F4D" w:rsidP="00FE6F4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Fundamental frequency</w:t>
            </w:r>
          </w:p>
        </w:tc>
      </w:tr>
      <w:tr w:rsidR="00FE6F4D" w14:paraId="7DD114B5" w14:textId="77777777" w:rsidTr="005763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2ED2F13" w14:textId="7846D28D" w:rsidR="00FE6F4D" w:rsidRDefault="00E00A23" w:rsidP="00FE6F4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شدة</w:t>
            </w:r>
          </w:p>
        </w:tc>
        <w:tc>
          <w:tcPr>
            <w:tcW w:w="4675" w:type="dxa"/>
          </w:tcPr>
          <w:p w14:paraId="2033C9CA" w14:textId="094E412D" w:rsidR="00FE6F4D" w:rsidRDefault="00FE6F4D" w:rsidP="00FE6F4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ntensity</w:t>
            </w:r>
          </w:p>
        </w:tc>
      </w:tr>
      <w:tr w:rsidR="00FE6F4D" w14:paraId="7EF45015" w14:textId="77777777" w:rsidTr="005763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BD87E9D" w14:textId="46B074E5" w:rsidR="00FE6F4D" w:rsidRDefault="00E00A23" w:rsidP="00FE6F4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وجة طولية</w:t>
            </w:r>
          </w:p>
        </w:tc>
        <w:tc>
          <w:tcPr>
            <w:tcW w:w="4675" w:type="dxa"/>
          </w:tcPr>
          <w:p w14:paraId="0B7E14E5" w14:textId="4076B17E" w:rsidR="00FE6F4D" w:rsidRDefault="00FE6F4D" w:rsidP="00FE6F4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Longitudinal wave</w:t>
            </w:r>
          </w:p>
        </w:tc>
      </w:tr>
      <w:tr w:rsidR="00FE6F4D" w14:paraId="0B396926" w14:textId="77777777" w:rsidTr="005763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92F22F5" w14:textId="4AA2E869" w:rsidR="00FE6F4D" w:rsidRDefault="00E00A23" w:rsidP="00FE6F4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تردد الطبيعي</w:t>
            </w:r>
          </w:p>
        </w:tc>
        <w:tc>
          <w:tcPr>
            <w:tcW w:w="4675" w:type="dxa"/>
          </w:tcPr>
          <w:p w14:paraId="005D0299" w14:textId="44526EB8" w:rsidR="00FE6F4D" w:rsidRDefault="00FE6F4D" w:rsidP="00FE6F4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Natural frequency</w:t>
            </w:r>
          </w:p>
        </w:tc>
      </w:tr>
      <w:tr w:rsidR="00FE6F4D" w14:paraId="753AD271" w14:textId="77777777" w:rsidTr="005763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CFF2C36" w14:textId="3AD1C6AE" w:rsidR="00FE6F4D" w:rsidRDefault="00E00A23" w:rsidP="00FE6F4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عقد</w:t>
            </w:r>
          </w:p>
        </w:tc>
        <w:tc>
          <w:tcPr>
            <w:tcW w:w="4675" w:type="dxa"/>
          </w:tcPr>
          <w:p w14:paraId="344FD212" w14:textId="2121EB67" w:rsidR="00FE6F4D" w:rsidRDefault="00FE6F4D" w:rsidP="00FE6F4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Nodes</w:t>
            </w:r>
          </w:p>
        </w:tc>
      </w:tr>
      <w:tr w:rsidR="00FE6F4D" w14:paraId="48258236" w14:textId="77777777" w:rsidTr="005763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89D30DC" w14:textId="2539DD3F" w:rsidR="00FE6F4D" w:rsidRDefault="00E00A23" w:rsidP="00FE6F4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يتذبذب</w:t>
            </w:r>
          </w:p>
        </w:tc>
        <w:tc>
          <w:tcPr>
            <w:tcW w:w="4675" w:type="dxa"/>
          </w:tcPr>
          <w:p w14:paraId="716844D5" w14:textId="24F68A3D" w:rsidR="00FE6F4D" w:rsidRDefault="00FE6F4D" w:rsidP="00FE6F4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Oscillate</w:t>
            </w:r>
          </w:p>
        </w:tc>
      </w:tr>
      <w:tr w:rsidR="00FE6F4D" w14:paraId="3FB281FE" w14:textId="77777777" w:rsidTr="005763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8D05BEC" w14:textId="6F5B5B01" w:rsidR="00FE6F4D" w:rsidRDefault="00E00A23" w:rsidP="00FE6F4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فوق الإخماد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الإخماد الزائد</w:t>
            </w:r>
          </w:p>
        </w:tc>
        <w:tc>
          <w:tcPr>
            <w:tcW w:w="4675" w:type="dxa"/>
          </w:tcPr>
          <w:p w14:paraId="3C6311E6" w14:textId="4010BCF3" w:rsidR="00FE6F4D" w:rsidRDefault="00FE6F4D" w:rsidP="00FE6F4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Over damping</w:t>
            </w:r>
          </w:p>
        </w:tc>
      </w:tr>
      <w:tr w:rsidR="00FE6F4D" w14:paraId="45BC6E27" w14:textId="77777777" w:rsidTr="005763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260ABEC" w14:textId="26B0D503" w:rsidR="00FE6F4D" w:rsidRDefault="00E00A23" w:rsidP="00FE6F4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نغمات فوق الأساسية</w:t>
            </w:r>
            <w:r w:rsidR="008F7F33">
              <w:rPr>
                <w:rFonts w:hint="cs"/>
                <w:rtl/>
                <w:lang w:bidi="ar-EG"/>
              </w:rPr>
              <w:t xml:space="preserve"> </w:t>
            </w:r>
            <w:r w:rsidR="008F7F33">
              <w:rPr>
                <w:rtl/>
                <w:lang w:bidi="ar-EG"/>
              </w:rPr>
              <w:t>–</w:t>
            </w:r>
            <w:r w:rsidR="008F7F33">
              <w:rPr>
                <w:rFonts w:hint="cs"/>
                <w:rtl/>
                <w:lang w:bidi="ar-EG"/>
              </w:rPr>
              <w:t xml:space="preserve"> النغمات الفوقية</w:t>
            </w:r>
          </w:p>
        </w:tc>
        <w:tc>
          <w:tcPr>
            <w:tcW w:w="4675" w:type="dxa"/>
          </w:tcPr>
          <w:p w14:paraId="61B05BBE" w14:textId="70996383" w:rsidR="00FE6F4D" w:rsidRDefault="00FE6F4D" w:rsidP="00FE6F4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Overtones</w:t>
            </w:r>
          </w:p>
        </w:tc>
      </w:tr>
      <w:tr w:rsidR="00FE6F4D" w14:paraId="4759B742" w14:textId="77777777" w:rsidTr="005763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15A2E2D" w14:textId="47294BE4" w:rsidR="00FE6F4D" w:rsidRDefault="00E00A23" w:rsidP="00FE6F4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دورة</w:t>
            </w:r>
          </w:p>
        </w:tc>
        <w:tc>
          <w:tcPr>
            <w:tcW w:w="4675" w:type="dxa"/>
          </w:tcPr>
          <w:p w14:paraId="7BAA17A3" w14:textId="238C8A21" w:rsidR="00FE6F4D" w:rsidRDefault="00FE6F4D" w:rsidP="00FE6F4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Period</w:t>
            </w:r>
          </w:p>
        </w:tc>
      </w:tr>
      <w:tr w:rsidR="00FE6F4D" w14:paraId="77AAC950" w14:textId="77777777" w:rsidTr="005763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6CAB26A" w14:textId="07D261EB" w:rsidR="00FE6F4D" w:rsidRDefault="00E00A23" w:rsidP="00FE6F4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حركة الدورية</w:t>
            </w:r>
          </w:p>
        </w:tc>
        <w:tc>
          <w:tcPr>
            <w:tcW w:w="4675" w:type="dxa"/>
          </w:tcPr>
          <w:p w14:paraId="592B92C7" w14:textId="2D922673" w:rsidR="00FE6F4D" w:rsidRDefault="00FE6F4D" w:rsidP="00FE6F4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Periodic motion</w:t>
            </w:r>
          </w:p>
        </w:tc>
      </w:tr>
      <w:tr w:rsidR="00FE6F4D" w14:paraId="4C657CD3" w14:textId="77777777" w:rsidTr="005763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D294DFE" w14:textId="702F8DD9" w:rsidR="00FE6F4D" w:rsidRDefault="00E00A23" w:rsidP="00FE6F4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رنين</w:t>
            </w:r>
          </w:p>
        </w:tc>
        <w:tc>
          <w:tcPr>
            <w:tcW w:w="4675" w:type="dxa"/>
          </w:tcPr>
          <w:p w14:paraId="04A1C093" w14:textId="20116CB8" w:rsidR="00FE6F4D" w:rsidRDefault="00FE6F4D" w:rsidP="00FE6F4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resonance</w:t>
            </w:r>
          </w:p>
        </w:tc>
      </w:tr>
      <w:tr w:rsidR="00FE6F4D" w14:paraId="0C233FC5" w14:textId="77777777" w:rsidTr="005763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55B8F57" w14:textId="05C1C15A" w:rsidR="00FE6F4D" w:rsidRDefault="00554569" w:rsidP="00FE6F4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يرن</w:t>
            </w:r>
          </w:p>
        </w:tc>
        <w:tc>
          <w:tcPr>
            <w:tcW w:w="4675" w:type="dxa"/>
          </w:tcPr>
          <w:p w14:paraId="6496E6DB" w14:textId="1387FB98" w:rsidR="00FE6F4D" w:rsidRDefault="00554569" w:rsidP="00FE6F4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Resonate</w:t>
            </w:r>
          </w:p>
        </w:tc>
      </w:tr>
      <w:tr w:rsidR="00FE6F4D" w14:paraId="6B67377B" w14:textId="77777777" w:rsidTr="005763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71DABD4" w14:textId="42BEFEB7" w:rsidR="00FE6F4D" w:rsidRDefault="00554569" w:rsidP="00FE6F4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قوة الإستعادة</w:t>
            </w:r>
          </w:p>
        </w:tc>
        <w:tc>
          <w:tcPr>
            <w:tcW w:w="4675" w:type="dxa"/>
          </w:tcPr>
          <w:p w14:paraId="5855B756" w14:textId="62F181BF" w:rsidR="00FE6F4D" w:rsidRDefault="00554569" w:rsidP="00FE6F4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Restoring force</w:t>
            </w:r>
          </w:p>
        </w:tc>
      </w:tr>
      <w:tr w:rsidR="00FE6F4D" w14:paraId="3E0D3F7E" w14:textId="77777777" w:rsidTr="005763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DF3FA35" w14:textId="353754EC" w:rsidR="00FE6F4D" w:rsidRDefault="00554569" w:rsidP="00FE6F4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حركة التوافقية البسيطة</w:t>
            </w:r>
          </w:p>
        </w:tc>
        <w:tc>
          <w:tcPr>
            <w:tcW w:w="4675" w:type="dxa"/>
          </w:tcPr>
          <w:p w14:paraId="03D2838C" w14:textId="730E5009" w:rsidR="00FE6F4D" w:rsidRDefault="00554569" w:rsidP="00FE6F4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imple harmonic motion</w:t>
            </w:r>
          </w:p>
        </w:tc>
      </w:tr>
      <w:tr w:rsidR="00FE6F4D" w14:paraId="75DBEAEB" w14:textId="77777777" w:rsidTr="005763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73C5678" w14:textId="445D6789" w:rsidR="00FE6F4D" w:rsidRDefault="00554569" w:rsidP="00FE6F4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ذبذب توافقي بسيط</w:t>
            </w:r>
          </w:p>
        </w:tc>
        <w:tc>
          <w:tcPr>
            <w:tcW w:w="4675" w:type="dxa"/>
          </w:tcPr>
          <w:p w14:paraId="00CDE522" w14:textId="101ABE92" w:rsidR="00FE6F4D" w:rsidRDefault="00554569" w:rsidP="00FE6F4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imple harmonic oscillator</w:t>
            </w:r>
          </w:p>
        </w:tc>
      </w:tr>
      <w:tr w:rsidR="00FE6F4D" w14:paraId="1B84CE10" w14:textId="77777777" w:rsidTr="005763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139773C" w14:textId="2CAA929C" w:rsidR="00FE6F4D" w:rsidRDefault="00554569" w:rsidP="00FE6F4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بندول البسيط</w:t>
            </w:r>
          </w:p>
        </w:tc>
        <w:tc>
          <w:tcPr>
            <w:tcW w:w="4675" w:type="dxa"/>
          </w:tcPr>
          <w:p w14:paraId="54A00FA3" w14:textId="59F6D129" w:rsidR="00FE6F4D" w:rsidRDefault="00554569" w:rsidP="00FE6F4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imple pendulum</w:t>
            </w:r>
          </w:p>
        </w:tc>
      </w:tr>
      <w:tr w:rsidR="00FE6F4D" w14:paraId="560A43FD" w14:textId="77777777" w:rsidTr="005763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3417404" w14:textId="2F9A01D1" w:rsidR="00FE6F4D" w:rsidRDefault="00554569" w:rsidP="00FE6F4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تراكب</w:t>
            </w:r>
          </w:p>
        </w:tc>
        <w:tc>
          <w:tcPr>
            <w:tcW w:w="4675" w:type="dxa"/>
          </w:tcPr>
          <w:p w14:paraId="010C75A7" w14:textId="381C5DE2" w:rsidR="00FE6F4D" w:rsidRDefault="00554569" w:rsidP="00FE6F4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uperposition</w:t>
            </w:r>
          </w:p>
        </w:tc>
      </w:tr>
      <w:tr w:rsidR="00FE6F4D" w14:paraId="10CAB3FB" w14:textId="77777777" w:rsidTr="005763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91582E0" w14:textId="0643B125" w:rsidR="00FE6F4D" w:rsidRDefault="00554569" w:rsidP="00FE6F4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وجة مستعرضة</w:t>
            </w:r>
          </w:p>
        </w:tc>
        <w:tc>
          <w:tcPr>
            <w:tcW w:w="4675" w:type="dxa"/>
          </w:tcPr>
          <w:p w14:paraId="094AAC90" w14:textId="2ED9E831" w:rsidR="00FE6F4D" w:rsidRDefault="00554569" w:rsidP="00FE6F4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 xml:space="preserve">Transverse wave </w:t>
            </w:r>
          </w:p>
        </w:tc>
      </w:tr>
      <w:tr w:rsidR="00FE6F4D" w14:paraId="01DE69C2" w14:textId="77777777" w:rsidTr="005763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2B0C3C3" w14:textId="7CCF4235" w:rsidR="00FE6F4D" w:rsidRDefault="00554569" w:rsidP="00FE6F4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تحت الإخماد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ناقص الإخماد</w:t>
            </w:r>
          </w:p>
        </w:tc>
        <w:tc>
          <w:tcPr>
            <w:tcW w:w="4675" w:type="dxa"/>
          </w:tcPr>
          <w:p w14:paraId="4252E9C1" w14:textId="41818299" w:rsidR="00FE6F4D" w:rsidRDefault="00554569" w:rsidP="00FE6F4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Under damping</w:t>
            </w:r>
          </w:p>
        </w:tc>
      </w:tr>
      <w:tr w:rsidR="00FE6F4D" w14:paraId="4CB4F6D3" w14:textId="77777777" w:rsidTr="005763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56B0621" w14:textId="0ED5BF16" w:rsidR="00FE6F4D" w:rsidRDefault="00554569" w:rsidP="00FE6F4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وجة</w:t>
            </w:r>
          </w:p>
        </w:tc>
        <w:tc>
          <w:tcPr>
            <w:tcW w:w="4675" w:type="dxa"/>
          </w:tcPr>
          <w:p w14:paraId="75D6CE4A" w14:textId="30F34D9F" w:rsidR="00FE6F4D" w:rsidRDefault="00554569" w:rsidP="00FE6F4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 xml:space="preserve">Wave </w:t>
            </w:r>
          </w:p>
        </w:tc>
      </w:tr>
      <w:tr w:rsidR="00FE6F4D" w14:paraId="447D4B73" w14:textId="77777777" w:rsidTr="005763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B183148" w14:textId="644B7674" w:rsidR="00FE6F4D" w:rsidRDefault="00554569" w:rsidP="00FE6F4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سرعة الموجة</w:t>
            </w:r>
          </w:p>
        </w:tc>
        <w:tc>
          <w:tcPr>
            <w:tcW w:w="4675" w:type="dxa"/>
          </w:tcPr>
          <w:p w14:paraId="2A2765E8" w14:textId="60738FC4" w:rsidR="00FE6F4D" w:rsidRDefault="00554569" w:rsidP="00FE6F4D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Wave velocity</w:t>
            </w:r>
          </w:p>
        </w:tc>
      </w:tr>
      <w:tr w:rsidR="00FE6F4D" w14:paraId="15F82A4B" w14:textId="77777777" w:rsidTr="005763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B61A546" w14:textId="40ED928F" w:rsidR="00FE6F4D" w:rsidRDefault="00554569" w:rsidP="00FE6F4D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طول الموجي</w:t>
            </w:r>
          </w:p>
        </w:tc>
        <w:tc>
          <w:tcPr>
            <w:tcW w:w="4675" w:type="dxa"/>
          </w:tcPr>
          <w:p w14:paraId="0C0E26EE" w14:textId="5E689BCF" w:rsidR="00FE6F4D" w:rsidRDefault="00554569" w:rsidP="00FE6F4D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Wavelength</w:t>
            </w:r>
          </w:p>
        </w:tc>
      </w:tr>
    </w:tbl>
    <w:p w14:paraId="637ADF5B" w14:textId="0B849283" w:rsidR="00FE6F4D" w:rsidRDefault="00FE6F4D" w:rsidP="00FE6F4D">
      <w:pPr>
        <w:bidi/>
        <w:rPr>
          <w:rtl/>
          <w:lang w:bidi="ar-EG"/>
        </w:rPr>
      </w:pPr>
    </w:p>
    <w:p w14:paraId="00D3F754" w14:textId="77777777" w:rsidR="00BC4761" w:rsidRDefault="00BC4761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rtl/>
          <w:lang w:bidi="ar-EG"/>
        </w:rPr>
      </w:pPr>
      <w:r>
        <w:rPr>
          <w:rtl/>
          <w:lang w:bidi="ar-EG"/>
        </w:rPr>
        <w:br w:type="page"/>
      </w:r>
    </w:p>
    <w:p w14:paraId="77F5692E" w14:textId="2D3FBA1F" w:rsidR="00554569" w:rsidRDefault="00554569" w:rsidP="00BC4761">
      <w:pPr>
        <w:pStyle w:val="Heading1"/>
        <w:bidi/>
        <w:rPr>
          <w:rtl/>
          <w:lang w:bidi="ar-EG"/>
        </w:rPr>
      </w:pPr>
      <w:bookmarkStart w:id="30" w:name="_Toc89326145"/>
      <w:r>
        <w:rPr>
          <w:rFonts w:hint="cs"/>
          <w:rtl/>
          <w:lang w:bidi="ar-EG"/>
        </w:rPr>
        <w:lastRenderedPageBreak/>
        <w:t>الفصل 17</w:t>
      </w:r>
      <w:bookmarkEnd w:id="30"/>
    </w:p>
    <w:tbl>
      <w:tblPr>
        <w:tblStyle w:val="PlainTable1"/>
        <w:bidiVisual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554569" w14:paraId="4CEEDE7B" w14:textId="77777777" w:rsidTr="005763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C4BDD76" w14:textId="5C0290FD" w:rsidR="00554569" w:rsidRDefault="00600FD4" w:rsidP="0055456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معاوقة الصوتية</w:t>
            </w:r>
          </w:p>
        </w:tc>
        <w:tc>
          <w:tcPr>
            <w:tcW w:w="4675" w:type="dxa"/>
          </w:tcPr>
          <w:p w14:paraId="157BE437" w14:textId="7290C71E" w:rsidR="00554569" w:rsidRDefault="00554569" w:rsidP="00554569">
            <w:pPr>
              <w:bidi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Acoustic impedance</w:t>
            </w:r>
          </w:p>
        </w:tc>
      </w:tr>
      <w:tr w:rsidR="00554569" w14:paraId="6A1A229C" w14:textId="77777777" w:rsidTr="005763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2D9FFFC" w14:textId="506A8290" w:rsidR="00554569" w:rsidRDefault="00600FD4" w:rsidP="0055456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نقطة القصوى</w:t>
            </w:r>
          </w:p>
        </w:tc>
        <w:tc>
          <w:tcPr>
            <w:tcW w:w="4675" w:type="dxa"/>
          </w:tcPr>
          <w:p w14:paraId="003E1E39" w14:textId="62597267" w:rsidR="00554569" w:rsidRDefault="00554569" w:rsidP="0055456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Antinode</w:t>
            </w:r>
          </w:p>
        </w:tc>
      </w:tr>
      <w:tr w:rsidR="00554569" w14:paraId="4CB08EF9" w14:textId="77777777" w:rsidTr="005763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7AEAA77" w14:textId="14A45EEE" w:rsidR="00554569" w:rsidRDefault="00600FD4" w:rsidP="0055456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أثر القوسي</w:t>
            </w:r>
          </w:p>
        </w:tc>
        <w:tc>
          <w:tcPr>
            <w:tcW w:w="4675" w:type="dxa"/>
          </w:tcPr>
          <w:p w14:paraId="52CE3ABF" w14:textId="0151942D" w:rsidR="00554569" w:rsidRDefault="00554569" w:rsidP="005545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Bow wake</w:t>
            </w:r>
          </w:p>
        </w:tc>
      </w:tr>
      <w:tr w:rsidR="00554569" w14:paraId="601AEDDF" w14:textId="77777777" w:rsidTr="005763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C69BB47" w14:textId="378E395D" w:rsidR="00554569" w:rsidRDefault="00600FD4" w:rsidP="0055456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تأثير دوبلر</w:t>
            </w:r>
          </w:p>
        </w:tc>
        <w:tc>
          <w:tcPr>
            <w:tcW w:w="4675" w:type="dxa"/>
          </w:tcPr>
          <w:p w14:paraId="6F425DF2" w14:textId="5CDEE09A" w:rsidR="00554569" w:rsidRDefault="00554569" w:rsidP="0055456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Doppler effect</w:t>
            </w:r>
          </w:p>
        </w:tc>
      </w:tr>
      <w:tr w:rsidR="00554569" w14:paraId="0DEC1C6B" w14:textId="77777777" w:rsidTr="005763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4245FA7" w14:textId="3644B112" w:rsidR="00554569" w:rsidRDefault="00600FD4" w:rsidP="0055456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إزاحة دوبلر</w:t>
            </w:r>
          </w:p>
        </w:tc>
        <w:tc>
          <w:tcPr>
            <w:tcW w:w="4675" w:type="dxa"/>
          </w:tcPr>
          <w:p w14:paraId="027642C4" w14:textId="6D170BFC" w:rsidR="00554569" w:rsidRDefault="00554569" w:rsidP="005545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Doppler shift</w:t>
            </w:r>
          </w:p>
        </w:tc>
      </w:tr>
      <w:tr w:rsidR="00554569" w14:paraId="5927ADE0" w14:textId="77777777" w:rsidTr="005763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60AE5BA" w14:textId="06FFC27C" w:rsidR="00554569" w:rsidRDefault="00600FD4" w:rsidP="0055456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وجات فوق صوتية مزاحة إزاحة دوبلر</w:t>
            </w:r>
          </w:p>
        </w:tc>
        <w:tc>
          <w:tcPr>
            <w:tcW w:w="4675" w:type="dxa"/>
          </w:tcPr>
          <w:p w14:paraId="5B1BEB88" w14:textId="25B22ED9" w:rsidR="00554569" w:rsidRDefault="00600FD4" w:rsidP="0055456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Doppler-shifted ultrasound</w:t>
            </w:r>
          </w:p>
        </w:tc>
      </w:tr>
      <w:tr w:rsidR="00554569" w14:paraId="7A7B8BF4" w14:textId="77777777" w:rsidTr="005763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24652AC" w14:textId="1434BC67" w:rsidR="00554569" w:rsidRDefault="00600FD4" w:rsidP="0055456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أساسية</w:t>
            </w:r>
          </w:p>
        </w:tc>
        <w:tc>
          <w:tcPr>
            <w:tcW w:w="4675" w:type="dxa"/>
          </w:tcPr>
          <w:p w14:paraId="3EDE8AB1" w14:textId="6213B4CD" w:rsidR="00554569" w:rsidRDefault="00600FD4" w:rsidP="005545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Fundamental</w:t>
            </w:r>
          </w:p>
        </w:tc>
      </w:tr>
      <w:tr w:rsidR="00554569" w14:paraId="5BFED0CF" w14:textId="77777777" w:rsidTr="005763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0B4FFCE" w14:textId="6A3306A5" w:rsidR="00554569" w:rsidRDefault="00600FD4" w:rsidP="0055456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توافقيات</w:t>
            </w:r>
          </w:p>
        </w:tc>
        <w:tc>
          <w:tcPr>
            <w:tcW w:w="4675" w:type="dxa"/>
          </w:tcPr>
          <w:p w14:paraId="6AC67EE4" w14:textId="2D6A5857" w:rsidR="00554569" w:rsidRDefault="00600FD4" w:rsidP="0055456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tl/>
                <w:lang w:bidi="ar-EG"/>
              </w:rPr>
            </w:pPr>
            <w:r>
              <w:rPr>
                <w:lang w:bidi="ar-EG"/>
              </w:rPr>
              <w:t>Harmonics</w:t>
            </w:r>
          </w:p>
        </w:tc>
      </w:tr>
      <w:tr w:rsidR="00600FD4" w14:paraId="044AF488" w14:textId="77777777" w:rsidTr="005763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F974FF0" w14:textId="6D432D8F" w:rsidR="00600FD4" w:rsidRDefault="00600FD4" w:rsidP="0055456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السمع</w:t>
            </w:r>
          </w:p>
        </w:tc>
        <w:tc>
          <w:tcPr>
            <w:tcW w:w="4675" w:type="dxa"/>
          </w:tcPr>
          <w:p w14:paraId="1AE2A7C5" w14:textId="5932EE84" w:rsidR="00600FD4" w:rsidRDefault="00600FD4" w:rsidP="005545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Hearing</w:t>
            </w:r>
          </w:p>
        </w:tc>
      </w:tr>
      <w:tr w:rsidR="00600FD4" w14:paraId="5884A69B" w14:textId="77777777" w:rsidTr="005763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3C72346D" w14:textId="645FB3FD" w:rsidR="00600FD4" w:rsidRDefault="00600FD4" w:rsidP="0055456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تحت الصوتي</w:t>
            </w:r>
          </w:p>
        </w:tc>
        <w:tc>
          <w:tcPr>
            <w:tcW w:w="4675" w:type="dxa"/>
          </w:tcPr>
          <w:p w14:paraId="0451FDDC" w14:textId="056C4BC2" w:rsidR="00600FD4" w:rsidRDefault="00600FD4" w:rsidP="0055456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nfrasound</w:t>
            </w:r>
          </w:p>
        </w:tc>
      </w:tr>
      <w:tr w:rsidR="00600FD4" w14:paraId="2979C1B3" w14:textId="77777777" w:rsidTr="005763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E35F2DD" w14:textId="790B6CAB" w:rsidR="00600FD4" w:rsidRDefault="00600FD4" w:rsidP="0055456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شدة</w:t>
            </w:r>
          </w:p>
        </w:tc>
        <w:tc>
          <w:tcPr>
            <w:tcW w:w="4675" w:type="dxa"/>
          </w:tcPr>
          <w:p w14:paraId="56B2EEA3" w14:textId="5772F532" w:rsidR="00600FD4" w:rsidRDefault="00600FD4" w:rsidP="005545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ntensity</w:t>
            </w:r>
          </w:p>
        </w:tc>
      </w:tr>
      <w:tr w:rsidR="00600FD4" w14:paraId="402E772A" w14:textId="77777777" w:rsidTr="005763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8464973" w14:textId="00565CAE" w:rsidR="00600FD4" w:rsidRDefault="008F7F33" w:rsidP="0055456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عامل انعكاس الشدة</w:t>
            </w:r>
          </w:p>
        </w:tc>
        <w:tc>
          <w:tcPr>
            <w:tcW w:w="4675" w:type="dxa"/>
          </w:tcPr>
          <w:p w14:paraId="0B7C7202" w14:textId="5D9B052B" w:rsidR="00600FD4" w:rsidRDefault="00600FD4" w:rsidP="0055456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Intensity reflection coefficient</w:t>
            </w:r>
          </w:p>
        </w:tc>
      </w:tr>
      <w:tr w:rsidR="00600FD4" w14:paraId="2EC5ADF6" w14:textId="77777777" w:rsidTr="005763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0D7C21B3" w14:textId="51DDCC78" w:rsidR="00600FD4" w:rsidRDefault="008F7F33" w:rsidP="0055456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جهارة</w:t>
            </w:r>
          </w:p>
        </w:tc>
        <w:tc>
          <w:tcPr>
            <w:tcW w:w="4675" w:type="dxa"/>
          </w:tcPr>
          <w:p w14:paraId="6E2579FC" w14:textId="511CBB39" w:rsidR="00600FD4" w:rsidRDefault="00600FD4" w:rsidP="005545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Loudness</w:t>
            </w:r>
          </w:p>
        </w:tc>
      </w:tr>
      <w:tr w:rsidR="00600FD4" w14:paraId="5A3D0760" w14:textId="77777777" w:rsidTr="005763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11F92432" w14:textId="353C934E" w:rsidR="00600FD4" w:rsidRDefault="008F7F33" w:rsidP="0055456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عقدة</w:t>
            </w:r>
          </w:p>
        </w:tc>
        <w:tc>
          <w:tcPr>
            <w:tcW w:w="4675" w:type="dxa"/>
          </w:tcPr>
          <w:p w14:paraId="1DEE4E42" w14:textId="6D0ECED9" w:rsidR="00600FD4" w:rsidRDefault="00600FD4" w:rsidP="0055456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Node</w:t>
            </w:r>
          </w:p>
        </w:tc>
      </w:tr>
      <w:tr w:rsidR="00600FD4" w14:paraId="4779D0EA" w14:textId="77777777" w:rsidTr="005763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EA0E519" w14:textId="0DF82005" w:rsidR="00600FD4" w:rsidRDefault="008F7F33" w:rsidP="0055456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نوتة</w:t>
            </w:r>
          </w:p>
        </w:tc>
        <w:tc>
          <w:tcPr>
            <w:tcW w:w="4675" w:type="dxa"/>
          </w:tcPr>
          <w:p w14:paraId="0D81CBF3" w14:textId="3A856203" w:rsidR="00600FD4" w:rsidRDefault="00600FD4" w:rsidP="005545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bookmarkStart w:id="31" w:name="OLE_LINK20"/>
            <w:r>
              <w:rPr>
                <w:lang w:bidi="ar-EG"/>
              </w:rPr>
              <w:t>Note</w:t>
            </w:r>
            <w:bookmarkEnd w:id="31"/>
          </w:p>
        </w:tc>
      </w:tr>
      <w:tr w:rsidR="00600FD4" w14:paraId="645BC476" w14:textId="77777777" w:rsidTr="005763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5FED355" w14:textId="269035AA" w:rsidR="00600FD4" w:rsidRDefault="008F7F33" w:rsidP="0055456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نغمات فوق الأساسية </w:t>
            </w:r>
            <w:r>
              <w:rPr>
                <w:rtl/>
                <w:lang w:bidi="ar-EG"/>
              </w:rPr>
              <w:t>–</w:t>
            </w:r>
            <w:r>
              <w:rPr>
                <w:rFonts w:hint="cs"/>
                <w:rtl/>
                <w:lang w:bidi="ar-EG"/>
              </w:rPr>
              <w:t xml:space="preserve"> النغمات الفوقية</w:t>
            </w:r>
          </w:p>
        </w:tc>
        <w:tc>
          <w:tcPr>
            <w:tcW w:w="4675" w:type="dxa"/>
          </w:tcPr>
          <w:p w14:paraId="7BFE42F6" w14:textId="67FB0354" w:rsidR="00600FD4" w:rsidRDefault="00600FD4" w:rsidP="0055456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Overtones</w:t>
            </w:r>
          </w:p>
        </w:tc>
      </w:tr>
      <w:tr w:rsidR="00600FD4" w14:paraId="32111A07" w14:textId="77777777" w:rsidTr="005763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8B49DBF" w14:textId="449101C9" w:rsidR="00600FD4" w:rsidRDefault="008F7F33" w:rsidP="0055456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فون</w:t>
            </w:r>
          </w:p>
        </w:tc>
        <w:tc>
          <w:tcPr>
            <w:tcW w:w="4675" w:type="dxa"/>
          </w:tcPr>
          <w:p w14:paraId="541483CC" w14:textId="75853B73" w:rsidR="00600FD4" w:rsidRDefault="00600FD4" w:rsidP="005545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Phon</w:t>
            </w:r>
          </w:p>
        </w:tc>
      </w:tr>
      <w:tr w:rsidR="00600FD4" w14:paraId="0478A328" w14:textId="77777777" w:rsidTr="005763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4E9A0CC" w14:textId="2C8DA60B" w:rsidR="00600FD4" w:rsidRDefault="008F7F33" w:rsidP="0055456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 xml:space="preserve">درجة </w:t>
            </w:r>
          </w:p>
        </w:tc>
        <w:tc>
          <w:tcPr>
            <w:tcW w:w="4675" w:type="dxa"/>
          </w:tcPr>
          <w:p w14:paraId="71CA99BC" w14:textId="5385812C" w:rsidR="00600FD4" w:rsidRDefault="00600FD4" w:rsidP="0055456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Pitch</w:t>
            </w:r>
          </w:p>
        </w:tc>
      </w:tr>
      <w:tr w:rsidR="00600FD4" w14:paraId="37BAEE23" w14:textId="77777777" w:rsidTr="005763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506F4C2" w14:textId="09F2DFDA" w:rsidR="00600FD4" w:rsidRDefault="008F7F33" w:rsidP="0055456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دوي كسر حاجز الصوت</w:t>
            </w:r>
          </w:p>
        </w:tc>
        <w:tc>
          <w:tcPr>
            <w:tcW w:w="4675" w:type="dxa"/>
          </w:tcPr>
          <w:p w14:paraId="56E8B029" w14:textId="3D0AB4EA" w:rsidR="00600FD4" w:rsidRDefault="00600FD4" w:rsidP="005545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onic boom</w:t>
            </w:r>
          </w:p>
        </w:tc>
      </w:tr>
      <w:tr w:rsidR="00600FD4" w14:paraId="7952F1DF" w14:textId="77777777" w:rsidTr="005763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1E843A6" w14:textId="5F07A8AA" w:rsidR="00600FD4" w:rsidRDefault="008F7F33" w:rsidP="0055456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صوت</w:t>
            </w:r>
          </w:p>
        </w:tc>
        <w:tc>
          <w:tcPr>
            <w:tcW w:w="4675" w:type="dxa"/>
          </w:tcPr>
          <w:p w14:paraId="76781F3A" w14:textId="5E5ED890" w:rsidR="00600FD4" w:rsidRDefault="00600FD4" w:rsidP="0055456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ound</w:t>
            </w:r>
          </w:p>
        </w:tc>
      </w:tr>
      <w:tr w:rsidR="00600FD4" w14:paraId="1780ADF3" w14:textId="77777777" w:rsidTr="005763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21CC8DF" w14:textId="19D2488A" w:rsidR="00600FD4" w:rsidRDefault="008F7F33" w:rsidP="0055456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ستوى شدة الصوت</w:t>
            </w:r>
          </w:p>
        </w:tc>
        <w:tc>
          <w:tcPr>
            <w:tcW w:w="4675" w:type="dxa"/>
          </w:tcPr>
          <w:p w14:paraId="4552E0A3" w14:textId="3D76DC51" w:rsidR="00600FD4" w:rsidRDefault="00600FD4" w:rsidP="005545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ound intensity level</w:t>
            </w:r>
          </w:p>
        </w:tc>
      </w:tr>
      <w:tr w:rsidR="00600FD4" w14:paraId="3868F05C" w14:textId="77777777" w:rsidTr="005763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562A4187" w14:textId="74D1A291" w:rsidR="00600FD4" w:rsidRDefault="008F7F33" w:rsidP="0055456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مستوى ضغط الصوت</w:t>
            </w:r>
          </w:p>
        </w:tc>
        <w:tc>
          <w:tcPr>
            <w:tcW w:w="4675" w:type="dxa"/>
          </w:tcPr>
          <w:p w14:paraId="2E20B914" w14:textId="6CDA1BA4" w:rsidR="00600FD4" w:rsidRDefault="00600FD4" w:rsidP="0055456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Sound pressure level</w:t>
            </w:r>
          </w:p>
        </w:tc>
      </w:tr>
      <w:tr w:rsidR="00600FD4" w14:paraId="67BE1624" w14:textId="77777777" w:rsidTr="005763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4A2839A1" w14:textId="3368233F" w:rsidR="00600FD4" w:rsidRDefault="008F7F33" w:rsidP="0055456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طابع الصوت</w:t>
            </w:r>
          </w:p>
        </w:tc>
        <w:tc>
          <w:tcPr>
            <w:tcW w:w="4675" w:type="dxa"/>
          </w:tcPr>
          <w:p w14:paraId="0437B241" w14:textId="4B252780" w:rsidR="00600FD4" w:rsidRDefault="00600FD4" w:rsidP="005545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Timbre</w:t>
            </w:r>
          </w:p>
        </w:tc>
      </w:tr>
      <w:tr w:rsidR="00600FD4" w14:paraId="1DF725C6" w14:textId="77777777" w:rsidTr="005763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0560DAB" w14:textId="38AD6BA5" w:rsidR="00600FD4" w:rsidRDefault="008F7F33" w:rsidP="0055456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نغمة</w:t>
            </w:r>
          </w:p>
        </w:tc>
        <w:tc>
          <w:tcPr>
            <w:tcW w:w="4675" w:type="dxa"/>
          </w:tcPr>
          <w:p w14:paraId="30573E20" w14:textId="06663EE1" w:rsidR="00600FD4" w:rsidRDefault="00600FD4" w:rsidP="0055456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Tone</w:t>
            </w:r>
          </w:p>
        </w:tc>
      </w:tr>
      <w:tr w:rsidR="00600FD4" w14:paraId="62A0B95B" w14:textId="77777777" w:rsidTr="005763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2633D83" w14:textId="36BDE15C" w:rsidR="00600FD4" w:rsidRDefault="008F7F33" w:rsidP="00554569">
            <w:pPr>
              <w:bidi/>
              <w:rPr>
                <w:rtl/>
                <w:lang w:bidi="ar-EG"/>
              </w:rPr>
            </w:pPr>
            <w:r>
              <w:rPr>
                <w:rFonts w:hint="cs"/>
                <w:rtl/>
                <w:lang w:bidi="ar-EG"/>
              </w:rPr>
              <w:t>فوق الصوتي</w:t>
            </w:r>
          </w:p>
        </w:tc>
        <w:tc>
          <w:tcPr>
            <w:tcW w:w="4675" w:type="dxa"/>
          </w:tcPr>
          <w:p w14:paraId="643BBBCE" w14:textId="1A3330E6" w:rsidR="00600FD4" w:rsidRDefault="00600FD4" w:rsidP="00554569">
            <w:pPr>
              <w:bidi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bidi="ar-EG"/>
              </w:rPr>
            </w:pPr>
            <w:r>
              <w:rPr>
                <w:lang w:bidi="ar-EG"/>
              </w:rPr>
              <w:t>Ultrasound</w:t>
            </w:r>
          </w:p>
        </w:tc>
      </w:tr>
      <w:tr w:rsidR="00600FD4" w14:paraId="4A15EA16" w14:textId="77777777" w:rsidTr="005763F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204099D6" w14:textId="77777777" w:rsidR="00600FD4" w:rsidRDefault="00600FD4" w:rsidP="00554569">
            <w:pPr>
              <w:bidi/>
              <w:rPr>
                <w:rtl/>
                <w:lang w:bidi="ar-EG"/>
              </w:rPr>
            </w:pPr>
          </w:p>
        </w:tc>
        <w:tc>
          <w:tcPr>
            <w:tcW w:w="4675" w:type="dxa"/>
          </w:tcPr>
          <w:p w14:paraId="695A5904" w14:textId="77777777" w:rsidR="00600FD4" w:rsidRDefault="00600FD4" w:rsidP="00554569">
            <w:pPr>
              <w:bidi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bidi="ar-EG"/>
              </w:rPr>
            </w:pPr>
          </w:p>
        </w:tc>
      </w:tr>
    </w:tbl>
    <w:p w14:paraId="570D416F" w14:textId="2DC32A5D" w:rsidR="00554569" w:rsidRPr="0043124F" w:rsidRDefault="00554569" w:rsidP="00554569">
      <w:pPr>
        <w:bidi/>
        <w:rPr>
          <w:lang w:bidi="ar-EG"/>
        </w:rPr>
      </w:pPr>
    </w:p>
    <w:sectPr w:rsidR="00554569" w:rsidRPr="0043124F" w:rsidSect="00750A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wNjQyMrOwNLI0MzNS0lEKTi0uzszPAykwrgUA/Pci9CwAAAA="/>
  </w:docVars>
  <w:rsids>
    <w:rsidRoot w:val="000D6E89"/>
    <w:rsid w:val="000D6E89"/>
    <w:rsid w:val="000F3167"/>
    <w:rsid w:val="00102685"/>
    <w:rsid w:val="001670F0"/>
    <w:rsid w:val="001A0A15"/>
    <w:rsid w:val="001F2BE3"/>
    <w:rsid w:val="002434FE"/>
    <w:rsid w:val="002559B6"/>
    <w:rsid w:val="00292001"/>
    <w:rsid w:val="00326739"/>
    <w:rsid w:val="0037441E"/>
    <w:rsid w:val="003A5B3A"/>
    <w:rsid w:val="0043124F"/>
    <w:rsid w:val="004855A9"/>
    <w:rsid w:val="004B6BA6"/>
    <w:rsid w:val="00500AA2"/>
    <w:rsid w:val="0051672C"/>
    <w:rsid w:val="00554569"/>
    <w:rsid w:val="005763FB"/>
    <w:rsid w:val="00600FD4"/>
    <w:rsid w:val="006023C2"/>
    <w:rsid w:val="006068D8"/>
    <w:rsid w:val="0063520A"/>
    <w:rsid w:val="00645235"/>
    <w:rsid w:val="006537E4"/>
    <w:rsid w:val="006D1B9C"/>
    <w:rsid w:val="006D5AF9"/>
    <w:rsid w:val="006F5D0C"/>
    <w:rsid w:val="00710619"/>
    <w:rsid w:val="00733470"/>
    <w:rsid w:val="00750AAF"/>
    <w:rsid w:val="00782138"/>
    <w:rsid w:val="007A0F96"/>
    <w:rsid w:val="007B7238"/>
    <w:rsid w:val="007E3934"/>
    <w:rsid w:val="007F2D53"/>
    <w:rsid w:val="008400A2"/>
    <w:rsid w:val="0084253D"/>
    <w:rsid w:val="00844022"/>
    <w:rsid w:val="00874BBD"/>
    <w:rsid w:val="008D3EB5"/>
    <w:rsid w:val="008E085A"/>
    <w:rsid w:val="008F7F33"/>
    <w:rsid w:val="009112C8"/>
    <w:rsid w:val="00932E4F"/>
    <w:rsid w:val="00946F63"/>
    <w:rsid w:val="009472BC"/>
    <w:rsid w:val="00971536"/>
    <w:rsid w:val="009854ED"/>
    <w:rsid w:val="00987DD3"/>
    <w:rsid w:val="009959C9"/>
    <w:rsid w:val="009F695C"/>
    <w:rsid w:val="00A12393"/>
    <w:rsid w:val="00A23C17"/>
    <w:rsid w:val="00A67176"/>
    <w:rsid w:val="00A86CA8"/>
    <w:rsid w:val="00AD30F6"/>
    <w:rsid w:val="00AE0D00"/>
    <w:rsid w:val="00AE1531"/>
    <w:rsid w:val="00B16D08"/>
    <w:rsid w:val="00B36760"/>
    <w:rsid w:val="00B40018"/>
    <w:rsid w:val="00BC4761"/>
    <w:rsid w:val="00C33D12"/>
    <w:rsid w:val="00CB47B8"/>
    <w:rsid w:val="00CD3B6A"/>
    <w:rsid w:val="00D514C2"/>
    <w:rsid w:val="00D53466"/>
    <w:rsid w:val="00D875E4"/>
    <w:rsid w:val="00DE2928"/>
    <w:rsid w:val="00E00A23"/>
    <w:rsid w:val="00E04F09"/>
    <w:rsid w:val="00E710F4"/>
    <w:rsid w:val="00E84289"/>
    <w:rsid w:val="00EC64F0"/>
    <w:rsid w:val="00F27C76"/>
    <w:rsid w:val="00F44C1C"/>
    <w:rsid w:val="00FD29B7"/>
    <w:rsid w:val="00FE1618"/>
    <w:rsid w:val="00FE6F4D"/>
    <w:rsid w:val="00FF47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A6C7DF"/>
  <w15:chartTrackingRefBased/>
  <w15:docId w15:val="{135363B3-F916-4CF2-9474-FC9C775789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440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D6E8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1">
    <w:name w:val="Plain Table 1"/>
    <w:basedOn w:val="TableNormal"/>
    <w:uiPriority w:val="41"/>
    <w:rsid w:val="000D6E89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946F6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8400A2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84402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874BBD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874BB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BED995-BD9E-4D88-AF5B-C66B8DAEBD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9</TotalTime>
  <Pages>18</Pages>
  <Words>2028</Words>
  <Characters>11562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ustafa shahin</dc:creator>
  <cp:keywords/>
  <dc:description/>
  <cp:lastModifiedBy>moustafa shahin</cp:lastModifiedBy>
  <cp:revision>25</cp:revision>
  <cp:lastPrinted>2021-12-02T06:29:00Z</cp:lastPrinted>
  <dcterms:created xsi:type="dcterms:W3CDTF">2021-12-01T11:20:00Z</dcterms:created>
  <dcterms:modified xsi:type="dcterms:W3CDTF">2022-03-03T10:51:00Z</dcterms:modified>
</cp:coreProperties>
</file>